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AAE10" w14:textId="1A20222F" w:rsidR="00226CC5" w:rsidRPr="00226CC5" w:rsidRDefault="00226CC5" w:rsidP="0086788E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0" w:name="_Toc116030071"/>
      <w:bookmarkStart w:id="1" w:name="_Toc116119541"/>
      <w:r w:rsidRPr="00226CC5">
        <w:rPr>
          <w:rFonts w:ascii="Consolas" w:hAnsi="Consolas"/>
          <w:color w:val="auto"/>
          <w:sz w:val="36"/>
          <w:szCs w:val="36"/>
        </w:rPr>
        <w:t>Set-Ups</w:t>
      </w:r>
      <w:bookmarkEnd w:id="0"/>
      <w:bookmarkEnd w:id="1"/>
    </w:p>
    <w:p w14:paraId="44B9E42D" w14:textId="22782E08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2" w:name="_Toc116030072"/>
      <w:bookmarkStart w:id="3" w:name="_Toc116119542"/>
      <w:r w:rsidRPr="00AA0F54">
        <w:rPr>
          <w:rFonts w:ascii="Consolas" w:hAnsi="Consolas"/>
          <w:color w:val="auto"/>
          <w:sz w:val="32"/>
          <w:szCs w:val="32"/>
        </w:rPr>
        <w:t>Code Template</w:t>
      </w:r>
      <w:bookmarkEnd w:id="2"/>
      <w:bookmarkEnd w:id="3"/>
    </w:p>
    <w:bookmarkStart w:id="4" w:name="_MON_1726577330"/>
    <w:bookmarkEnd w:id="4"/>
    <w:p w14:paraId="2A735ACE" w14:textId="77777777" w:rsidR="003A0AFB" w:rsidRDefault="003A0AFB" w:rsidP="003A0AFB">
      <w:pPr>
        <w:pBdr>
          <w:bottom w:val="single" w:sz="12" w:space="1" w:color="auto"/>
        </w:pBdr>
      </w:pPr>
      <w:r w:rsidRPr="00F179FD">
        <w:object w:dxaOrig="9360" w:dyaOrig="3934" w14:anchorId="200C43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96.8pt" o:ole="">
            <v:imagedata r:id="rId8" o:title=""/>
          </v:shape>
          <o:OLEObject Type="Embed" ProgID="Word.OpenDocumentText.12" ShapeID="_x0000_i1025" DrawAspect="Content" ObjectID="_1726831830" r:id="rId9"/>
        </w:object>
      </w:r>
    </w:p>
    <w:p w14:paraId="266F5D1D" w14:textId="77777777" w:rsidR="003A0AFB" w:rsidRDefault="003A0AFB" w:rsidP="003A0AFB">
      <w:pPr>
        <w:pBdr>
          <w:bottom w:val="single" w:sz="12" w:space="1" w:color="auto"/>
        </w:pBdr>
      </w:pPr>
    </w:p>
    <w:p w14:paraId="1953F7EE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" w:name="_Toc116030073"/>
      <w:bookmarkStart w:id="6" w:name="_Toc116119543"/>
      <w:r w:rsidRPr="00AA0F54">
        <w:rPr>
          <w:rFonts w:ascii="Consolas" w:hAnsi="Consolas"/>
          <w:color w:val="auto"/>
          <w:sz w:val="32"/>
          <w:szCs w:val="32"/>
        </w:rPr>
        <w:t>Add Shortcuts</w:t>
      </w:r>
      <w:bookmarkEnd w:id="5"/>
      <w:bookmarkEnd w:id="6"/>
    </w:p>
    <w:bookmarkStart w:id="7" w:name="_MON_1726578424"/>
    <w:bookmarkEnd w:id="7"/>
    <w:p w14:paraId="455B297F" w14:textId="77777777" w:rsidR="003A0AFB" w:rsidRDefault="003A0AFB" w:rsidP="003A0AFB">
      <w:pPr>
        <w:pBdr>
          <w:bottom w:val="single" w:sz="12" w:space="1" w:color="auto"/>
        </w:pBdr>
      </w:pPr>
      <w:r>
        <w:object w:dxaOrig="9360" w:dyaOrig="1686" w14:anchorId="1193857F">
          <v:shape id="_x0000_i1026" type="#_x0000_t75" style="width:468pt;height:84pt" o:ole="">
            <v:imagedata r:id="rId10" o:title=""/>
          </v:shape>
          <o:OLEObject Type="Embed" ProgID="Word.OpenDocumentText.12" ShapeID="_x0000_i1026" DrawAspect="Content" ObjectID="_1726831831" r:id="rId11"/>
        </w:object>
      </w:r>
    </w:p>
    <w:p w14:paraId="5553C447" w14:textId="77777777" w:rsidR="003A0AFB" w:rsidRDefault="003A0AFB" w:rsidP="003A0AFB">
      <w:pPr>
        <w:pBdr>
          <w:bottom w:val="single" w:sz="12" w:space="1" w:color="auto"/>
        </w:pBdr>
      </w:pPr>
    </w:p>
    <w:p w14:paraId="099DBB27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" w:name="_Toc116030074"/>
      <w:bookmarkStart w:id="9" w:name="_Toc116119544"/>
      <w:r w:rsidRPr="00AA0F54">
        <w:rPr>
          <w:rFonts w:ascii="Consolas" w:hAnsi="Consolas"/>
          <w:color w:val="auto"/>
          <w:sz w:val="32"/>
          <w:szCs w:val="32"/>
        </w:rPr>
        <w:t>Sublime Command line</w:t>
      </w:r>
      <w:bookmarkEnd w:id="8"/>
      <w:bookmarkEnd w:id="9"/>
    </w:p>
    <w:bookmarkStart w:id="10" w:name="_MON_1726577769"/>
    <w:bookmarkEnd w:id="10"/>
    <w:p w14:paraId="0321751A" w14:textId="77777777" w:rsidR="003A0AFB" w:rsidRDefault="003A0AFB" w:rsidP="003A0AFB">
      <w:r>
        <w:object w:dxaOrig="9360" w:dyaOrig="3658" w14:anchorId="63750C50">
          <v:shape id="_x0000_i1027" type="#_x0000_t75" style="width:468pt;height:183pt" o:ole="">
            <v:imagedata r:id="rId12" o:title=""/>
          </v:shape>
          <o:OLEObject Type="Embed" ProgID="Word.OpenDocumentText.12" ShapeID="_x0000_i1027" DrawAspect="Content" ObjectID="_1726831832" r:id="rId13"/>
        </w:object>
      </w:r>
    </w:p>
    <w:p w14:paraId="3596272F" w14:textId="77777777" w:rsidR="003A0AFB" w:rsidRDefault="003A0AFB" w:rsidP="003A0AFB"/>
    <w:p w14:paraId="5C6A0D84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" w:name="_Toc116030075"/>
      <w:bookmarkStart w:id="12" w:name="_Toc116119545"/>
      <w:r w:rsidRPr="00AA0F54">
        <w:rPr>
          <w:rFonts w:ascii="Consolas" w:hAnsi="Consolas"/>
          <w:color w:val="auto"/>
          <w:sz w:val="32"/>
          <w:szCs w:val="32"/>
        </w:rPr>
        <w:lastRenderedPageBreak/>
        <w:t>C++ Data types</w:t>
      </w:r>
      <w:bookmarkEnd w:id="11"/>
      <w:bookmarkEnd w:id="12"/>
    </w:p>
    <w:p w14:paraId="6B9570D2" w14:textId="77777777" w:rsidR="003A0AFB" w:rsidRDefault="003A0AFB" w:rsidP="003A0AFB">
      <w:pPr>
        <w:pBdr>
          <w:bottom w:val="single" w:sz="12" w:space="1" w:color="auto"/>
        </w:pBdr>
        <w:jc w:val="center"/>
      </w:pPr>
      <w:r>
        <w:rPr>
          <w:noProof/>
        </w:rPr>
        <w:drawing>
          <wp:inline distT="0" distB="0" distL="0" distR="0" wp14:anchorId="75B96890" wp14:editId="28C05CF7">
            <wp:extent cx="5943600" cy="2788920"/>
            <wp:effectExtent l="0" t="0" r="0" b="0"/>
            <wp:docPr id="1" name="Picture 1" descr="Data types - C++ Tutorials - Detail Explan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Data types - C++ Tutorials - Detail Explanation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60965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" w:name="_Toc116030076"/>
      <w:bookmarkStart w:id="14" w:name="_Toc116119546"/>
      <w:r w:rsidRPr="00AA0F54">
        <w:rPr>
          <w:rFonts w:ascii="Consolas" w:hAnsi="Consolas"/>
          <w:color w:val="auto"/>
          <w:sz w:val="32"/>
          <w:szCs w:val="32"/>
        </w:rPr>
        <w:t>RNG</w:t>
      </w:r>
      <w:bookmarkEnd w:id="13"/>
      <w:bookmarkEnd w:id="14"/>
    </w:p>
    <w:bookmarkStart w:id="15" w:name="_MON_1726581301"/>
    <w:bookmarkEnd w:id="15"/>
    <w:p w14:paraId="6B73511D" w14:textId="77777777" w:rsidR="003A0AFB" w:rsidRDefault="003A0AFB" w:rsidP="003A0AFB">
      <w:pPr>
        <w:pBdr>
          <w:bottom w:val="single" w:sz="12" w:space="1" w:color="auto"/>
        </w:pBdr>
        <w:jc w:val="center"/>
      </w:pPr>
      <w:r>
        <w:object w:dxaOrig="9360" w:dyaOrig="910" w14:anchorId="1C66353A">
          <v:shape id="_x0000_i1028" type="#_x0000_t75" style="width:468pt;height:45.6pt" o:ole="">
            <v:imagedata r:id="rId15" o:title=""/>
          </v:shape>
          <o:OLEObject Type="Embed" ProgID="Word.OpenDocumentText.12" ShapeID="_x0000_i1028" DrawAspect="Content" ObjectID="_1726831833" r:id="rId16"/>
        </w:object>
      </w:r>
    </w:p>
    <w:p w14:paraId="41FBB52E" w14:textId="77777777" w:rsidR="003A0AFB" w:rsidRDefault="003A0AFB" w:rsidP="003A0AFB">
      <w:pPr>
        <w:pBdr>
          <w:bottom w:val="single" w:sz="12" w:space="1" w:color="auto"/>
        </w:pBdr>
        <w:jc w:val="center"/>
      </w:pPr>
    </w:p>
    <w:p w14:paraId="7062720F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6" w:name="_Toc116030077"/>
      <w:bookmarkStart w:id="17" w:name="_Toc116119547"/>
      <w:r w:rsidRPr="00AA0F54">
        <w:rPr>
          <w:rFonts w:ascii="Consolas" w:hAnsi="Consolas"/>
          <w:color w:val="auto"/>
          <w:sz w:val="32"/>
          <w:szCs w:val="32"/>
        </w:rPr>
        <w:t>Bits functions</w:t>
      </w:r>
      <w:bookmarkEnd w:id="16"/>
      <w:bookmarkEnd w:id="17"/>
    </w:p>
    <w:bookmarkStart w:id="18" w:name="_MON_1726581409"/>
    <w:bookmarkEnd w:id="18"/>
    <w:p w14:paraId="0BBEAD2D" w14:textId="261BD548" w:rsidR="003A0AFB" w:rsidRDefault="003A0AFB" w:rsidP="003A0AFB">
      <w:pPr>
        <w:pBdr>
          <w:bottom w:val="single" w:sz="12" w:space="1" w:color="auto"/>
        </w:pBdr>
        <w:jc w:val="center"/>
      </w:pPr>
      <w:r>
        <w:object w:dxaOrig="9360" w:dyaOrig="2729" w14:anchorId="1814B595">
          <v:shape id="_x0000_i1029" type="#_x0000_t75" style="width:468pt;height:136.8pt" o:ole="">
            <v:imagedata r:id="rId17" o:title=""/>
          </v:shape>
          <o:OLEObject Type="Embed" ProgID="Word.OpenDocumentText.12" ShapeID="_x0000_i1029" DrawAspect="Content" ObjectID="_1726831834" r:id="rId18"/>
        </w:object>
      </w:r>
    </w:p>
    <w:p w14:paraId="14D1E5AE" w14:textId="77777777" w:rsidR="00CB4CBA" w:rsidRDefault="00CB4CBA" w:rsidP="003A0AFB">
      <w:pPr>
        <w:pBdr>
          <w:bottom w:val="single" w:sz="12" w:space="1" w:color="auto"/>
        </w:pBdr>
        <w:jc w:val="center"/>
      </w:pPr>
    </w:p>
    <w:p w14:paraId="65882160" w14:textId="0C49C96F" w:rsidR="00260408" w:rsidRPr="00AA0F54" w:rsidRDefault="00260408" w:rsidP="0026040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r>
        <w:rPr>
          <w:rFonts w:ascii="Consolas" w:hAnsi="Consolas"/>
          <w:color w:val="auto"/>
          <w:sz w:val="32"/>
          <w:szCs w:val="32"/>
        </w:rPr>
        <w:t>Timings</w:t>
      </w:r>
    </w:p>
    <w:bookmarkStart w:id="19" w:name="_MON_1726733169"/>
    <w:bookmarkEnd w:id="19"/>
    <w:p w14:paraId="43BC64DD" w14:textId="34185FB1" w:rsidR="00AA0F54" w:rsidRDefault="00481B9E" w:rsidP="00CB4CBA">
      <w:pPr>
        <w:pBdr>
          <w:bottom w:val="single" w:sz="12" w:space="1" w:color="auto"/>
        </w:pBdr>
        <w:jc w:val="center"/>
      </w:pPr>
      <w:r>
        <w:object w:dxaOrig="9360" w:dyaOrig="460" w14:anchorId="0F986C87">
          <v:shape id="_x0000_i1030" type="#_x0000_t75" style="width:468pt;height:22.8pt" o:ole="">
            <v:imagedata r:id="rId19" o:title=""/>
          </v:shape>
          <o:OLEObject Type="Embed" ProgID="Word.OpenDocumentText.12" ShapeID="_x0000_i1030" DrawAspect="Content" ObjectID="_1726831835" r:id="rId20"/>
        </w:object>
      </w:r>
    </w:p>
    <w:p w14:paraId="67543C98" w14:textId="77777777" w:rsidR="003A0AFB" w:rsidRPr="00AA0F54" w:rsidRDefault="003A0AFB" w:rsidP="00AA0F5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20" w:name="_Toc116030078"/>
      <w:bookmarkStart w:id="21" w:name="_Toc116119548"/>
      <w:r w:rsidRPr="00AA0F54">
        <w:rPr>
          <w:rFonts w:ascii="Consolas" w:hAnsi="Consolas"/>
          <w:color w:val="auto"/>
          <w:sz w:val="32"/>
          <w:szCs w:val="32"/>
        </w:rPr>
        <w:lastRenderedPageBreak/>
        <w:t>Input / Output</w:t>
      </w:r>
      <w:bookmarkEnd w:id="20"/>
      <w:bookmarkEnd w:id="21"/>
    </w:p>
    <w:bookmarkStart w:id="22" w:name="_MON_1726581814"/>
    <w:bookmarkEnd w:id="22"/>
    <w:p w14:paraId="25A5912D" w14:textId="5C4B0074" w:rsidR="003A0AFB" w:rsidRDefault="00AC220D" w:rsidP="003A0AFB">
      <w:pPr>
        <w:pBdr>
          <w:bottom w:val="single" w:sz="12" w:space="1" w:color="auto"/>
        </w:pBdr>
        <w:jc w:val="center"/>
      </w:pPr>
      <w:r>
        <w:object w:dxaOrig="9360" w:dyaOrig="3572" w14:anchorId="6D86E1DA">
          <v:shape id="_x0000_i1031" type="#_x0000_t75" style="width:468pt;height:178.8pt" o:ole="">
            <v:imagedata r:id="rId21" o:title=""/>
          </v:shape>
          <o:OLEObject Type="Embed" ProgID="Word.OpenDocumentText.12" ShapeID="_x0000_i1031" DrawAspect="Content" ObjectID="_1726831836" r:id="rId22"/>
        </w:object>
      </w:r>
    </w:p>
    <w:p w14:paraId="4FFF9FF3" w14:textId="77777777" w:rsidR="003A0AFB" w:rsidRPr="00527960" w:rsidRDefault="003A0AFB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23" w:name="_Toc116030079"/>
      <w:bookmarkStart w:id="24" w:name="_Toc116119549"/>
      <w:r w:rsidRPr="00527960">
        <w:rPr>
          <w:rFonts w:ascii="Consolas" w:hAnsi="Consolas"/>
          <w:color w:val="auto"/>
          <w:sz w:val="32"/>
          <w:szCs w:val="32"/>
        </w:rPr>
        <w:t>Debug Code</w:t>
      </w:r>
      <w:bookmarkEnd w:id="23"/>
      <w:bookmarkEnd w:id="24"/>
    </w:p>
    <w:bookmarkStart w:id="25" w:name="_MON_1726581703"/>
    <w:bookmarkEnd w:id="25"/>
    <w:p w14:paraId="1CA816A1" w14:textId="77777777" w:rsidR="003A0AFB" w:rsidRDefault="003A0AFB" w:rsidP="003A0AFB">
      <w:pPr>
        <w:jc w:val="center"/>
      </w:pPr>
      <w:r>
        <w:object w:dxaOrig="9360" w:dyaOrig="7784" w14:anchorId="6A936865">
          <v:shape id="_x0000_i1032" type="#_x0000_t75" style="width:468pt;height:389.4pt" o:ole="">
            <v:imagedata r:id="rId23" o:title=""/>
          </v:shape>
          <o:OLEObject Type="Embed" ProgID="Word.OpenDocumentText.12" ShapeID="_x0000_i1032" DrawAspect="Content" ObjectID="_1726831837" r:id="rId24"/>
        </w:object>
      </w:r>
    </w:p>
    <w:p w14:paraId="7778E0CC" w14:textId="77777777" w:rsidR="003A0AFB" w:rsidRDefault="003A0AFB" w:rsidP="003A0AFB">
      <w:pPr>
        <w:jc w:val="center"/>
      </w:pPr>
    </w:p>
    <w:p w14:paraId="7354E8CB" w14:textId="6F04788E" w:rsidR="003A0AFB" w:rsidRPr="00C749CE" w:rsidRDefault="003A0AFB" w:rsidP="00C749CE">
      <w:pPr>
        <w:pStyle w:val="Heading1"/>
        <w:jc w:val="center"/>
        <w:rPr>
          <w:rFonts w:ascii="Consolas" w:hAnsi="Consolas"/>
          <w:color w:val="auto"/>
          <w:sz w:val="36"/>
          <w:szCs w:val="36"/>
        </w:rPr>
      </w:pPr>
      <w:bookmarkStart w:id="26" w:name="_Toc116030080"/>
      <w:bookmarkStart w:id="27" w:name="_Toc116119550"/>
      <w:r w:rsidRPr="00C749CE">
        <w:rPr>
          <w:rFonts w:ascii="Consolas" w:hAnsi="Consolas"/>
          <w:color w:val="auto"/>
          <w:sz w:val="36"/>
          <w:szCs w:val="36"/>
        </w:rPr>
        <w:lastRenderedPageBreak/>
        <w:t>Notes</w:t>
      </w:r>
      <w:bookmarkEnd w:id="26"/>
      <w:bookmarkEnd w:id="27"/>
    </w:p>
    <w:bookmarkStart w:id="28" w:name="_MON_1726581169"/>
    <w:bookmarkEnd w:id="28"/>
    <w:p w14:paraId="1B73A929" w14:textId="77777777" w:rsidR="003A0AFB" w:rsidRDefault="003A0AFB" w:rsidP="003A0AFB">
      <w:r>
        <w:object w:dxaOrig="9360" w:dyaOrig="4048" w14:anchorId="3418E2CD">
          <v:shape id="_x0000_i1033" type="#_x0000_t75" style="width:468pt;height:202.8pt" o:ole="">
            <v:imagedata r:id="rId25" o:title=""/>
          </v:shape>
          <o:OLEObject Type="Embed" ProgID="Word.OpenDocumentText.12" ShapeID="_x0000_i1033" DrawAspect="Content" ObjectID="_1726831838" r:id="rId26"/>
        </w:object>
      </w:r>
    </w:p>
    <w:bookmarkStart w:id="29" w:name="_MON_1726581190"/>
    <w:bookmarkEnd w:id="29"/>
    <w:p w14:paraId="3F2D55A6" w14:textId="19735F53" w:rsidR="003A0AFB" w:rsidRDefault="00B13385" w:rsidP="003A0AFB">
      <w:r>
        <w:object w:dxaOrig="9360" w:dyaOrig="8815" w14:anchorId="39C1B2D5">
          <v:shape id="_x0000_i1034" type="#_x0000_t75" style="width:468pt;height:441pt" o:ole="">
            <v:imagedata r:id="rId27" o:title=""/>
          </v:shape>
          <o:OLEObject Type="Embed" ProgID="Word.OpenDocumentText.12" ShapeID="_x0000_i1034" DrawAspect="Content" ObjectID="_1726831839" r:id="rId28"/>
        </w:object>
      </w:r>
    </w:p>
    <w:bookmarkStart w:id="30" w:name="_MON_1726731099"/>
    <w:bookmarkEnd w:id="30"/>
    <w:p w14:paraId="7A1CBDC7" w14:textId="46DCEB51" w:rsidR="00B13385" w:rsidRPr="00A43D93" w:rsidRDefault="00B13385" w:rsidP="003A0AFB">
      <w:r>
        <w:object w:dxaOrig="9360" w:dyaOrig="9999" w14:anchorId="18411F00">
          <v:shape id="_x0000_i1035" type="#_x0000_t75" style="width:468pt;height:499.8pt" o:ole="">
            <v:imagedata r:id="rId29" o:title=""/>
          </v:shape>
          <o:OLEObject Type="Embed" ProgID="Word.OpenDocumentText.12" ShapeID="_x0000_i1035" DrawAspect="Content" ObjectID="_1726831840" r:id="rId30"/>
        </w:object>
      </w:r>
    </w:p>
    <w:bookmarkStart w:id="31" w:name="_MON_1726578733"/>
    <w:bookmarkEnd w:id="31"/>
    <w:p w14:paraId="493B8D48" w14:textId="3CFECF9D" w:rsidR="003A0AFB" w:rsidRDefault="00BA2743" w:rsidP="003A0AFB">
      <w:r>
        <w:object w:dxaOrig="9360" w:dyaOrig="11652" w14:anchorId="56F65F7B">
          <v:shape id="_x0000_i1036" type="#_x0000_t75" style="width:468pt;height:582.6pt" o:ole="">
            <v:imagedata r:id="rId31" o:title=""/>
          </v:shape>
          <o:OLEObject Type="Embed" ProgID="Word.OpenDocumentText.12" ShapeID="_x0000_i1036" DrawAspect="Content" ObjectID="_1726831841" r:id="rId32"/>
        </w:object>
      </w:r>
      <w:r w:rsidR="003A0AFB">
        <w:t>’</w:t>
      </w:r>
    </w:p>
    <w:p w14:paraId="437229E5" w14:textId="32C9DDB2" w:rsidR="00482110" w:rsidRDefault="00482110" w:rsidP="003A0AFB"/>
    <w:p w14:paraId="054AC252" w14:textId="200D704C" w:rsidR="0024789E" w:rsidRDefault="0024789E" w:rsidP="003A0AFB"/>
    <w:p w14:paraId="0AC7AB34" w14:textId="40F2D2BB" w:rsidR="00C749CE" w:rsidRPr="00C749CE" w:rsidRDefault="00C749CE" w:rsidP="00C749CE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32" w:name="_Toc116030081"/>
      <w:bookmarkStart w:id="33" w:name="_Toc116119551"/>
      <w:r w:rsidRPr="00C749CE">
        <w:rPr>
          <w:rFonts w:ascii="Consolas" w:hAnsi="Consolas"/>
          <w:color w:val="auto"/>
          <w:sz w:val="36"/>
          <w:szCs w:val="36"/>
        </w:rPr>
        <w:lastRenderedPageBreak/>
        <w:t>Math</w:t>
      </w:r>
      <w:bookmarkEnd w:id="32"/>
      <w:bookmarkEnd w:id="33"/>
    </w:p>
    <w:p w14:paraId="3E99E967" w14:textId="1991D5E6" w:rsidR="0024789E" w:rsidRPr="00527960" w:rsidRDefault="0024789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34" w:name="_Toc116030082"/>
      <w:bookmarkStart w:id="35" w:name="_Toc116119552"/>
      <w:r w:rsidRPr="00527960">
        <w:rPr>
          <w:rFonts w:ascii="Consolas" w:hAnsi="Consolas"/>
          <w:color w:val="auto"/>
          <w:sz w:val="32"/>
          <w:szCs w:val="32"/>
        </w:rPr>
        <w:t>Fast Power</w:t>
      </w:r>
      <w:bookmarkEnd w:id="34"/>
      <w:bookmarkEnd w:id="35"/>
    </w:p>
    <w:bookmarkStart w:id="36" w:name="_MON_1726636724"/>
    <w:bookmarkEnd w:id="36"/>
    <w:p w14:paraId="7730AA44" w14:textId="73468A1F" w:rsidR="0024789E" w:rsidRDefault="0024789E" w:rsidP="003A0AFB">
      <w:pPr>
        <w:pBdr>
          <w:bottom w:val="single" w:sz="12" w:space="1" w:color="auto"/>
        </w:pBdr>
      </w:pPr>
      <w:r>
        <w:object w:dxaOrig="9360" w:dyaOrig="2501" w14:anchorId="1EAE555E">
          <v:shape id="_x0000_i1037" type="#_x0000_t75" style="width:468pt;height:125.4pt" o:ole="">
            <v:imagedata r:id="rId33" o:title=""/>
          </v:shape>
          <o:OLEObject Type="Embed" ProgID="Word.OpenDocumentText.12" ShapeID="_x0000_i1037" DrawAspect="Content" ObjectID="_1726831842" r:id="rId34"/>
        </w:object>
      </w:r>
    </w:p>
    <w:p w14:paraId="742DC1D8" w14:textId="77777777" w:rsidR="00F3031F" w:rsidRDefault="00F3031F" w:rsidP="003A0AFB">
      <w:pPr>
        <w:pBdr>
          <w:bottom w:val="single" w:sz="12" w:space="1" w:color="auto"/>
        </w:pBdr>
      </w:pPr>
    </w:p>
    <w:p w14:paraId="3CBEEA7C" w14:textId="2939DA7B" w:rsidR="0024789E" w:rsidRPr="00527960" w:rsidRDefault="0024789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37" w:name="_Toc116030083"/>
      <w:bookmarkStart w:id="38" w:name="_Toc116119553"/>
      <w:r w:rsidRPr="00527960">
        <w:rPr>
          <w:rFonts w:ascii="Consolas" w:hAnsi="Consolas"/>
          <w:color w:val="auto"/>
          <w:sz w:val="32"/>
          <w:szCs w:val="32"/>
        </w:rPr>
        <w:t>Extended Euclidean GCD</w:t>
      </w:r>
      <w:bookmarkEnd w:id="37"/>
      <w:bookmarkEnd w:id="38"/>
    </w:p>
    <w:bookmarkStart w:id="39" w:name="_MON_1726637260"/>
    <w:bookmarkEnd w:id="39"/>
    <w:p w14:paraId="10200D95" w14:textId="2BB59055" w:rsidR="0024789E" w:rsidRDefault="00332E80" w:rsidP="003A0AFB">
      <w:pPr>
        <w:rPr>
          <w:lang w:bidi="ar-JO"/>
        </w:rPr>
      </w:pPr>
      <w:r>
        <w:rPr>
          <w:lang w:bidi="ar-JO"/>
        </w:rPr>
        <w:object w:dxaOrig="9360" w:dyaOrig="7227" w14:anchorId="73A7D79A">
          <v:shape id="_x0000_i1038" type="#_x0000_t75" style="width:468pt;height:361.2pt" o:ole="">
            <v:imagedata r:id="rId35" o:title=""/>
          </v:shape>
          <o:OLEObject Type="Embed" ProgID="Word.OpenDocumentText.12" ShapeID="_x0000_i1038" DrawAspect="Content" ObjectID="_1726831843" r:id="rId36"/>
        </w:object>
      </w:r>
    </w:p>
    <w:p w14:paraId="455D4247" w14:textId="77777777" w:rsidR="00B473B2" w:rsidRPr="00527960" w:rsidRDefault="00332E80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0" w:name="_Toc116030084"/>
      <w:bookmarkStart w:id="41" w:name="_Toc116119554"/>
      <w:r w:rsidRPr="00527960">
        <w:rPr>
          <w:rFonts w:ascii="Consolas" w:hAnsi="Consolas"/>
          <w:color w:val="auto"/>
          <w:sz w:val="32"/>
          <w:szCs w:val="32"/>
        </w:rPr>
        <w:lastRenderedPageBreak/>
        <w:t>Fibonacci Numbers</w:t>
      </w:r>
      <w:bookmarkEnd w:id="40"/>
      <w:bookmarkEnd w:id="41"/>
    </w:p>
    <w:bookmarkStart w:id="42" w:name="_MON_1726637585"/>
    <w:bookmarkEnd w:id="42"/>
    <w:p w14:paraId="5A00F0AD" w14:textId="00E61EDE" w:rsidR="00B473B2" w:rsidRDefault="00B473B2" w:rsidP="00AA0F54">
      <w:r>
        <w:object w:dxaOrig="9360" w:dyaOrig="4448" w14:anchorId="459BEEDE">
          <v:shape id="_x0000_i1039" type="#_x0000_t75" style="width:468pt;height:222.6pt" o:ole="">
            <v:imagedata r:id="rId37" o:title=""/>
          </v:shape>
          <o:OLEObject Type="Embed" ProgID="Word.OpenDocumentText.12" ShapeID="_x0000_i1039" DrawAspect="Content" ObjectID="_1726831844" r:id="rId38"/>
        </w:object>
      </w:r>
    </w:p>
    <w:p w14:paraId="173ACD31" w14:textId="45DEA087" w:rsidR="00C35756" w:rsidRDefault="00C35756" w:rsidP="00C35756">
      <w:pPr>
        <w:pBdr>
          <w:bottom w:val="single" w:sz="12" w:space="1" w:color="auto"/>
        </w:pBdr>
      </w:pPr>
    </w:p>
    <w:p w14:paraId="6F6EE0F2" w14:textId="5F9DC545" w:rsidR="00332E80" w:rsidRPr="00527960" w:rsidRDefault="00070A59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3" w:name="_Toc116030085"/>
      <w:bookmarkStart w:id="44" w:name="_Toc116119555"/>
      <w:r w:rsidRPr="00527960">
        <w:rPr>
          <w:rFonts w:ascii="Consolas" w:hAnsi="Consolas"/>
          <w:color w:val="auto"/>
          <w:sz w:val="32"/>
          <w:szCs w:val="32"/>
        </w:rPr>
        <w:t>Linear Sieve</w:t>
      </w:r>
      <w:bookmarkEnd w:id="43"/>
      <w:bookmarkEnd w:id="44"/>
      <w:r w:rsidR="00332E80" w:rsidRPr="00527960">
        <w:rPr>
          <w:rFonts w:ascii="Consolas" w:hAnsi="Consolas"/>
          <w:color w:val="auto"/>
          <w:sz w:val="32"/>
          <w:szCs w:val="32"/>
        </w:rPr>
        <w:t xml:space="preserve"> </w:t>
      </w:r>
    </w:p>
    <w:bookmarkStart w:id="45" w:name="_MON_1726637749"/>
    <w:bookmarkEnd w:id="45"/>
    <w:p w14:paraId="42A5D47D" w14:textId="75E63407" w:rsidR="00070A59" w:rsidRDefault="00C35756" w:rsidP="00070A59">
      <w:pPr>
        <w:rPr>
          <w:lang w:bidi="ar-JO"/>
        </w:rPr>
      </w:pPr>
      <w:r>
        <w:rPr>
          <w:lang w:bidi="ar-JO"/>
        </w:rPr>
        <w:object w:dxaOrig="9360" w:dyaOrig="4170" w14:anchorId="21A1529C">
          <v:shape id="_x0000_i1040" type="#_x0000_t75" style="width:468pt;height:208.8pt" o:ole="">
            <v:imagedata r:id="rId39" o:title=""/>
          </v:shape>
          <o:OLEObject Type="Embed" ProgID="Word.OpenDocumentText.12" ShapeID="_x0000_i1040" DrawAspect="Content" ObjectID="_1726831845" r:id="rId40"/>
        </w:object>
      </w:r>
    </w:p>
    <w:p w14:paraId="36A35A6F" w14:textId="6D9B6E36" w:rsidR="00F25EBE" w:rsidRPr="00527960" w:rsidRDefault="00F25EBE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6" w:name="_Toc116030086"/>
      <w:bookmarkStart w:id="47" w:name="_Toc116119556"/>
      <w:r w:rsidRPr="00527960">
        <w:rPr>
          <w:rFonts w:ascii="Consolas" w:hAnsi="Consolas"/>
          <w:color w:val="auto"/>
          <w:sz w:val="32"/>
          <w:szCs w:val="32"/>
        </w:rPr>
        <w:lastRenderedPageBreak/>
        <w:t>Phi Values</w:t>
      </w:r>
      <w:bookmarkEnd w:id="46"/>
      <w:bookmarkEnd w:id="47"/>
    </w:p>
    <w:bookmarkStart w:id="48" w:name="_MON_1726637850"/>
    <w:bookmarkEnd w:id="48"/>
    <w:p w14:paraId="33D11E21" w14:textId="6BAF6D82" w:rsidR="00F25EBE" w:rsidRDefault="00F25EBE" w:rsidP="00F25EBE">
      <w:pPr>
        <w:rPr>
          <w:lang w:bidi="ar-JO"/>
        </w:rPr>
      </w:pPr>
      <w:r>
        <w:rPr>
          <w:lang w:bidi="ar-JO"/>
        </w:rPr>
        <w:object w:dxaOrig="9360" w:dyaOrig="4124" w14:anchorId="51D36257">
          <v:shape id="_x0000_i1041" type="#_x0000_t75" style="width:468pt;height:205.8pt" o:ole="">
            <v:imagedata r:id="rId41" o:title=""/>
          </v:shape>
          <o:OLEObject Type="Embed" ProgID="Word.OpenDocumentText.12" ShapeID="_x0000_i1041" DrawAspect="Content" ObjectID="_1726831846" r:id="rId42"/>
        </w:object>
      </w:r>
    </w:p>
    <w:p w14:paraId="736A01FF" w14:textId="77777777" w:rsidR="00D04C34" w:rsidRDefault="00D04C34" w:rsidP="00D04C34">
      <w:pPr>
        <w:pBdr>
          <w:bottom w:val="single" w:sz="12" w:space="1" w:color="auto"/>
        </w:pBdr>
      </w:pPr>
    </w:p>
    <w:p w14:paraId="2D77B110" w14:textId="43A78F66" w:rsidR="009811E3" w:rsidRPr="00527960" w:rsidRDefault="009811E3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49" w:name="_Toc116030087"/>
      <w:bookmarkStart w:id="50" w:name="_Toc116119557"/>
      <w:r w:rsidRPr="00527960">
        <w:rPr>
          <w:rFonts w:ascii="Consolas" w:hAnsi="Consolas"/>
          <w:color w:val="auto"/>
          <w:sz w:val="32"/>
          <w:szCs w:val="32"/>
        </w:rPr>
        <w:t>nCk / nPk</w:t>
      </w:r>
      <w:bookmarkEnd w:id="49"/>
      <w:bookmarkEnd w:id="50"/>
    </w:p>
    <w:bookmarkStart w:id="51" w:name="_MON_1726639325"/>
    <w:bookmarkEnd w:id="51"/>
    <w:p w14:paraId="47751880" w14:textId="49228B54" w:rsidR="009811E3" w:rsidRPr="009811E3" w:rsidRDefault="00E45211" w:rsidP="009811E3">
      <w:pPr>
        <w:rPr>
          <w:lang w:bidi="ar-JO"/>
        </w:rPr>
      </w:pPr>
      <w:r>
        <w:rPr>
          <w:lang w:bidi="ar-JO"/>
        </w:rPr>
        <w:object w:dxaOrig="9360" w:dyaOrig="4640" w14:anchorId="7239C641">
          <v:shape id="_x0000_i1042" type="#_x0000_t75" style="width:468pt;height:232.2pt" o:ole="">
            <v:imagedata r:id="rId43" o:title=""/>
          </v:shape>
          <o:OLEObject Type="Embed" ProgID="Word.OpenDocumentText.12" ShapeID="_x0000_i1042" DrawAspect="Content" ObjectID="_1726831847" r:id="rId44"/>
        </w:object>
      </w:r>
    </w:p>
    <w:p w14:paraId="44DB999C" w14:textId="2E31CC3D" w:rsidR="00D04C34" w:rsidRPr="00527960" w:rsidRDefault="00123DD8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2" w:name="_Toc116030088"/>
      <w:bookmarkStart w:id="53" w:name="_Toc116119558"/>
      <w:r w:rsidRPr="00527960">
        <w:rPr>
          <w:rFonts w:ascii="Consolas" w:hAnsi="Consolas"/>
          <w:color w:val="auto"/>
          <w:sz w:val="32"/>
          <w:szCs w:val="32"/>
        </w:rPr>
        <w:lastRenderedPageBreak/>
        <w:t>FFT</w:t>
      </w:r>
      <w:bookmarkEnd w:id="52"/>
      <w:bookmarkEnd w:id="53"/>
    </w:p>
    <w:bookmarkStart w:id="54" w:name="_MON_1726638091"/>
    <w:bookmarkEnd w:id="54"/>
    <w:p w14:paraId="37A0C6D2" w14:textId="73CC5A6F" w:rsidR="00D04C34" w:rsidRDefault="00F85AE3" w:rsidP="00D04C34">
      <w:pPr>
        <w:rPr>
          <w:lang w:bidi="ar-JO"/>
        </w:rPr>
      </w:pPr>
      <w:r>
        <w:rPr>
          <w:lang w:bidi="ar-JO"/>
        </w:rPr>
        <w:object w:dxaOrig="9360" w:dyaOrig="12371" w14:anchorId="2054E1E0">
          <v:shape id="_x0000_i1043" type="#_x0000_t75" style="width:468pt;height:618.6pt" o:ole="">
            <v:imagedata r:id="rId45" o:title=""/>
          </v:shape>
          <o:OLEObject Type="Embed" ProgID="Word.OpenDocumentText.12" ShapeID="_x0000_i1043" DrawAspect="Content" ObjectID="_1726831848" r:id="rId46"/>
        </w:object>
      </w:r>
    </w:p>
    <w:p w14:paraId="6D90821B" w14:textId="33F7585B" w:rsidR="003C4AC1" w:rsidRPr="00527960" w:rsidRDefault="003C4AC1" w:rsidP="0052796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55" w:name="_Toc116030089"/>
      <w:bookmarkStart w:id="56" w:name="_Toc116119559"/>
      <w:r w:rsidRPr="00527960">
        <w:rPr>
          <w:rFonts w:ascii="Consolas" w:hAnsi="Consolas"/>
          <w:color w:val="auto"/>
          <w:sz w:val="32"/>
          <w:szCs w:val="32"/>
        </w:rPr>
        <w:lastRenderedPageBreak/>
        <w:t>NTT</w:t>
      </w:r>
      <w:bookmarkEnd w:id="55"/>
      <w:bookmarkEnd w:id="56"/>
    </w:p>
    <w:bookmarkStart w:id="57" w:name="_MON_1726639159"/>
    <w:bookmarkEnd w:id="57"/>
    <w:p w14:paraId="5BDC4317" w14:textId="7B468BF9" w:rsidR="003C4AC1" w:rsidRDefault="005D34FF" w:rsidP="003C4AC1">
      <w:pPr>
        <w:rPr>
          <w:lang w:bidi="ar-JO"/>
        </w:rPr>
      </w:pPr>
      <w:r>
        <w:rPr>
          <w:lang w:bidi="ar-JO"/>
        </w:rPr>
        <w:object w:dxaOrig="9360" w:dyaOrig="12499" w14:anchorId="01607C63">
          <v:shape id="_x0000_i1044" type="#_x0000_t75" style="width:468pt;height:625.2pt" o:ole="">
            <v:imagedata r:id="rId47" o:title=""/>
          </v:shape>
          <o:OLEObject Type="Embed" ProgID="Word.OpenDocumentText.12" ShapeID="_x0000_i1044" DrawAspect="Content" ObjectID="_1726831849" r:id="rId48"/>
        </w:object>
      </w:r>
    </w:p>
    <w:p w14:paraId="543942C8" w14:textId="0604E3A8" w:rsidR="00E45211" w:rsidRDefault="00913AED" w:rsidP="00913AED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58" w:name="_Toc116030090"/>
      <w:bookmarkStart w:id="59" w:name="_Toc116119560"/>
      <w:r>
        <w:rPr>
          <w:rFonts w:ascii="Consolas" w:hAnsi="Consolas"/>
          <w:color w:val="auto"/>
          <w:sz w:val="36"/>
          <w:szCs w:val="36"/>
        </w:rPr>
        <w:lastRenderedPageBreak/>
        <w:t>Data Structures</w:t>
      </w:r>
      <w:bookmarkEnd w:id="58"/>
      <w:bookmarkEnd w:id="59"/>
    </w:p>
    <w:p w14:paraId="049E4DEC" w14:textId="652F82BD" w:rsidR="00913AED" w:rsidRDefault="00913AED" w:rsidP="00913AED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60" w:name="_Toc116030091"/>
      <w:bookmarkStart w:id="61" w:name="_Toc116119561"/>
      <w:r>
        <w:rPr>
          <w:rFonts w:ascii="Consolas" w:hAnsi="Consolas"/>
          <w:color w:val="auto"/>
          <w:sz w:val="32"/>
          <w:szCs w:val="32"/>
        </w:rPr>
        <w:t>DSU</w:t>
      </w:r>
      <w:bookmarkEnd w:id="60"/>
      <w:bookmarkEnd w:id="61"/>
    </w:p>
    <w:bookmarkStart w:id="62" w:name="_MON_1726641255"/>
    <w:bookmarkEnd w:id="62"/>
    <w:p w14:paraId="0676A4EF" w14:textId="20D63FF4" w:rsidR="003B149E" w:rsidRDefault="0027602D" w:rsidP="003B149E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282" w14:anchorId="1C1FE8EE">
          <v:shape id="_x0000_i1045" type="#_x0000_t75" style="width:468pt;height:364.2pt" o:ole="">
            <v:imagedata r:id="rId49" o:title=""/>
          </v:shape>
          <o:OLEObject Type="Embed" ProgID="Word.OpenDocumentText.12" ShapeID="_x0000_i1045" DrawAspect="Content" ObjectID="_1726831850" r:id="rId50"/>
        </w:object>
      </w:r>
    </w:p>
    <w:p w14:paraId="5660247E" w14:textId="4164E019" w:rsidR="00374889" w:rsidRDefault="00374889" w:rsidP="003B149E">
      <w:pPr>
        <w:pBdr>
          <w:bottom w:val="single" w:sz="12" w:space="1" w:color="auto"/>
        </w:pBdr>
        <w:rPr>
          <w:lang w:bidi="ar-JO"/>
        </w:rPr>
      </w:pPr>
    </w:p>
    <w:p w14:paraId="34953CCB" w14:textId="1AA46C94" w:rsidR="00374889" w:rsidRDefault="00374889" w:rsidP="00374889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63" w:name="_Toc116119562"/>
      <w:r>
        <w:rPr>
          <w:rFonts w:ascii="Consolas" w:hAnsi="Consolas"/>
          <w:color w:val="auto"/>
          <w:sz w:val="32"/>
          <w:szCs w:val="32"/>
        </w:rPr>
        <w:lastRenderedPageBreak/>
        <w:t>DSU With Roll-Back</w:t>
      </w:r>
      <w:bookmarkEnd w:id="63"/>
    </w:p>
    <w:bookmarkStart w:id="64" w:name="_MON_1726725376"/>
    <w:bookmarkEnd w:id="64"/>
    <w:p w14:paraId="5C4A043F" w14:textId="6E0A2E98" w:rsidR="00374889" w:rsidRDefault="009F31B6" w:rsidP="00374889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850" w14:anchorId="4719671A">
          <v:shape id="_x0000_i1046" type="#_x0000_t75" style="width:468pt;height:642.6pt" o:ole="">
            <v:imagedata r:id="rId51" o:title=""/>
          </v:shape>
          <o:OLEObject Type="Embed" ProgID="Word.OpenDocumentText.12" ShapeID="_x0000_i1046" DrawAspect="Content" ObjectID="_1726831851" r:id="rId52"/>
        </w:object>
      </w:r>
    </w:p>
    <w:p w14:paraId="17AA7B07" w14:textId="023E6E20" w:rsidR="009F31B6" w:rsidRDefault="009F31B6" w:rsidP="00374889">
      <w:pPr>
        <w:pBdr>
          <w:bottom w:val="single" w:sz="12" w:space="1" w:color="auto"/>
        </w:pBdr>
        <w:rPr>
          <w:lang w:bidi="ar-JO"/>
        </w:rPr>
      </w:pPr>
    </w:p>
    <w:bookmarkStart w:id="65" w:name="_MON_1726725410"/>
    <w:bookmarkEnd w:id="65"/>
    <w:p w14:paraId="3013660B" w14:textId="45800A8B" w:rsidR="009F31B6" w:rsidRDefault="009F31B6" w:rsidP="00374889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828" w14:anchorId="7E17CE28">
          <v:shape id="_x0000_i1047" type="#_x0000_t75" style="width:468pt;height:641.4pt" o:ole="">
            <v:imagedata r:id="rId53" o:title=""/>
          </v:shape>
          <o:OLEObject Type="Embed" ProgID="Word.OpenDocumentText.12" ShapeID="_x0000_i1047" DrawAspect="Content" ObjectID="_1726831852" r:id="rId54"/>
        </w:object>
      </w:r>
    </w:p>
    <w:p w14:paraId="55F5EF41" w14:textId="23FA9D27" w:rsidR="00374889" w:rsidRDefault="00374889" w:rsidP="003B149E">
      <w:pPr>
        <w:pBdr>
          <w:bottom w:val="single" w:sz="12" w:space="1" w:color="auto"/>
        </w:pBdr>
        <w:rPr>
          <w:lang w:bidi="ar-JO"/>
        </w:rPr>
      </w:pPr>
    </w:p>
    <w:bookmarkStart w:id="66" w:name="_MON_1726725426"/>
    <w:bookmarkEnd w:id="66"/>
    <w:p w14:paraId="606BA13B" w14:textId="600AF31B" w:rsidR="009F31B6" w:rsidRPr="003B149E" w:rsidRDefault="009F31B6" w:rsidP="003B149E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6585" w14:anchorId="2D83E76C">
          <v:shape id="_x0000_i1048" type="#_x0000_t75" style="width:468pt;height:329.4pt" o:ole="">
            <v:imagedata r:id="rId55" o:title=""/>
          </v:shape>
          <o:OLEObject Type="Embed" ProgID="Word.OpenDocumentText.12" ShapeID="_x0000_i1048" DrawAspect="Content" ObjectID="_1726831853" r:id="rId56"/>
        </w:object>
      </w:r>
    </w:p>
    <w:p w14:paraId="3FC19503" w14:textId="25B19722" w:rsidR="0027602D" w:rsidRDefault="0027602D" w:rsidP="00C12F70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67" w:name="_Toc116030092"/>
      <w:bookmarkStart w:id="68" w:name="_Toc116119563"/>
      <w:r>
        <w:rPr>
          <w:rFonts w:ascii="Consolas" w:hAnsi="Consolas"/>
          <w:color w:val="auto"/>
          <w:sz w:val="32"/>
          <w:szCs w:val="32"/>
        </w:rPr>
        <w:lastRenderedPageBreak/>
        <w:t>BIT/ Fenwick</w:t>
      </w:r>
      <w:bookmarkEnd w:id="67"/>
      <w:bookmarkEnd w:id="68"/>
    </w:p>
    <w:bookmarkStart w:id="69" w:name="_MON_1726641314"/>
    <w:bookmarkEnd w:id="69"/>
    <w:p w14:paraId="007E71D4" w14:textId="66F94537" w:rsidR="0027602D" w:rsidRDefault="0027602D" w:rsidP="0027602D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226" w14:anchorId="0998A368">
          <v:shape id="_x0000_i1049" type="#_x0000_t75" style="width:468pt;height:361.2pt" o:ole="">
            <v:imagedata r:id="rId57" o:title=""/>
          </v:shape>
          <o:OLEObject Type="Embed" ProgID="Word.OpenDocumentText.12" ShapeID="_x0000_i1049" DrawAspect="Content" ObjectID="_1726831854" r:id="rId58"/>
        </w:object>
      </w:r>
    </w:p>
    <w:p w14:paraId="03E13928" w14:textId="725A75C4" w:rsidR="00C12F70" w:rsidRDefault="00C12F70" w:rsidP="0027602D">
      <w:pPr>
        <w:pBdr>
          <w:bottom w:val="single" w:sz="12" w:space="1" w:color="auto"/>
        </w:pBdr>
        <w:rPr>
          <w:lang w:bidi="ar-JO"/>
        </w:rPr>
      </w:pPr>
    </w:p>
    <w:p w14:paraId="3ACD6675" w14:textId="3535D74F" w:rsidR="00C12F70" w:rsidRDefault="00C12F70" w:rsidP="00C12F70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70" w:name="_Toc116030093"/>
      <w:bookmarkStart w:id="71" w:name="_Toc116119564"/>
      <w:r>
        <w:rPr>
          <w:rFonts w:ascii="Consolas" w:hAnsi="Consolas"/>
          <w:color w:val="auto"/>
          <w:sz w:val="32"/>
          <w:szCs w:val="32"/>
        </w:rPr>
        <w:lastRenderedPageBreak/>
        <w:t>BIT/ Fenwick 2D</w:t>
      </w:r>
      <w:bookmarkEnd w:id="70"/>
      <w:bookmarkEnd w:id="71"/>
    </w:p>
    <w:bookmarkStart w:id="72" w:name="_MON_1726641767"/>
    <w:bookmarkEnd w:id="72"/>
    <w:p w14:paraId="74E05AE9" w14:textId="2F5FAD8E" w:rsidR="00C12F70" w:rsidRDefault="00C12F70" w:rsidP="00C12F70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436" w14:anchorId="1D8963FB">
          <v:shape id="_x0000_i1050" type="#_x0000_t75" style="width:468pt;height:372pt" o:ole="">
            <v:imagedata r:id="rId59" o:title=""/>
          </v:shape>
          <o:OLEObject Type="Embed" ProgID="Word.OpenDocumentText.12" ShapeID="_x0000_i1050" DrawAspect="Content" ObjectID="_1726831855" r:id="rId60"/>
        </w:object>
      </w:r>
    </w:p>
    <w:p w14:paraId="15EF4EF8" w14:textId="07EB5009" w:rsidR="00A97DF2" w:rsidRDefault="00A97DF2" w:rsidP="00A97DF2">
      <w:pPr>
        <w:pStyle w:val="Heading2"/>
        <w:tabs>
          <w:tab w:val="left" w:pos="4590"/>
        </w:tabs>
        <w:jc w:val="center"/>
        <w:rPr>
          <w:rFonts w:ascii="Consolas" w:hAnsi="Consolas"/>
          <w:color w:val="auto"/>
          <w:sz w:val="32"/>
          <w:szCs w:val="32"/>
        </w:rPr>
      </w:pPr>
      <w:bookmarkStart w:id="73" w:name="_Toc116030094"/>
      <w:bookmarkStart w:id="74" w:name="_Toc116119565"/>
      <w:r>
        <w:rPr>
          <w:rFonts w:ascii="Consolas" w:hAnsi="Consolas"/>
          <w:color w:val="auto"/>
          <w:sz w:val="32"/>
          <w:szCs w:val="32"/>
        </w:rPr>
        <w:lastRenderedPageBreak/>
        <w:t>Ranged BIT/Fenwick</w:t>
      </w:r>
      <w:bookmarkEnd w:id="73"/>
      <w:bookmarkEnd w:id="74"/>
    </w:p>
    <w:bookmarkStart w:id="75" w:name="_MON_1726642363"/>
    <w:bookmarkEnd w:id="75"/>
    <w:p w14:paraId="18B531C6" w14:textId="426B7B0B" w:rsidR="00A97DF2" w:rsidRDefault="00B72133" w:rsidP="00A97DF2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230" w14:anchorId="74B9C609">
          <v:shape id="_x0000_i1051" type="#_x0000_t75" style="width:468pt;height:511.8pt" o:ole="">
            <v:imagedata r:id="rId61" o:title=""/>
          </v:shape>
          <o:OLEObject Type="Embed" ProgID="Word.OpenDocumentText.12" ShapeID="_x0000_i1051" DrawAspect="Content" ObjectID="_1726831856" r:id="rId62"/>
        </w:object>
      </w:r>
    </w:p>
    <w:p w14:paraId="1364CFED" w14:textId="77777777" w:rsidR="00C12F70" w:rsidRDefault="00C12F70" w:rsidP="0027602D">
      <w:pPr>
        <w:pBdr>
          <w:bottom w:val="single" w:sz="12" w:space="1" w:color="auto"/>
        </w:pBdr>
        <w:rPr>
          <w:lang w:bidi="ar-JO"/>
        </w:rPr>
      </w:pPr>
    </w:p>
    <w:p w14:paraId="03967908" w14:textId="3D0A2DE0" w:rsidR="00635400" w:rsidRDefault="00BC0D55" w:rsidP="0063540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76" w:name="_Toc116030095"/>
      <w:bookmarkStart w:id="77" w:name="_Toc116119566"/>
      <w:r>
        <w:rPr>
          <w:rFonts w:ascii="Consolas" w:hAnsi="Consolas"/>
          <w:color w:val="auto"/>
          <w:sz w:val="32"/>
          <w:szCs w:val="32"/>
        </w:rPr>
        <w:lastRenderedPageBreak/>
        <w:t>Segment tree Classic</w:t>
      </w:r>
      <w:bookmarkEnd w:id="76"/>
      <w:bookmarkEnd w:id="77"/>
    </w:p>
    <w:bookmarkStart w:id="78" w:name="_MON_1726641464"/>
    <w:bookmarkEnd w:id="78"/>
    <w:p w14:paraId="0D1E7E99" w14:textId="1A6C6E0F" w:rsidR="0027602D" w:rsidRDefault="00BC0D55" w:rsidP="00BC0D55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363" w14:anchorId="67069BDE">
          <v:shape id="_x0000_i1052" type="#_x0000_t75" style="width:468pt;height:518.4pt" o:ole="">
            <v:imagedata r:id="rId63" o:title=""/>
          </v:shape>
          <o:OLEObject Type="Embed" ProgID="Word.OpenDocumentText.12" ShapeID="_x0000_i1052" DrawAspect="Content" ObjectID="_1726831857" r:id="rId64"/>
        </w:object>
      </w:r>
    </w:p>
    <w:bookmarkStart w:id="79" w:name="_MON_1726641528"/>
    <w:bookmarkEnd w:id="79"/>
    <w:p w14:paraId="419A63B9" w14:textId="2EB2CB27" w:rsidR="004500EC" w:rsidRDefault="00BC0D55" w:rsidP="00BC0D55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1041" w14:anchorId="651C3390">
          <v:shape id="_x0000_i1053" type="#_x0000_t75" style="width:468pt;height:552pt" o:ole="">
            <v:imagedata r:id="rId65" o:title=""/>
          </v:shape>
          <o:OLEObject Type="Embed" ProgID="Word.OpenDocumentText.12" ShapeID="_x0000_i1053" DrawAspect="Content" ObjectID="_1726831858" r:id="rId66"/>
        </w:object>
      </w:r>
    </w:p>
    <w:p w14:paraId="1C285E94" w14:textId="53C10B36" w:rsidR="004500EC" w:rsidRDefault="004500EC" w:rsidP="00BC0D55">
      <w:pPr>
        <w:pBdr>
          <w:bottom w:val="single" w:sz="12" w:space="1" w:color="auto"/>
        </w:pBdr>
        <w:rPr>
          <w:lang w:bidi="ar-JO"/>
        </w:rPr>
      </w:pPr>
    </w:p>
    <w:p w14:paraId="55816A8F" w14:textId="2C19F088" w:rsidR="004500EC" w:rsidRDefault="00FD4A00" w:rsidP="004500E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0" w:name="_Toc116030096"/>
      <w:bookmarkStart w:id="81" w:name="_Toc116119567"/>
      <w:r>
        <w:rPr>
          <w:rFonts w:ascii="Consolas" w:hAnsi="Consolas"/>
          <w:color w:val="auto"/>
          <w:sz w:val="32"/>
          <w:szCs w:val="32"/>
        </w:rPr>
        <w:lastRenderedPageBreak/>
        <w:t>Segment tree Compressed</w:t>
      </w:r>
      <w:bookmarkEnd w:id="80"/>
      <w:bookmarkEnd w:id="81"/>
    </w:p>
    <w:bookmarkStart w:id="82" w:name="_MON_1726641669"/>
    <w:bookmarkEnd w:id="82"/>
    <w:p w14:paraId="60E1C0DF" w14:textId="0CDAE512" w:rsidR="004500EC" w:rsidRDefault="00C12F70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491" w14:anchorId="0C91EEC3">
          <v:shape id="_x0000_i1054" type="#_x0000_t75" style="width:468pt;height:524.4pt" o:ole="">
            <v:imagedata r:id="rId67" o:title=""/>
          </v:shape>
          <o:OLEObject Type="Embed" ProgID="Word.OpenDocumentText.12" ShapeID="_x0000_i1054" DrawAspect="Content" ObjectID="_1726831859" r:id="rId68"/>
        </w:object>
      </w:r>
    </w:p>
    <w:bookmarkStart w:id="83" w:name="_MON_1726641721"/>
    <w:bookmarkEnd w:id="83"/>
    <w:p w14:paraId="4492AD91" w14:textId="27CF78E5" w:rsidR="00C12F70" w:rsidRDefault="00C12F70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7766" w14:anchorId="7A6D92FD">
          <v:shape id="_x0000_i1055" type="#_x0000_t75" style="width:468pt;height:388.2pt" o:ole="">
            <v:imagedata r:id="rId69" o:title=""/>
          </v:shape>
          <o:OLEObject Type="Embed" ProgID="Word.OpenDocumentText.12" ShapeID="_x0000_i1055" DrawAspect="Content" ObjectID="_1726831860" r:id="rId70"/>
        </w:object>
      </w:r>
    </w:p>
    <w:p w14:paraId="2A7052BD" w14:textId="3B39C66B" w:rsidR="00F82AB7" w:rsidRDefault="00A97DF2" w:rsidP="00F82AB7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4" w:name="_Toc116030097"/>
      <w:bookmarkStart w:id="85" w:name="_Toc116119568"/>
      <w:r>
        <w:rPr>
          <w:rFonts w:ascii="Consolas" w:hAnsi="Consolas"/>
          <w:color w:val="auto"/>
          <w:sz w:val="32"/>
          <w:szCs w:val="32"/>
        </w:rPr>
        <w:lastRenderedPageBreak/>
        <w:t>Segment tree Persistent</w:t>
      </w:r>
      <w:bookmarkEnd w:id="84"/>
      <w:bookmarkEnd w:id="85"/>
    </w:p>
    <w:bookmarkStart w:id="86" w:name="_MON_1726642230"/>
    <w:bookmarkEnd w:id="86"/>
    <w:p w14:paraId="3222EE68" w14:textId="13F37E00" w:rsidR="00F82AB7" w:rsidRDefault="00A97DF2" w:rsidP="00F82AB7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2226" w14:anchorId="6DB7421D">
          <v:shape id="_x0000_i1056" type="#_x0000_t75" style="width:468pt;height:611.4pt" o:ole="">
            <v:imagedata r:id="rId71" o:title=""/>
          </v:shape>
          <o:OLEObject Type="Embed" ProgID="Word.OpenDocumentText.12" ShapeID="_x0000_i1056" DrawAspect="Content" ObjectID="_1726831861" r:id="rId72"/>
        </w:object>
      </w:r>
    </w:p>
    <w:bookmarkStart w:id="87" w:name="_MON_1726642286"/>
    <w:bookmarkEnd w:id="87"/>
    <w:p w14:paraId="5D5DACB3" w14:textId="2EAF519E" w:rsidR="00F82AB7" w:rsidRDefault="00A97DF2" w:rsidP="004500EC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4847" w14:anchorId="7EDD1908">
          <v:shape id="_x0000_i1057" type="#_x0000_t75" style="width:468pt;height:242.4pt" o:ole="">
            <v:imagedata r:id="rId73" o:title=""/>
          </v:shape>
          <o:OLEObject Type="Embed" ProgID="Word.OpenDocumentText.12" ShapeID="_x0000_i1057" DrawAspect="Content" ObjectID="_1726831862" r:id="rId74"/>
        </w:object>
      </w:r>
    </w:p>
    <w:p w14:paraId="6DD6BC13" w14:textId="69D2D36F" w:rsidR="00C12F70" w:rsidRDefault="00433164" w:rsidP="00C12F70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88" w:name="_Toc116030098"/>
      <w:bookmarkStart w:id="89" w:name="_Toc116119569"/>
      <w:r>
        <w:rPr>
          <w:rFonts w:ascii="Consolas" w:hAnsi="Consolas"/>
          <w:color w:val="auto"/>
          <w:sz w:val="32"/>
          <w:szCs w:val="32"/>
        </w:rPr>
        <w:lastRenderedPageBreak/>
        <w:t>Trie</w:t>
      </w:r>
      <w:bookmarkEnd w:id="88"/>
      <w:bookmarkEnd w:id="89"/>
    </w:p>
    <w:bookmarkStart w:id="90" w:name="_MON_1726641914"/>
    <w:bookmarkEnd w:id="90"/>
    <w:p w14:paraId="61FA2567" w14:textId="00F4F423" w:rsidR="00C12F70" w:rsidRDefault="00433164" w:rsidP="00C12F70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10148" w14:anchorId="27A486DE">
          <v:shape id="_x0000_i1058" type="#_x0000_t75" style="width:468pt;height:507.6pt" o:ole="">
            <v:imagedata r:id="rId75" o:title=""/>
          </v:shape>
          <o:OLEObject Type="Embed" ProgID="Word.OpenDocumentText.12" ShapeID="_x0000_i1058" DrawAspect="Content" ObjectID="_1726831863" r:id="rId76"/>
        </w:object>
      </w:r>
    </w:p>
    <w:p w14:paraId="6C2A7CD5" w14:textId="4A208688" w:rsidR="00C12F70" w:rsidRDefault="00C12F70" w:rsidP="004500EC">
      <w:pPr>
        <w:pBdr>
          <w:bottom w:val="single" w:sz="12" w:space="1" w:color="auto"/>
        </w:pBdr>
        <w:rPr>
          <w:lang w:bidi="ar-JO"/>
        </w:rPr>
      </w:pPr>
    </w:p>
    <w:p w14:paraId="035859E1" w14:textId="21ED7E51" w:rsidR="00433164" w:rsidRDefault="0065677F" w:rsidP="00433164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1" w:name="_Toc116030099"/>
      <w:bookmarkStart w:id="92" w:name="_Toc116119570"/>
      <w:r>
        <w:rPr>
          <w:rFonts w:ascii="Consolas" w:hAnsi="Consolas"/>
          <w:color w:val="auto"/>
          <w:sz w:val="32"/>
          <w:szCs w:val="32"/>
        </w:rPr>
        <w:lastRenderedPageBreak/>
        <w:t>Ordered Set</w:t>
      </w:r>
      <w:bookmarkEnd w:id="91"/>
      <w:bookmarkEnd w:id="92"/>
    </w:p>
    <w:bookmarkStart w:id="93" w:name="_MON_1726642137"/>
    <w:bookmarkEnd w:id="93"/>
    <w:p w14:paraId="5CD5F1C9" w14:textId="06E81265" w:rsidR="00433164" w:rsidRDefault="00F82AB7" w:rsidP="00433164">
      <w:pPr>
        <w:pBdr>
          <w:bottom w:val="single" w:sz="12" w:space="1" w:color="auto"/>
        </w:pBdr>
        <w:rPr>
          <w:lang w:bidi="ar-JO"/>
        </w:rPr>
      </w:pPr>
      <w:r>
        <w:rPr>
          <w:lang w:bidi="ar-JO"/>
        </w:rPr>
        <w:object w:dxaOrig="9360" w:dyaOrig="8547" w14:anchorId="16A998D1">
          <v:shape id="_x0000_i1059" type="#_x0000_t75" style="width:468pt;height:427.2pt" o:ole="">
            <v:imagedata r:id="rId77" o:title=""/>
          </v:shape>
          <o:OLEObject Type="Embed" ProgID="Word.OpenDocumentText.12" ShapeID="_x0000_i1059" DrawAspect="Content" ObjectID="_1726831864" r:id="rId78"/>
        </w:object>
      </w:r>
    </w:p>
    <w:p w14:paraId="10165C59" w14:textId="44E189E3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1B73B537" w14:textId="40FBBA19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141F36FD" w14:textId="0C8D3C97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215A1492" w14:textId="17D3E2DC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6B2BFC7" w14:textId="0274156E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A66D229" w14:textId="15994764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34547F4D" w14:textId="28A47AC0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4905E00E" w14:textId="01715DCB" w:rsidR="003D17CA" w:rsidRDefault="003D17CA" w:rsidP="00433164">
      <w:pPr>
        <w:pBdr>
          <w:bottom w:val="single" w:sz="12" w:space="1" w:color="auto"/>
        </w:pBdr>
        <w:rPr>
          <w:lang w:bidi="ar-JO"/>
        </w:rPr>
      </w:pPr>
    </w:p>
    <w:p w14:paraId="7527ED04" w14:textId="3C63EB6E" w:rsidR="003D17CA" w:rsidRDefault="003D17CA" w:rsidP="003D17CA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94" w:name="_Toc116030100"/>
      <w:bookmarkStart w:id="95" w:name="_Toc116119571"/>
      <w:r>
        <w:rPr>
          <w:rFonts w:ascii="Consolas" w:hAnsi="Consolas"/>
          <w:color w:val="auto"/>
          <w:sz w:val="36"/>
          <w:szCs w:val="36"/>
        </w:rPr>
        <w:lastRenderedPageBreak/>
        <w:t>Dynamic Programming</w:t>
      </w:r>
      <w:bookmarkEnd w:id="94"/>
      <w:bookmarkEnd w:id="95"/>
    </w:p>
    <w:p w14:paraId="2105C7BA" w14:textId="651C9575" w:rsidR="003D17CA" w:rsidRDefault="00DF66AC" w:rsidP="003D17CA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6" w:name="_Toc116119572"/>
      <w:r>
        <w:rPr>
          <w:rFonts w:ascii="Consolas" w:hAnsi="Consolas"/>
          <w:color w:val="auto"/>
          <w:sz w:val="32"/>
          <w:szCs w:val="32"/>
        </w:rPr>
        <w:t xml:space="preserve">Convex </w:t>
      </w:r>
      <w:bookmarkStart w:id="97" w:name="_Toc116030101"/>
      <w:r>
        <w:rPr>
          <w:rFonts w:ascii="Consolas" w:hAnsi="Consolas"/>
          <w:color w:val="auto"/>
          <w:sz w:val="32"/>
          <w:szCs w:val="32"/>
        </w:rPr>
        <w:t>Hull trick Multiset</w:t>
      </w:r>
      <w:bookmarkEnd w:id="96"/>
      <w:bookmarkEnd w:id="97"/>
    </w:p>
    <w:bookmarkStart w:id="98" w:name="_MON_1726642647"/>
    <w:bookmarkEnd w:id="98"/>
    <w:p w14:paraId="2A633DD3" w14:textId="51F8426A" w:rsidR="003D17CA" w:rsidRDefault="00AE6C79" w:rsidP="003D17CA">
      <w:pPr>
        <w:rPr>
          <w:lang w:bidi="ar-JO"/>
        </w:rPr>
      </w:pPr>
      <w:r>
        <w:rPr>
          <w:lang w:bidi="ar-JO"/>
        </w:rPr>
        <w:object w:dxaOrig="9360" w:dyaOrig="11869" w14:anchorId="16070A4E">
          <v:shape id="_x0000_i1060" type="#_x0000_t75" style="width:468pt;height:593.4pt" o:ole="">
            <v:imagedata r:id="rId79" o:title=""/>
          </v:shape>
          <o:OLEObject Type="Embed" ProgID="Word.OpenDocumentText.12" ShapeID="_x0000_i1060" DrawAspect="Content" ObjectID="_1726831865" r:id="rId80"/>
        </w:object>
      </w:r>
    </w:p>
    <w:p w14:paraId="3BFFD540" w14:textId="487F5897" w:rsidR="0014184C" w:rsidRDefault="0014184C" w:rsidP="0014184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99" w:name="_Toc116030102"/>
      <w:bookmarkStart w:id="100" w:name="_Toc116119573"/>
      <w:r>
        <w:rPr>
          <w:rFonts w:ascii="Consolas" w:hAnsi="Consolas"/>
          <w:color w:val="auto"/>
          <w:sz w:val="32"/>
          <w:szCs w:val="32"/>
        </w:rPr>
        <w:lastRenderedPageBreak/>
        <w:t>Li Chao Tree</w:t>
      </w:r>
      <w:bookmarkEnd w:id="99"/>
      <w:bookmarkEnd w:id="100"/>
    </w:p>
    <w:bookmarkStart w:id="101" w:name="_MON_1726642775"/>
    <w:bookmarkEnd w:id="101"/>
    <w:p w14:paraId="60A4BBE9" w14:textId="79BAAB4E" w:rsidR="0014184C" w:rsidRPr="003D17CA" w:rsidRDefault="004A2B68" w:rsidP="0014184C">
      <w:r>
        <w:rPr>
          <w:lang w:bidi="ar-JO"/>
        </w:rPr>
        <w:object w:dxaOrig="9360" w:dyaOrig="12138" w14:anchorId="1E3A41ED">
          <v:shape id="_x0000_i1061" type="#_x0000_t75" style="width:468pt;height:607.2pt" o:ole="">
            <v:imagedata r:id="rId81" o:title=""/>
          </v:shape>
          <o:OLEObject Type="Embed" ProgID="Word.OpenDocumentText.12" ShapeID="_x0000_i1061" DrawAspect="Content" ObjectID="_1726831866" r:id="rId82"/>
        </w:object>
      </w:r>
    </w:p>
    <w:bookmarkStart w:id="102" w:name="_MON_1726642839"/>
    <w:bookmarkEnd w:id="102"/>
    <w:p w14:paraId="3C18CB41" w14:textId="16EA1693" w:rsidR="0014184C" w:rsidRDefault="004A2B68" w:rsidP="003D17CA">
      <w:r>
        <w:object w:dxaOrig="9360" w:dyaOrig="4550" w14:anchorId="19016980">
          <v:shape id="_x0000_i1062" type="#_x0000_t75" style="width:468pt;height:227.4pt" o:ole="">
            <v:imagedata r:id="rId83" o:title=""/>
          </v:shape>
          <o:OLEObject Type="Embed" ProgID="Word.OpenDocumentText.12" ShapeID="_x0000_i1062" DrawAspect="Content" ObjectID="_1726831867" r:id="rId84"/>
        </w:object>
      </w:r>
    </w:p>
    <w:p w14:paraId="2D70C4B8" w14:textId="5A378CFA" w:rsidR="004A2B68" w:rsidRDefault="004A2B68" w:rsidP="003D17CA"/>
    <w:p w14:paraId="20282D43" w14:textId="01BF7EA0" w:rsidR="004A2B68" w:rsidRDefault="004A2B68" w:rsidP="003D17CA"/>
    <w:p w14:paraId="21017CA9" w14:textId="77777777" w:rsidR="004A2B68" w:rsidRDefault="004A2B68" w:rsidP="004A2B6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03" w:name="_Toc116030103"/>
      <w:bookmarkStart w:id="104" w:name="_Toc116119574"/>
      <w:r>
        <w:rPr>
          <w:rFonts w:ascii="Consolas" w:hAnsi="Consolas"/>
          <w:color w:val="auto"/>
          <w:sz w:val="32"/>
          <w:szCs w:val="32"/>
        </w:rPr>
        <w:lastRenderedPageBreak/>
        <w:t>Convex Hull trick Multiset</w:t>
      </w:r>
      <w:bookmarkEnd w:id="103"/>
      <w:bookmarkEnd w:id="104"/>
    </w:p>
    <w:bookmarkStart w:id="105" w:name="_MON_1726642862"/>
    <w:bookmarkEnd w:id="105"/>
    <w:p w14:paraId="51181963" w14:textId="6F4A5168" w:rsidR="004A2B68" w:rsidRDefault="004A2B68" w:rsidP="004A2B68">
      <w:pPr>
        <w:rPr>
          <w:lang w:bidi="ar-JO"/>
        </w:rPr>
      </w:pPr>
      <w:r>
        <w:rPr>
          <w:lang w:bidi="ar-JO"/>
        </w:rPr>
        <w:object w:dxaOrig="9360" w:dyaOrig="9551" w14:anchorId="2C7BB5FD">
          <v:shape id="_x0000_i1063" type="#_x0000_t75" style="width:468pt;height:477.6pt" o:ole="">
            <v:imagedata r:id="rId85" o:title=""/>
          </v:shape>
          <o:OLEObject Type="Embed" ProgID="Word.OpenDocumentText.12" ShapeID="_x0000_i1063" DrawAspect="Content" ObjectID="_1726831868" r:id="rId86"/>
        </w:object>
      </w:r>
    </w:p>
    <w:p w14:paraId="2A6980B7" w14:textId="11C17668" w:rsidR="004A2B68" w:rsidRDefault="004A2B68" w:rsidP="003D17CA"/>
    <w:p w14:paraId="45E83F75" w14:textId="79D756DF" w:rsidR="00912B18" w:rsidRDefault="00912B18" w:rsidP="003D17CA"/>
    <w:p w14:paraId="552CB461" w14:textId="2F10C162" w:rsidR="00912B18" w:rsidRDefault="00912B18" w:rsidP="003D17CA"/>
    <w:p w14:paraId="30D7A5C4" w14:textId="5BFF2FE3" w:rsidR="00912B18" w:rsidRDefault="00912B18" w:rsidP="003D17CA"/>
    <w:p w14:paraId="67DCEF94" w14:textId="73CAD8E2" w:rsidR="00912B18" w:rsidRDefault="00912B18" w:rsidP="003D17CA"/>
    <w:p w14:paraId="47EF5C86" w14:textId="44BD556C" w:rsidR="00576002" w:rsidRDefault="00576002" w:rsidP="003D17CA"/>
    <w:p w14:paraId="2E82FAC9" w14:textId="0F511CC8" w:rsidR="00576002" w:rsidRDefault="00576002" w:rsidP="003D17CA"/>
    <w:p w14:paraId="662DAFDC" w14:textId="75BDC695" w:rsidR="003E3EE6" w:rsidRDefault="003E3EE6" w:rsidP="003E3EE6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06" w:name="_Toc116119575"/>
      <w:r>
        <w:rPr>
          <w:rFonts w:ascii="Consolas" w:hAnsi="Consolas"/>
          <w:color w:val="auto"/>
          <w:sz w:val="32"/>
          <w:szCs w:val="32"/>
        </w:rPr>
        <w:t>Alien Trick</w:t>
      </w:r>
      <w:bookmarkEnd w:id="106"/>
    </w:p>
    <w:bookmarkStart w:id="107" w:name="_MON_1726734896"/>
    <w:bookmarkEnd w:id="107"/>
    <w:p w14:paraId="01C07BFE" w14:textId="6E1AECFE" w:rsidR="003E3EE6" w:rsidRDefault="008B7206" w:rsidP="003E3EE6">
      <w:pPr>
        <w:rPr>
          <w:lang w:bidi="ar-JO"/>
        </w:rPr>
      </w:pPr>
      <w:r>
        <w:rPr>
          <w:lang w:bidi="ar-JO"/>
        </w:rPr>
        <w:object w:dxaOrig="9360" w:dyaOrig="10066" w14:anchorId="06397AEE">
          <v:shape id="_x0000_i1064" type="#_x0000_t75" style="width:468pt;height:503.4pt" o:ole="">
            <v:imagedata r:id="rId87" o:title=""/>
          </v:shape>
          <o:OLEObject Type="Embed" ProgID="Word.OpenDocumentText.12" ShapeID="_x0000_i1064" DrawAspect="Content" ObjectID="_1726831869" r:id="rId88"/>
        </w:object>
      </w:r>
    </w:p>
    <w:p w14:paraId="35C9DCA1" w14:textId="77777777" w:rsidR="00B13385" w:rsidRDefault="00B13385" w:rsidP="003D17CA"/>
    <w:p w14:paraId="275315A2" w14:textId="111D8398" w:rsidR="00912B18" w:rsidRDefault="00912B18" w:rsidP="003D17CA"/>
    <w:p w14:paraId="344E1465" w14:textId="327126AE" w:rsidR="008B7206" w:rsidRDefault="008B7206" w:rsidP="003D17CA"/>
    <w:p w14:paraId="39E5BFB2" w14:textId="05FE776E" w:rsidR="008B7206" w:rsidRDefault="008B7206" w:rsidP="003D17CA"/>
    <w:p w14:paraId="0E386858" w14:textId="4E660A1C" w:rsidR="008B7206" w:rsidRDefault="008B7206" w:rsidP="003D17CA"/>
    <w:p w14:paraId="3B9EB5CE" w14:textId="5FB28EBF" w:rsidR="008B7206" w:rsidRDefault="008B7206" w:rsidP="003D17CA"/>
    <w:p w14:paraId="601B1285" w14:textId="77777777" w:rsidR="008B7206" w:rsidRDefault="008B7206" w:rsidP="003D17CA"/>
    <w:p w14:paraId="15F09F5F" w14:textId="77777777" w:rsidR="00912B18" w:rsidRPr="00912B18" w:rsidRDefault="00912B18" w:rsidP="00912B1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08" w:name="_Toc116030104"/>
      <w:bookmarkStart w:id="109" w:name="_Toc116119576"/>
      <w:r w:rsidRPr="00912B18">
        <w:rPr>
          <w:rFonts w:ascii="Consolas" w:hAnsi="Consolas"/>
          <w:color w:val="auto"/>
          <w:sz w:val="32"/>
          <w:szCs w:val="32"/>
        </w:rPr>
        <w:t>Knuth's Optimization</w:t>
      </w:r>
      <w:bookmarkEnd w:id="108"/>
      <w:bookmarkEnd w:id="109"/>
    </w:p>
    <w:p w14:paraId="53E84E04" w14:textId="77777777" w:rsidR="00912B18" w:rsidRDefault="00912B18" w:rsidP="00912B18">
      <w:pPr>
        <w:pStyle w:val="BodyText"/>
        <w:rPr>
          <w:rFonts w:ascii="Times New Roman"/>
        </w:rPr>
      </w:pPr>
    </w:p>
    <w:p w14:paraId="1205C061" w14:textId="77777777" w:rsidR="00912B18" w:rsidRDefault="00912B18" w:rsidP="00912B18">
      <w:pPr>
        <w:pStyle w:val="BodyText"/>
        <w:rPr>
          <w:rFonts w:ascii="Times New Roman"/>
        </w:rPr>
      </w:pPr>
    </w:p>
    <w:p w14:paraId="01B20350" w14:textId="77777777" w:rsidR="00912B18" w:rsidRDefault="00912B18" w:rsidP="00912B18">
      <w:pPr>
        <w:pStyle w:val="BodyText"/>
        <w:rPr>
          <w:rFonts w:ascii="Times New Roman"/>
        </w:rPr>
      </w:pPr>
    </w:p>
    <w:p w14:paraId="2535BEC6" w14:textId="77777777" w:rsidR="00912B18" w:rsidRDefault="00912B18" w:rsidP="00912B18">
      <w:pPr>
        <w:pStyle w:val="BodyText"/>
        <w:spacing w:before="3"/>
        <w:rPr>
          <w:rFonts w:ascii="Times New Roman"/>
          <w:sz w:val="17"/>
        </w:rPr>
      </w:pPr>
    </w:p>
    <w:bookmarkStart w:id="110" w:name="_MON_1726731382"/>
    <w:bookmarkEnd w:id="110"/>
    <w:p w14:paraId="2E0C8CC2" w14:textId="11DB1F74" w:rsidR="00912B18" w:rsidRDefault="00D24243" w:rsidP="00912B18">
      <w:pPr>
        <w:rPr>
          <w:sz w:val="20"/>
        </w:rPr>
        <w:sectPr w:rsidR="00912B18" w:rsidSect="00912B18">
          <w:headerReference w:type="even" r:id="rId89"/>
          <w:headerReference w:type="default" r:id="rId90"/>
          <w:footerReference w:type="even" r:id="rId91"/>
          <w:footerReference w:type="default" r:id="rId92"/>
          <w:headerReference w:type="first" r:id="rId93"/>
          <w:footerReference w:type="first" r:id="rId94"/>
          <w:pgSz w:w="12240" w:h="15840"/>
          <w:pgMar w:top="1500" w:right="1520" w:bottom="280" w:left="1540" w:header="720" w:footer="720" w:gutter="0"/>
          <w:cols w:space="720"/>
        </w:sectPr>
      </w:pPr>
      <w:r>
        <w:rPr>
          <w:sz w:val="20"/>
        </w:rPr>
        <w:object w:dxaOrig="9360" w:dyaOrig="11926" w14:anchorId="07B64252">
          <v:shape id="_x0000_i1065" type="#_x0000_t75" style="width:468pt;height:596.4pt" o:ole="">
            <v:imagedata r:id="rId95" o:title=""/>
          </v:shape>
          <o:OLEObject Type="Embed" ProgID="Word.OpenDocumentText.12" ShapeID="_x0000_i1065" DrawAspect="Content" ObjectID="_1726831870" r:id="rId96"/>
        </w:object>
      </w:r>
    </w:p>
    <w:bookmarkStart w:id="111" w:name="_MON_1726731393"/>
    <w:bookmarkEnd w:id="111"/>
    <w:p w14:paraId="12BFFFC2" w14:textId="6A17EEAE" w:rsidR="00AC45B7" w:rsidRDefault="00D24243" w:rsidP="00AC45B7">
      <w:r>
        <w:object w:dxaOrig="9360" w:dyaOrig="12631" w14:anchorId="75785F34">
          <v:shape id="_x0000_i1066" type="#_x0000_t75" style="width:468pt;height:631.8pt" o:ole="">
            <v:imagedata r:id="rId97" o:title=""/>
          </v:shape>
          <o:OLEObject Type="Embed" ProgID="Word.OpenDocumentText.12" ShapeID="_x0000_i1066" DrawAspect="Content" ObjectID="_1726831871" r:id="rId98"/>
        </w:object>
      </w:r>
    </w:p>
    <w:p w14:paraId="63F79D52" w14:textId="2D5B4A87" w:rsidR="00AC45B7" w:rsidRDefault="00AC45B7" w:rsidP="00AC45B7"/>
    <w:p w14:paraId="2246DA90" w14:textId="77777777" w:rsidR="00AC45B7" w:rsidRPr="00AC45B7" w:rsidRDefault="00AC45B7" w:rsidP="00AC45B7"/>
    <w:p w14:paraId="35DF90B5" w14:textId="77777777" w:rsidR="00AC45B7" w:rsidRDefault="00AC45B7" w:rsidP="00912B18">
      <w:pPr>
        <w:pStyle w:val="Heading2"/>
      </w:pPr>
    </w:p>
    <w:bookmarkStart w:id="112" w:name="_MON_1726731405"/>
    <w:bookmarkEnd w:id="112"/>
    <w:p w14:paraId="29A78A7A" w14:textId="203AC914" w:rsidR="00912B18" w:rsidRDefault="00D24243" w:rsidP="00912B18">
      <w:pPr>
        <w:rPr>
          <w:sz w:val="26"/>
        </w:rPr>
        <w:sectPr w:rsidR="00912B18">
          <w:type w:val="continuous"/>
          <w:pgSz w:w="12240" w:h="15840"/>
          <w:pgMar w:top="1500" w:right="1520" w:bottom="280" w:left="1540" w:header="720" w:footer="720" w:gutter="0"/>
          <w:cols w:space="720"/>
        </w:sectPr>
      </w:pPr>
      <w:r>
        <w:rPr>
          <w:sz w:val="26"/>
        </w:rPr>
        <w:object w:dxaOrig="9360" w:dyaOrig="5261" w14:anchorId="7CBDA04D">
          <v:shape id="_x0000_i1067" type="#_x0000_t75" style="width:468pt;height:262.8pt" o:ole="">
            <v:imagedata r:id="rId99" o:title=""/>
          </v:shape>
          <o:OLEObject Type="Embed" ProgID="Word.OpenDocumentText.12" ShapeID="_x0000_i1067" DrawAspect="Content" ObjectID="_1726831872" r:id="rId100"/>
        </w:object>
      </w:r>
    </w:p>
    <w:bookmarkStart w:id="113" w:name="_MON_1726643714"/>
    <w:bookmarkEnd w:id="113"/>
    <w:p w14:paraId="591857E4" w14:textId="2D275B98" w:rsidR="00912B18" w:rsidRDefault="00117FA6" w:rsidP="003D17CA">
      <w:pPr>
        <w:pBdr>
          <w:bottom w:val="single" w:sz="12" w:space="1" w:color="auto"/>
        </w:pBdr>
      </w:pPr>
      <w:r>
        <w:object w:dxaOrig="9360" w:dyaOrig="8340" w14:anchorId="4F451B7B">
          <v:shape id="_x0000_i1068" type="#_x0000_t75" style="width:468pt;height:417.6pt" o:ole="">
            <v:imagedata r:id="rId101" o:title=""/>
          </v:shape>
          <o:OLEObject Type="Embed" ProgID="Word.OpenDocumentText.12" ShapeID="_x0000_i1068" DrawAspect="Content" ObjectID="_1726831873" r:id="rId102"/>
        </w:object>
      </w:r>
    </w:p>
    <w:p w14:paraId="59F19B00" w14:textId="77777777" w:rsidR="00DD1528" w:rsidRDefault="00DD1528" w:rsidP="003D17CA">
      <w:pPr>
        <w:pBdr>
          <w:bottom w:val="single" w:sz="12" w:space="1" w:color="auto"/>
        </w:pBdr>
      </w:pPr>
    </w:p>
    <w:p w14:paraId="4FEB23EB" w14:textId="77777777" w:rsidR="00DD1528" w:rsidRDefault="00DD1528" w:rsidP="00DD152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4" w:name="_Toc116119577"/>
      <w:r>
        <w:rPr>
          <w:rFonts w:ascii="Consolas" w:hAnsi="Consolas"/>
          <w:color w:val="auto"/>
          <w:sz w:val="32"/>
          <w:szCs w:val="32"/>
        </w:rPr>
        <w:t>Convex Hull trick Multiset</w:t>
      </w:r>
      <w:bookmarkEnd w:id="114"/>
    </w:p>
    <w:bookmarkStart w:id="115" w:name="_MON_1726731221"/>
    <w:bookmarkEnd w:id="115"/>
    <w:p w14:paraId="0ACDC90A" w14:textId="77777777" w:rsidR="00DD1528" w:rsidRDefault="00DD1528" w:rsidP="00DD1528">
      <w:pPr>
        <w:rPr>
          <w:lang w:bidi="ar-JO"/>
        </w:rPr>
      </w:pPr>
      <w:r>
        <w:rPr>
          <w:lang w:bidi="ar-JO"/>
        </w:rPr>
        <w:object w:dxaOrig="9360" w:dyaOrig="2081" w14:anchorId="11ED192A">
          <v:shape id="_x0000_i1069" type="#_x0000_t75" style="width:468pt;height:103.8pt" o:ole="">
            <v:imagedata r:id="rId103" o:title=""/>
          </v:shape>
          <o:OLEObject Type="Embed" ProgID="Word.OpenDocumentText.12" ShapeID="_x0000_i1069" DrawAspect="Content" ObjectID="_1726831874" r:id="rId104"/>
        </w:object>
      </w:r>
    </w:p>
    <w:p w14:paraId="72577E6C" w14:textId="2199F3A4" w:rsidR="00204ED4" w:rsidRDefault="00204ED4" w:rsidP="003D17CA"/>
    <w:p w14:paraId="2A249E8A" w14:textId="59E2E44E" w:rsidR="00204ED4" w:rsidRDefault="00204ED4" w:rsidP="003D17CA"/>
    <w:p w14:paraId="705D6BCF" w14:textId="4AFDDE7B" w:rsidR="00204ED4" w:rsidRDefault="00204ED4" w:rsidP="003D17CA"/>
    <w:p w14:paraId="43A28369" w14:textId="436D825D" w:rsidR="00B7040B" w:rsidRDefault="00B7040B" w:rsidP="00B7040B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16" w:name="_Toc116119578"/>
      <w:r>
        <w:rPr>
          <w:rFonts w:ascii="Consolas" w:hAnsi="Consolas"/>
          <w:color w:val="auto"/>
          <w:sz w:val="36"/>
          <w:szCs w:val="36"/>
        </w:rPr>
        <w:lastRenderedPageBreak/>
        <w:t>Strings</w:t>
      </w:r>
      <w:bookmarkEnd w:id="116"/>
    </w:p>
    <w:p w14:paraId="4C9833CD" w14:textId="3F19231E" w:rsidR="00B7040B" w:rsidRDefault="00B7040B" w:rsidP="00B7040B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7" w:name="_Toc116119579"/>
      <w:r>
        <w:rPr>
          <w:rFonts w:ascii="Consolas" w:hAnsi="Consolas"/>
          <w:color w:val="auto"/>
          <w:sz w:val="32"/>
          <w:szCs w:val="32"/>
        </w:rPr>
        <w:t>Hashing</w:t>
      </w:r>
      <w:bookmarkEnd w:id="117"/>
    </w:p>
    <w:bookmarkStart w:id="118" w:name="_MON_1726726244"/>
    <w:bookmarkEnd w:id="118"/>
    <w:p w14:paraId="06082574" w14:textId="5920CB06" w:rsidR="00B7040B" w:rsidRDefault="00B7040B" w:rsidP="00B7040B">
      <w:pPr>
        <w:rPr>
          <w:lang w:bidi="ar-JO"/>
        </w:rPr>
      </w:pPr>
      <w:r>
        <w:rPr>
          <w:lang w:bidi="ar-JO"/>
        </w:rPr>
        <w:object w:dxaOrig="9360" w:dyaOrig="11612" w14:anchorId="62B48D6D">
          <v:shape id="_x0000_i1070" type="#_x0000_t75" style="width:468pt;height:580.8pt" o:ole="">
            <v:imagedata r:id="rId105" o:title=""/>
          </v:shape>
          <o:OLEObject Type="Embed" ProgID="Word.OpenDocumentText.12" ShapeID="_x0000_i1070" DrawAspect="Content" ObjectID="_1726831875" r:id="rId106"/>
        </w:object>
      </w:r>
    </w:p>
    <w:p w14:paraId="77DFE080" w14:textId="77F84296" w:rsidR="00B7040B" w:rsidRDefault="00B7040B" w:rsidP="003D17CA"/>
    <w:p w14:paraId="2225F1D9" w14:textId="0887B05F" w:rsidR="00B7040B" w:rsidRDefault="00B61873" w:rsidP="00B7040B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19" w:name="_Toc116119580"/>
      <w:r>
        <w:rPr>
          <w:rFonts w:ascii="Consolas" w:hAnsi="Consolas"/>
          <w:color w:val="auto"/>
          <w:sz w:val="32"/>
          <w:szCs w:val="32"/>
        </w:rPr>
        <w:t>KMP</w:t>
      </w:r>
      <w:bookmarkEnd w:id="119"/>
    </w:p>
    <w:bookmarkStart w:id="120" w:name="_MON_1726726346"/>
    <w:bookmarkEnd w:id="120"/>
    <w:p w14:paraId="24E5C7F4" w14:textId="54365A63" w:rsidR="00B61873" w:rsidRDefault="00B61873" w:rsidP="00B7040B">
      <w:pPr>
        <w:rPr>
          <w:lang w:bidi="ar-JO"/>
        </w:rPr>
      </w:pPr>
      <w:r>
        <w:rPr>
          <w:lang w:bidi="ar-JO"/>
        </w:rPr>
        <w:object w:dxaOrig="9360" w:dyaOrig="11869" w14:anchorId="73DDE1A2">
          <v:shape id="_x0000_i1071" type="#_x0000_t75" style="width:468pt;height:593.4pt" o:ole="">
            <v:imagedata r:id="rId107" o:title=""/>
          </v:shape>
          <o:OLEObject Type="Embed" ProgID="Word.OpenDocumentText.12" ShapeID="_x0000_i1071" DrawAspect="Content" ObjectID="_1726831876" r:id="rId108"/>
        </w:object>
      </w:r>
    </w:p>
    <w:p w14:paraId="74D90C01" w14:textId="72CE9C76" w:rsidR="00824E2A" w:rsidRDefault="00824E2A" w:rsidP="00824E2A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21" w:name="_Toc116119581"/>
      <w:r>
        <w:rPr>
          <w:rFonts w:ascii="Consolas" w:hAnsi="Consolas"/>
          <w:color w:val="auto"/>
          <w:sz w:val="36"/>
          <w:szCs w:val="36"/>
        </w:rPr>
        <w:lastRenderedPageBreak/>
        <w:t>Geometry</w:t>
      </w:r>
      <w:bookmarkEnd w:id="121"/>
    </w:p>
    <w:p w14:paraId="45AE78AD" w14:textId="50694FD9" w:rsidR="00824E2A" w:rsidRDefault="00697F34" w:rsidP="00824E2A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2" w:name="_Toc116119582"/>
      <w:r>
        <w:rPr>
          <w:rFonts w:ascii="Consolas" w:hAnsi="Consolas"/>
          <w:color w:val="auto"/>
          <w:sz w:val="32"/>
          <w:szCs w:val="32"/>
        </w:rPr>
        <w:t>3D Geometry</w:t>
      </w:r>
      <w:bookmarkEnd w:id="122"/>
    </w:p>
    <w:bookmarkStart w:id="123" w:name="_MON_1726726677"/>
    <w:bookmarkEnd w:id="123"/>
    <w:p w14:paraId="40808E5D" w14:textId="42F2A0E5" w:rsidR="00B61873" w:rsidRDefault="009320E3" w:rsidP="00824E2A">
      <w:pPr>
        <w:rPr>
          <w:lang w:bidi="ar-JO"/>
        </w:rPr>
      </w:pPr>
      <w:r>
        <w:rPr>
          <w:lang w:bidi="ar-JO"/>
        </w:rPr>
        <w:object w:dxaOrig="9360" w:dyaOrig="11286" w14:anchorId="74978BBF">
          <v:shape id="_x0000_i1072" type="#_x0000_t75" style="width:468pt;height:564.6pt" o:ole="">
            <v:imagedata r:id="rId109" o:title=""/>
          </v:shape>
          <o:OLEObject Type="Embed" ProgID="Word.OpenDocumentText.12" ShapeID="_x0000_i1072" DrawAspect="Content" ObjectID="_1726831877" r:id="rId110"/>
        </w:object>
      </w:r>
    </w:p>
    <w:bookmarkStart w:id="124" w:name="_MON_1726726741"/>
    <w:bookmarkEnd w:id="124"/>
    <w:p w14:paraId="71134D47" w14:textId="25D6B35D" w:rsidR="009320E3" w:rsidRDefault="009320E3" w:rsidP="00824E2A">
      <w:pPr>
        <w:rPr>
          <w:lang w:bidi="ar-JO"/>
        </w:rPr>
      </w:pPr>
      <w:r>
        <w:rPr>
          <w:lang w:bidi="ar-JO"/>
        </w:rPr>
        <w:object w:dxaOrig="9360" w:dyaOrig="10950" w14:anchorId="1012F352">
          <v:shape id="_x0000_i1073" type="#_x0000_t75" style="width:468pt;height:547.8pt" o:ole="">
            <v:imagedata r:id="rId111" o:title=""/>
          </v:shape>
          <o:OLEObject Type="Embed" ProgID="Word.OpenDocumentText.12" ShapeID="_x0000_i1073" DrawAspect="Content" ObjectID="_1726831878" r:id="rId112"/>
        </w:object>
      </w:r>
    </w:p>
    <w:p w14:paraId="24BBDE30" w14:textId="5A4AC6AC" w:rsidR="00B7040B" w:rsidRDefault="00B7040B" w:rsidP="00B7040B">
      <w:pPr>
        <w:rPr>
          <w:lang w:bidi="ar-JO"/>
        </w:rPr>
      </w:pPr>
    </w:p>
    <w:p w14:paraId="7E8CB241" w14:textId="77777777" w:rsidR="00B61873" w:rsidRDefault="00B61873" w:rsidP="00B7040B">
      <w:pPr>
        <w:rPr>
          <w:lang w:bidi="ar-JO"/>
        </w:rPr>
      </w:pPr>
    </w:p>
    <w:p w14:paraId="0A1F7526" w14:textId="77777777" w:rsidR="00B7040B" w:rsidRDefault="00B7040B" w:rsidP="003D17CA"/>
    <w:p w14:paraId="74AA5559" w14:textId="01760D17" w:rsidR="00B7040B" w:rsidRDefault="00B7040B" w:rsidP="003D17CA"/>
    <w:p w14:paraId="4B758FD3" w14:textId="61FED924" w:rsidR="009320E3" w:rsidRDefault="009320E3" w:rsidP="009320E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5" w:name="_Toc116119583"/>
      <w:r>
        <w:rPr>
          <w:rFonts w:ascii="Consolas" w:hAnsi="Consolas"/>
          <w:color w:val="auto"/>
          <w:sz w:val="32"/>
          <w:szCs w:val="32"/>
        </w:rPr>
        <w:lastRenderedPageBreak/>
        <w:t>2D Geometry</w:t>
      </w:r>
      <w:bookmarkEnd w:id="125"/>
    </w:p>
    <w:bookmarkStart w:id="126" w:name="_MON_1726726770"/>
    <w:bookmarkEnd w:id="126"/>
    <w:p w14:paraId="781B729B" w14:textId="65CA9DFD" w:rsidR="009320E3" w:rsidRDefault="009320E3" w:rsidP="009320E3">
      <w:pPr>
        <w:rPr>
          <w:lang w:bidi="ar-JO"/>
        </w:rPr>
      </w:pPr>
      <w:r>
        <w:rPr>
          <w:lang w:bidi="ar-JO"/>
        </w:rPr>
        <w:object w:dxaOrig="9360" w:dyaOrig="9198" w14:anchorId="53A3BC24">
          <v:shape id="_x0000_i1074" type="#_x0000_t75" style="width:468pt;height:460.2pt" o:ole="">
            <v:imagedata r:id="rId113" o:title=""/>
          </v:shape>
          <o:OLEObject Type="Embed" ProgID="Word.OpenDocumentText.12" ShapeID="_x0000_i1074" DrawAspect="Content" ObjectID="_1726831879" r:id="rId114"/>
        </w:object>
      </w:r>
    </w:p>
    <w:bookmarkStart w:id="127" w:name="_MON_1726726805"/>
    <w:bookmarkEnd w:id="127"/>
    <w:p w14:paraId="291BF01E" w14:textId="2F9B03C1" w:rsidR="009320E3" w:rsidRDefault="009320E3" w:rsidP="009320E3">
      <w:pPr>
        <w:rPr>
          <w:lang w:bidi="ar-JO"/>
        </w:rPr>
      </w:pPr>
      <w:r>
        <w:rPr>
          <w:lang w:bidi="ar-JO"/>
        </w:rPr>
        <w:object w:dxaOrig="9360" w:dyaOrig="8334" w14:anchorId="1FEBC175">
          <v:shape id="_x0000_i1075" type="#_x0000_t75" style="width:468pt;height:417pt" o:ole="">
            <v:imagedata r:id="rId115" o:title=""/>
          </v:shape>
          <o:OLEObject Type="Embed" ProgID="Word.OpenDocumentText.12" ShapeID="_x0000_i1075" DrawAspect="Content" ObjectID="_1726831880" r:id="rId116"/>
        </w:object>
      </w:r>
    </w:p>
    <w:p w14:paraId="28E0D04C" w14:textId="7FDF2F48" w:rsidR="009320E3" w:rsidRDefault="009320E3" w:rsidP="003D17CA"/>
    <w:p w14:paraId="3025E8E6" w14:textId="68EBC31A" w:rsidR="009320E3" w:rsidRDefault="009320E3" w:rsidP="003D17CA"/>
    <w:p w14:paraId="37A89AEE" w14:textId="5A4C782C" w:rsidR="009320E3" w:rsidRDefault="009320E3" w:rsidP="003D17CA"/>
    <w:p w14:paraId="42AB1669" w14:textId="38879F99" w:rsidR="009320E3" w:rsidRDefault="009320E3" w:rsidP="003D17CA"/>
    <w:p w14:paraId="4602882C" w14:textId="6A2EE6C9" w:rsidR="009320E3" w:rsidRDefault="009320E3" w:rsidP="003D17CA"/>
    <w:p w14:paraId="24588EF4" w14:textId="7470E9A0" w:rsidR="009320E3" w:rsidRDefault="009320E3" w:rsidP="003D17CA"/>
    <w:p w14:paraId="2ABF87CD" w14:textId="10C993E0" w:rsidR="009320E3" w:rsidRDefault="009320E3" w:rsidP="003D17CA"/>
    <w:p w14:paraId="203AA808" w14:textId="054D0277" w:rsidR="009320E3" w:rsidRDefault="009320E3" w:rsidP="003D17CA"/>
    <w:p w14:paraId="7664549C" w14:textId="020EEC85" w:rsidR="009320E3" w:rsidRDefault="009320E3" w:rsidP="003D17CA"/>
    <w:p w14:paraId="119469EF" w14:textId="44000060" w:rsidR="009320E3" w:rsidRDefault="009320E3" w:rsidP="003D17CA"/>
    <w:p w14:paraId="231D6D35" w14:textId="7211F608" w:rsidR="009320E3" w:rsidRDefault="009320E3" w:rsidP="009320E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28" w:name="_Toc116119584"/>
      <w:r>
        <w:rPr>
          <w:rFonts w:ascii="Consolas" w:hAnsi="Consolas"/>
          <w:color w:val="auto"/>
          <w:sz w:val="32"/>
          <w:szCs w:val="32"/>
        </w:rPr>
        <w:lastRenderedPageBreak/>
        <w:t>Distance Between a Point and a line segment</w:t>
      </w:r>
      <w:bookmarkEnd w:id="128"/>
    </w:p>
    <w:bookmarkStart w:id="129" w:name="_MON_1726726904"/>
    <w:bookmarkEnd w:id="129"/>
    <w:p w14:paraId="3AF35B07" w14:textId="3F50190E" w:rsidR="009320E3" w:rsidRDefault="00BD21B3" w:rsidP="009320E3">
      <w:pPr>
        <w:rPr>
          <w:lang w:bidi="ar-JO"/>
        </w:rPr>
      </w:pPr>
      <w:r>
        <w:rPr>
          <w:lang w:bidi="ar-JO"/>
        </w:rPr>
        <w:object w:dxaOrig="9360" w:dyaOrig="4176" w14:anchorId="60BBE3C2">
          <v:shape id="_x0000_i1076" type="#_x0000_t75" style="width:468pt;height:208.8pt" o:ole="">
            <v:imagedata r:id="rId117" o:title=""/>
          </v:shape>
          <o:OLEObject Type="Embed" ProgID="Word.OpenDocumentText.12" ShapeID="_x0000_i1076" DrawAspect="Content" ObjectID="_1726831881" r:id="rId118"/>
        </w:object>
      </w:r>
    </w:p>
    <w:p w14:paraId="7EDDF650" w14:textId="243F5F2A" w:rsidR="00BD21B3" w:rsidRDefault="00BD21B3" w:rsidP="009320E3">
      <w:pPr>
        <w:pBdr>
          <w:bottom w:val="single" w:sz="12" w:space="1" w:color="auto"/>
        </w:pBdr>
        <w:rPr>
          <w:lang w:bidi="ar-JO"/>
        </w:rPr>
      </w:pPr>
    </w:p>
    <w:p w14:paraId="38251E09" w14:textId="1CC7A1EB" w:rsidR="00BD21B3" w:rsidRDefault="003F21E2" w:rsidP="00BD21B3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0" w:name="_Toc116119585"/>
      <w:r>
        <w:rPr>
          <w:rFonts w:ascii="Consolas" w:hAnsi="Consolas"/>
          <w:color w:val="auto"/>
          <w:sz w:val="32"/>
          <w:szCs w:val="32"/>
        </w:rPr>
        <w:t>Check if a point is to the left or right to a line</w:t>
      </w:r>
      <w:bookmarkEnd w:id="130"/>
    </w:p>
    <w:bookmarkStart w:id="131" w:name="_MON_1726727003"/>
    <w:bookmarkEnd w:id="131"/>
    <w:p w14:paraId="02FE1C42" w14:textId="61D63659" w:rsidR="00BD21B3" w:rsidRDefault="003F21E2" w:rsidP="00BD21B3">
      <w:pPr>
        <w:rPr>
          <w:lang w:bidi="ar-JO"/>
        </w:rPr>
      </w:pPr>
      <w:r>
        <w:rPr>
          <w:lang w:bidi="ar-JO"/>
        </w:rPr>
        <w:object w:dxaOrig="9360" w:dyaOrig="4433" w14:anchorId="2EC78AD0">
          <v:shape id="_x0000_i1077" type="#_x0000_t75" style="width:468pt;height:221.4pt" o:ole="">
            <v:imagedata r:id="rId119" o:title=""/>
          </v:shape>
          <o:OLEObject Type="Embed" ProgID="Word.OpenDocumentText.12" ShapeID="_x0000_i1077" DrawAspect="Content" ObjectID="_1726831882" r:id="rId120"/>
        </w:object>
      </w:r>
    </w:p>
    <w:p w14:paraId="1FAC445E" w14:textId="77777777" w:rsidR="00BD21B3" w:rsidRDefault="00BD21B3" w:rsidP="009320E3">
      <w:pPr>
        <w:rPr>
          <w:lang w:bidi="ar-JO"/>
        </w:rPr>
      </w:pPr>
    </w:p>
    <w:p w14:paraId="4F1B2DE1" w14:textId="27E06726" w:rsidR="009320E3" w:rsidRDefault="009320E3" w:rsidP="003D17CA"/>
    <w:p w14:paraId="66E1F0DF" w14:textId="04E29393" w:rsidR="003F21E2" w:rsidRDefault="003F21E2" w:rsidP="003D17CA"/>
    <w:p w14:paraId="03442BD9" w14:textId="6952D535" w:rsidR="003F21E2" w:rsidRDefault="003F21E2" w:rsidP="003D17CA"/>
    <w:p w14:paraId="29CA46FF" w14:textId="50126EF7" w:rsidR="003F21E2" w:rsidRDefault="003F21E2" w:rsidP="003D17CA"/>
    <w:p w14:paraId="6E37DAC3" w14:textId="6FD04D4B" w:rsidR="003F21E2" w:rsidRDefault="003F21E2" w:rsidP="003D17CA"/>
    <w:p w14:paraId="76D1F30C" w14:textId="4B158C65" w:rsidR="003F21E2" w:rsidRDefault="003F21E2" w:rsidP="003F21E2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2" w:name="_Toc116119586"/>
      <w:r>
        <w:rPr>
          <w:rFonts w:ascii="Consolas" w:hAnsi="Consolas"/>
          <w:color w:val="auto"/>
          <w:sz w:val="32"/>
          <w:szCs w:val="32"/>
        </w:rPr>
        <w:lastRenderedPageBreak/>
        <w:t>Plane Equation</w:t>
      </w:r>
      <w:bookmarkEnd w:id="132"/>
    </w:p>
    <w:bookmarkStart w:id="133" w:name="_MON_1726727038"/>
    <w:bookmarkEnd w:id="133"/>
    <w:p w14:paraId="6F661A9A" w14:textId="3E8DD4AC" w:rsidR="003F21E2" w:rsidRDefault="003F21E2" w:rsidP="003F21E2">
      <w:pPr>
        <w:rPr>
          <w:lang w:bidi="ar-JO"/>
        </w:rPr>
      </w:pPr>
      <w:r>
        <w:rPr>
          <w:lang w:bidi="ar-JO"/>
        </w:rPr>
        <w:object w:dxaOrig="9360" w:dyaOrig="8352" w14:anchorId="071CCC30">
          <v:shape id="_x0000_i1078" type="#_x0000_t75" style="width:468pt;height:417.6pt" o:ole="">
            <v:imagedata r:id="rId121" o:title=""/>
          </v:shape>
          <o:OLEObject Type="Embed" ProgID="Word.OpenDocumentText.12" ShapeID="_x0000_i1078" DrawAspect="Content" ObjectID="_1726831883" r:id="rId122"/>
        </w:object>
      </w:r>
    </w:p>
    <w:p w14:paraId="25322A2A" w14:textId="622491D0" w:rsidR="003F21E2" w:rsidRDefault="003F21E2" w:rsidP="003D17CA"/>
    <w:p w14:paraId="2FFAD5C5" w14:textId="44E7AE0C" w:rsidR="003F21E2" w:rsidRDefault="003F21E2" w:rsidP="003D17CA"/>
    <w:p w14:paraId="070CE724" w14:textId="150C0F52" w:rsidR="003F21E2" w:rsidRDefault="003F21E2" w:rsidP="003D17CA"/>
    <w:p w14:paraId="0AB47BF5" w14:textId="49041E33" w:rsidR="003F21E2" w:rsidRDefault="003F21E2" w:rsidP="003D17CA"/>
    <w:p w14:paraId="3E076D35" w14:textId="3DF56C8F" w:rsidR="003F21E2" w:rsidRDefault="003F21E2" w:rsidP="003D17CA"/>
    <w:p w14:paraId="0B528FC8" w14:textId="7962995C" w:rsidR="003F21E2" w:rsidRDefault="003F21E2" w:rsidP="003D17CA"/>
    <w:p w14:paraId="56A256FB" w14:textId="2CEFBF11" w:rsidR="003F21E2" w:rsidRDefault="003F21E2" w:rsidP="003D17CA"/>
    <w:p w14:paraId="0481A787" w14:textId="173973BA" w:rsidR="003F21E2" w:rsidRDefault="003F21E2" w:rsidP="003D17CA"/>
    <w:p w14:paraId="1219630A" w14:textId="72F94082" w:rsidR="00192661" w:rsidRDefault="00192661" w:rsidP="003D17CA"/>
    <w:p w14:paraId="6F9705BC" w14:textId="2D7C6935" w:rsidR="00192661" w:rsidRDefault="00192661" w:rsidP="00192661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34" w:name="_Toc116119587"/>
      <w:r>
        <w:rPr>
          <w:rFonts w:ascii="Consolas" w:hAnsi="Consolas"/>
          <w:color w:val="auto"/>
          <w:sz w:val="36"/>
          <w:szCs w:val="36"/>
        </w:rPr>
        <w:lastRenderedPageBreak/>
        <w:t>Graph</w:t>
      </w:r>
      <w:bookmarkEnd w:id="134"/>
    </w:p>
    <w:p w14:paraId="0FC4036C" w14:textId="12FD0143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5" w:name="_Toc116119588"/>
      <w:r>
        <w:rPr>
          <w:rFonts w:ascii="Consolas" w:hAnsi="Consolas"/>
          <w:color w:val="auto"/>
          <w:sz w:val="32"/>
          <w:szCs w:val="32"/>
        </w:rPr>
        <w:t>Strongly Connected Components</w:t>
      </w:r>
      <w:bookmarkEnd w:id="135"/>
    </w:p>
    <w:bookmarkStart w:id="136" w:name="_MON_1726727163"/>
    <w:bookmarkEnd w:id="136"/>
    <w:p w14:paraId="5F2CBF2C" w14:textId="6F0915C5" w:rsidR="00192661" w:rsidRDefault="00192661" w:rsidP="00192661">
      <w:r>
        <w:rPr>
          <w:lang w:bidi="ar-JO"/>
        </w:rPr>
        <w:object w:dxaOrig="9360" w:dyaOrig="11869" w14:anchorId="2A14809E">
          <v:shape id="_x0000_i1079" type="#_x0000_t75" style="width:468pt;height:593.4pt" o:ole="">
            <v:imagedata r:id="rId123" o:title=""/>
          </v:shape>
          <o:OLEObject Type="Embed" ProgID="Word.OpenDocumentText.12" ShapeID="_x0000_i1079" DrawAspect="Content" ObjectID="_1726831884" r:id="rId124"/>
        </w:object>
      </w:r>
    </w:p>
    <w:p w14:paraId="469A162C" w14:textId="73A588AB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7" w:name="_Toc116119589"/>
      <w:r>
        <w:rPr>
          <w:rFonts w:ascii="Consolas" w:hAnsi="Consolas"/>
          <w:color w:val="auto"/>
          <w:sz w:val="32"/>
          <w:szCs w:val="32"/>
        </w:rPr>
        <w:lastRenderedPageBreak/>
        <w:t>Bridges and Articulation Points</w:t>
      </w:r>
      <w:bookmarkEnd w:id="137"/>
    </w:p>
    <w:bookmarkStart w:id="138" w:name="_MON_1726727315"/>
    <w:bookmarkEnd w:id="138"/>
    <w:p w14:paraId="20516B68" w14:textId="420A2F4D" w:rsidR="00192661" w:rsidRDefault="00192661" w:rsidP="00192661">
      <w:r>
        <w:rPr>
          <w:lang w:bidi="ar-JO"/>
        </w:rPr>
        <w:object w:dxaOrig="9360" w:dyaOrig="12385" w14:anchorId="0F262D07">
          <v:shape id="_x0000_i1080" type="#_x0000_t75" style="width:468pt;height:619.2pt" o:ole="">
            <v:imagedata r:id="rId125" o:title=""/>
          </v:shape>
          <o:OLEObject Type="Embed" ProgID="Word.OpenDocumentText.12" ShapeID="_x0000_i1080" DrawAspect="Content" ObjectID="_1726831885" r:id="rId126"/>
        </w:object>
      </w:r>
    </w:p>
    <w:p w14:paraId="5706C355" w14:textId="69942666" w:rsidR="00192661" w:rsidRDefault="00192661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39" w:name="_Toc116119590"/>
      <w:r>
        <w:rPr>
          <w:rFonts w:ascii="Consolas" w:hAnsi="Consolas"/>
          <w:color w:val="auto"/>
          <w:sz w:val="32"/>
          <w:szCs w:val="32"/>
        </w:rPr>
        <w:lastRenderedPageBreak/>
        <w:t>Bridges Online</w:t>
      </w:r>
      <w:bookmarkEnd w:id="139"/>
    </w:p>
    <w:bookmarkStart w:id="140" w:name="_MON_1726727386"/>
    <w:bookmarkEnd w:id="140"/>
    <w:p w14:paraId="39806DCB" w14:textId="614A2DBE" w:rsidR="00192661" w:rsidRDefault="00192661" w:rsidP="00192661">
      <w:pPr>
        <w:rPr>
          <w:lang w:bidi="ar-JO"/>
        </w:rPr>
      </w:pPr>
      <w:r>
        <w:rPr>
          <w:lang w:bidi="ar-JO"/>
        </w:rPr>
        <w:object w:dxaOrig="9360" w:dyaOrig="12127" w14:anchorId="5281C245">
          <v:shape id="_x0000_i1081" type="#_x0000_t75" style="width:468pt;height:606.6pt" o:ole="">
            <v:imagedata r:id="rId127" o:title=""/>
          </v:shape>
          <o:OLEObject Type="Embed" ProgID="Word.OpenDocumentText.12" ShapeID="_x0000_i1081" DrawAspect="Content" ObjectID="_1726831886" r:id="rId128"/>
        </w:object>
      </w:r>
    </w:p>
    <w:bookmarkStart w:id="141" w:name="_MON_1726727419"/>
    <w:bookmarkEnd w:id="141"/>
    <w:p w14:paraId="75C9C8EF" w14:textId="66E8D647" w:rsidR="00192661" w:rsidRDefault="00192661" w:rsidP="00192661">
      <w:r>
        <w:object w:dxaOrig="9360" w:dyaOrig="11248" w14:anchorId="1E77891B">
          <v:shape id="_x0000_i1082" type="#_x0000_t75" style="width:468pt;height:562.2pt" o:ole="">
            <v:imagedata r:id="rId129" o:title=""/>
          </v:shape>
          <o:OLEObject Type="Embed" ProgID="Word.OpenDocumentText.12" ShapeID="_x0000_i1082" DrawAspect="Content" ObjectID="_1726831887" r:id="rId130"/>
        </w:object>
      </w:r>
    </w:p>
    <w:p w14:paraId="6695298D" w14:textId="1026B327" w:rsidR="009320E3" w:rsidRDefault="009320E3" w:rsidP="003D17CA"/>
    <w:p w14:paraId="37B38AED" w14:textId="7DE582EE" w:rsidR="00192661" w:rsidRDefault="00192661" w:rsidP="003D17CA"/>
    <w:bookmarkStart w:id="142" w:name="_MON_1726727432"/>
    <w:bookmarkEnd w:id="142"/>
    <w:p w14:paraId="4335967D" w14:textId="6E549CA0" w:rsidR="00192661" w:rsidRDefault="00192661" w:rsidP="003D17CA">
      <w:r>
        <w:object w:dxaOrig="9360" w:dyaOrig="6096" w14:anchorId="0CE59871">
          <v:shape id="_x0000_i1083" type="#_x0000_t75" style="width:468pt;height:304.8pt" o:ole="">
            <v:imagedata r:id="rId131" o:title=""/>
          </v:shape>
          <o:OLEObject Type="Embed" ProgID="Word.OpenDocumentText.12" ShapeID="_x0000_i1083" DrawAspect="Content" ObjectID="_1726831888" r:id="rId132"/>
        </w:object>
      </w:r>
    </w:p>
    <w:p w14:paraId="3F0992D9" w14:textId="6D5357E2" w:rsidR="00D457A0" w:rsidRDefault="00D457A0" w:rsidP="003D17CA">
      <w:pPr>
        <w:pBdr>
          <w:bottom w:val="single" w:sz="12" w:space="1" w:color="auto"/>
        </w:pBdr>
      </w:pPr>
    </w:p>
    <w:p w14:paraId="591D0EEB" w14:textId="70DFABCC" w:rsidR="00192661" w:rsidRDefault="00D457A0" w:rsidP="00192661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3" w:name="_Toc116119591"/>
      <w:r>
        <w:rPr>
          <w:rFonts w:ascii="Consolas" w:hAnsi="Consolas"/>
          <w:color w:val="auto"/>
          <w:sz w:val="32"/>
          <w:szCs w:val="32"/>
        </w:rPr>
        <w:t>FloyedWarshall</w:t>
      </w:r>
      <w:bookmarkEnd w:id="143"/>
    </w:p>
    <w:bookmarkStart w:id="144" w:name="_MON_1726727568"/>
    <w:bookmarkEnd w:id="144"/>
    <w:p w14:paraId="4AD23C90" w14:textId="358ED01A" w:rsidR="00192661" w:rsidRDefault="00D457A0" w:rsidP="00192661">
      <w:pPr>
        <w:rPr>
          <w:lang w:bidi="ar-JO"/>
        </w:rPr>
      </w:pPr>
      <w:r>
        <w:rPr>
          <w:lang w:bidi="ar-JO"/>
        </w:rPr>
        <w:object w:dxaOrig="9360" w:dyaOrig="3369" w14:anchorId="2475DFF2">
          <v:shape id="_x0000_i1084" type="#_x0000_t75" style="width:468pt;height:168.6pt" o:ole="">
            <v:imagedata r:id="rId133" o:title=""/>
          </v:shape>
          <o:OLEObject Type="Embed" ProgID="Word.OpenDocumentText.12" ShapeID="_x0000_i1084" DrawAspect="Content" ObjectID="_1726831889" r:id="rId134"/>
        </w:object>
      </w:r>
    </w:p>
    <w:p w14:paraId="68DCE6AF" w14:textId="597A6279" w:rsidR="00192661" w:rsidRDefault="00192661" w:rsidP="003D17CA"/>
    <w:p w14:paraId="4720A229" w14:textId="49F9CF71" w:rsidR="00450D0D" w:rsidRDefault="00450D0D" w:rsidP="003D17CA"/>
    <w:p w14:paraId="0F980602" w14:textId="562B3A0A" w:rsidR="00450D0D" w:rsidRDefault="00450D0D" w:rsidP="003D17CA"/>
    <w:p w14:paraId="535E7E21" w14:textId="77777777" w:rsidR="00450D0D" w:rsidRDefault="00450D0D" w:rsidP="003D17CA"/>
    <w:p w14:paraId="6583E427" w14:textId="4E537CFE" w:rsidR="00192661" w:rsidRDefault="00192661" w:rsidP="003D17CA"/>
    <w:p w14:paraId="1D78B6BA" w14:textId="7C336861" w:rsidR="00450D0D" w:rsidRDefault="00450D0D" w:rsidP="00450D0D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5" w:name="_Toc116119592"/>
      <w:r>
        <w:rPr>
          <w:rFonts w:ascii="Consolas" w:hAnsi="Consolas"/>
          <w:color w:val="auto"/>
          <w:sz w:val="32"/>
          <w:szCs w:val="32"/>
        </w:rPr>
        <w:lastRenderedPageBreak/>
        <w:t>Bellman Ford</w:t>
      </w:r>
      <w:bookmarkEnd w:id="145"/>
    </w:p>
    <w:bookmarkStart w:id="146" w:name="_MON_1726727742"/>
    <w:bookmarkEnd w:id="146"/>
    <w:p w14:paraId="3B06AF9F" w14:textId="7356CF7C" w:rsidR="00450D0D" w:rsidRDefault="003521FF" w:rsidP="00450D0D">
      <w:pPr>
        <w:rPr>
          <w:lang w:bidi="ar-JO"/>
        </w:rPr>
      </w:pPr>
      <w:r>
        <w:rPr>
          <w:lang w:bidi="ar-JO"/>
        </w:rPr>
        <w:object w:dxaOrig="9360" w:dyaOrig="9808" w14:anchorId="344A324E">
          <v:shape id="_x0000_i1085" type="#_x0000_t75" style="width:468pt;height:490.2pt" o:ole="">
            <v:imagedata r:id="rId135" o:title=""/>
          </v:shape>
          <o:OLEObject Type="Embed" ProgID="Word.OpenDocumentText.12" ShapeID="_x0000_i1085" DrawAspect="Content" ObjectID="_1726831890" r:id="rId136"/>
        </w:object>
      </w:r>
    </w:p>
    <w:p w14:paraId="0A8C4D7E" w14:textId="0CB4D121" w:rsidR="00450D0D" w:rsidRDefault="00450D0D" w:rsidP="00450D0D"/>
    <w:p w14:paraId="0FC7A294" w14:textId="78B4B518" w:rsidR="00C90066" w:rsidRDefault="00C90066" w:rsidP="00450D0D"/>
    <w:p w14:paraId="479455CD" w14:textId="20AC6B85" w:rsidR="00C90066" w:rsidRDefault="00C90066" w:rsidP="00450D0D"/>
    <w:p w14:paraId="11A5A330" w14:textId="1A72220F" w:rsidR="00C90066" w:rsidRDefault="00C90066" w:rsidP="00450D0D"/>
    <w:p w14:paraId="27916714" w14:textId="102C24A3" w:rsidR="00C90066" w:rsidRDefault="00C90066" w:rsidP="00450D0D"/>
    <w:p w14:paraId="088647CD" w14:textId="227D3AFF" w:rsidR="00C90066" w:rsidRDefault="00C90066" w:rsidP="00450D0D"/>
    <w:p w14:paraId="35EF114C" w14:textId="56934F46" w:rsidR="00C90066" w:rsidRDefault="00C90066" w:rsidP="00C90066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7" w:name="_Toc116119593"/>
      <w:r>
        <w:rPr>
          <w:rFonts w:ascii="Consolas" w:hAnsi="Consolas"/>
          <w:color w:val="auto"/>
          <w:sz w:val="32"/>
          <w:szCs w:val="32"/>
        </w:rPr>
        <w:lastRenderedPageBreak/>
        <w:t>Cycle in Directed Graph</w:t>
      </w:r>
      <w:bookmarkEnd w:id="147"/>
    </w:p>
    <w:bookmarkStart w:id="148" w:name="_MON_1726727830"/>
    <w:bookmarkEnd w:id="148"/>
    <w:p w14:paraId="2F775E03" w14:textId="762346E9" w:rsidR="00C90066" w:rsidRDefault="00C90066" w:rsidP="00C90066">
      <w:pPr>
        <w:rPr>
          <w:lang w:bidi="ar-JO"/>
        </w:rPr>
      </w:pPr>
      <w:r>
        <w:rPr>
          <w:lang w:bidi="ar-JO"/>
        </w:rPr>
        <w:object w:dxaOrig="9360" w:dyaOrig="12385" w14:anchorId="5CDD6EC3">
          <v:shape id="_x0000_i1086" type="#_x0000_t75" style="width:468pt;height:619.2pt" o:ole="">
            <v:imagedata r:id="rId137" o:title=""/>
          </v:shape>
          <o:OLEObject Type="Embed" ProgID="Word.OpenDocumentText.12" ShapeID="_x0000_i1086" DrawAspect="Content" ObjectID="_1726831891" r:id="rId138"/>
        </w:object>
      </w:r>
    </w:p>
    <w:p w14:paraId="2CB2C801" w14:textId="6C310D08" w:rsidR="00E904E8" w:rsidRDefault="00E904E8" w:rsidP="00E904E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49" w:name="_Toc116119594"/>
      <w:r>
        <w:rPr>
          <w:rFonts w:ascii="Consolas" w:hAnsi="Consolas"/>
          <w:color w:val="auto"/>
          <w:sz w:val="32"/>
          <w:szCs w:val="32"/>
        </w:rPr>
        <w:lastRenderedPageBreak/>
        <w:t>2-SAT</w:t>
      </w:r>
      <w:bookmarkEnd w:id="149"/>
    </w:p>
    <w:bookmarkStart w:id="150" w:name="_MON_1726728293"/>
    <w:bookmarkEnd w:id="150"/>
    <w:p w14:paraId="3278E298" w14:textId="629FA84C" w:rsidR="00C90066" w:rsidRDefault="00E904E8" w:rsidP="00E904E8">
      <w:pPr>
        <w:rPr>
          <w:lang w:bidi="ar-JO"/>
        </w:rPr>
      </w:pPr>
      <w:r>
        <w:rPr>
          <w:lang w:bidi="ar-JO"/>
        </w:rPr>
        <w:object w:dxaOrig="9360" w:dyaOrig="8778" w14:anchorId="7A1903C6">
          <v:shape id="_x0000_i1087" type="#_x0000_t75" style="width:468pt;height:439.2pt" o:ole="">
            <v:imagedata r:id="rId139" o:title=""/>
          </v:shape>
          <o:OLEObject Type="Embed" ProgID="Word.OpenDocumentText.12" ShapeID="_x0000_i1087" DrawAspect="Content" ObjectID="_1726831892" r:id="rId140"/>
        </w:object>
      </w:r>
    </w:p>
    <w:bookmarkStart w:id="151" w:name="_MON_1726728321"/>
    <w:bookmarkEnd w:id="151"/>
    <w:p w14:paraId="22085470" w14:textId="4677C614" w:rsidR="00E904E8" w:rsidRDefault="00E904E8" w:rsidP="00E904E8">
      <w:r>
        <w:object w:dxaOrig="9360" w:dyaOrig="8672" w14:anchorId="34DD6F6B">
          <v:shape id="_x0000_i1088" type="#_x0000_t75" style="width:468pt;height:433.8pt" o:ole="">
            <v:imagedata r:id="rId141" o:title=""/>
          </v:shape>
          <o:OLEObject Type="Embed" ProgID="Word.OpenDocumentText.12" ShapeID="_x0000_i1088" DrawAspect="Content" ObjectID="_1726831893" r:id="rId142"/>
        </w:object>
      </w:r>
    </w:p>
    <w:p w14:paraId="7BF6D87C" w14:textId="77777777" w:rsidR="00E904E8" w:rsidRDefault="00E904E8" w:rsidP="00E904E8"/>
    <w:p w14:paraId="75DA1CFB" w14:textId="77777777" w:rsidR="00450D0D" w:rsidRDefault="00450D0D" w:rsidP="00450D0D"/>
    <w:p w14:paraId="2DA95FB4" w14:textId="245D93A3" w:rsidR="00E904E8" w:rsidRDefault="00E904E8" w:rsidP="00E904E8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2" w:name="_Toc116119595"/>
      <w:r>
        <w:rPr>
          <w:rFonts w:ascii="Consolas" w:hAnsi="Consolas"/>
          <w:color w:val="auto"/>
          <w:sz w:val="32"/>
          <w:szCs w:val="32"/>
        </w:rPr>
        <w:lastRenderedPageBreak/>
        <w:t>Maximum Matching</w:t>
      </w:r>
      <w:bookmarkEnd w:id="152"/>
    </w:p>
    <w:bookmarkStart w:id="153" w:name="_MON_1726728472"/>
    <w:bookmarkEnd w:id="153"/>
    <w:p w14:paraId="55C93C74" w14:textId="5C368B5B" w:rsidR="00E904E8" w:rsidRDefault="004A46DC" w:rsidP="00E904E8">
      <w:pPr>
        <w:rPr>
          <w:lang w:bidi="ar-JO"/>
        </w:rPr>
      </w:pPr>
      <w:r>
        <w:rPr>
          <w:lang w:bidi="ar-JO"/>
        </w:rPr>
        <w:object w:dxaOrig="9360" w:dyaOrig="12385" w14:anchorId="7618BA20">
          <v:shape id="_x0000_i1089" type="#_x0000_t75" style="width:468pt;height:619.2pt" o:ole="">
            <v:imagedata r:id="rId143" o:title=""/>
          </v:shape>
          <o:OLEObject Type="Embed" ProgID="Word.OpenDocumentText.12" ShapeID="_x0000_i1089" DrawAspect="Content" ObjectID="_1726831894" r:id="rId144"/>
        </w:object>
      </w:r>
    </w:p>
    <w:p w14:paraId="61E0D47F" w14:textId="441272AA" w:rsidR="004A46DC" w:rsidRDefault="004A46DC" w:rsidP="004A46D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4" w:name="_Toc116119596"/>
      <w:r>
        <w:rPr>
          <w:rFonts w:ascii="Consolas" w:hAnsi="Consolas"/>
          <w:color w:val="auto"/>
          <w:sz w:val="32"/>
          <w:szCs w:val="32"/>
        </w:rPr>
        <w:lastRenderedPageBreak/>
        <w:t>Maximum Matching Slow</w:t>
      </w:r>
      <w:bookmarkEnd w:id="154"/>
    </w:p>
    <w:bookmarkStart w:id="155" w:name="_MON_1726728621"/>
    <w:bookmarkEnd w:id="155"/>
    <w:p w14:paraId="0944F08B" w14:textId="569A99FC" w:rsidR="004A46DC" w:rsidRDefault="00F943C6" w:rsidP="004A46DC">
      <w:pPr>
        <w:rPr>
          <w:lang w:bidi="ar-JO"/>
        </w:rPr>
      </w:pPr>
      <w:r>
        <w:rPr>
          <w:lang w:bidi="ar-JO"/>
        </w:rPr>
        <w:object w:dxaOrig="9360" w:dyaOrig="10077" w14:anchorId="64DF3428">
          <v:shape id="_x0000_i1090" type="#_x0000_t75" style="width:468pt;height:7in" o:ole="">
            <v:imagedata r:id="rId145" o:title=""/>
          </v:shape>
          <o:OLEObject Type="Embed" ProgID="Word.OpenDocumentText.12" ShapeID="_x0000_i1090" DrawAspect="Content" ObjectID="_1726831895" r:id="rId146"/>
        </w:object>
      </w:r>
    </w:p>
    <w:p w14:paraId="04124AAB" w14:textId="6EE5DA13" w:rsidR="00F943C6" w:rsidRDefault="00F943C6" w:rsidP="004A46DC">
      <w:pPr>
        <w:rPr>
          <w:lang w:bidi="ar-JO"/>
        </w:rPr>
      </w:pPr>
    </w:p>
    <w:p w14:paraId="479B0160" w14:textId="1AD09FA9" w:rsidR="00F943C6" w:rsidRDefault="00F943C6" w:rsidP="00F943C6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6" w:name="_Toc116119597"/>
      <w:r>
        <w:rPr>
          <w:rFonts w:ascii="Consolas" w:hAnsi="Consolas"/>
          <w:color w:val="auto"/>
          <w:sz w:val="32"/>
          <w:szCs w:val="32"/>
        </w:rPr>
        <w:lastRenderedPageBreak/>
        <w:t>Shortest Cycle Undirected Graph</w:t>
      </w:r>
      <w:bookmarkEnd w:id="156"/>
    </w:p>
    <w:bookmarkStart w:id="157" w:name="_MON_1726728674"/>
    <w:bookmarkEnd w:id="157"/>
    <w:p w14:paraId="2090A448" w14:textId="1CC94CBF" w:rsidR="00F943C6" w:rsidRDefault="00F943C6" w:rsidP="00F943C6">
      <w:pPr>
        <w:rPr>
          <w:lang w:bidi="ar-JO"/>
        </w:rPr>
      </w:pPr>
      <w:r>
        <w:rPr>
          <w:lang w:bidi="ar-JO"/>
        </w:rPr>
        <w:object w:dxaOrig="9360" w:dyaOrig="6182" w14:anchorId="323F75E8">
          <v:shape id="_x0000_i1091" type="#_x0000_t75" style="width:468pt;height:309pt" o:ole="">
            <v:imagedata r:id="rId147" o:title=""/>
          </v:shape>
          <o:OLEObject Type="Embed" ProgID="Word.OpenDocumentText.12" ShapeID="_x0000_i1091" DrawAspect="Content" ObjectID="_1726831896" r:id="rId148"/>
        </w:object>
      </w:r>
    </w:p>
    <w:p w14:paraId="02EBFC6C" w14:textId="49AF4D0D" w:rsidR="00F943C6" w:rsidRDefault="00F943C6" w:rsidP="004A46DC">
      <w:pPr>
        <w:rPr>
          <w:lang w:bidi="ar-JO"/>
        </w:rPr>
      </w:pPr>
    </w:p>
    <w:p w14:paraId="652BBEF7" w14:textId="5A4A025D" w:rsidR="00F943C6" w:rsidRDefault="00F943C6" w:rsidP="004A46DC">
      <w:pPr>
        <w:rPr>
          <w:lang w:bidi="ar-JO"/>
        </w:rPr>
      </w:pPr>
    </w:p>
    <w:p w14:paraId="6449948E" w14:textId="75D50591" w:rsidR="00F943C6" w:rsidRDefault="00F943C6" w:rsidP="004A46DC">
      <w:pPr>
        <w:rPr>
          <w:lang w:bidi="ar-JO"/>
        </w:rPr>
      </w:pPr>
    </w:p>
    <w:p w14:paraId="084380CB" w14:textId="20B09BA1" w:rsidR="00F943C6" w:rsidRDefault="00F943C6" w:rsidP="004A46DC">
      <w:pPr>
        <w:rPr>
          <w:lang w:bidi="ar-JO"/>
        </w:rPr>
      </w:pPr>
    </w:p>
    <w:p w14:paraId="324F2596" w14:textId="2161CAE1" w:rsidR="00F943C6" w:rsidRDefault="00F943C6" w:rsidP="004A46DC">
      <w:pPr>
        <w:rPr>
          <w:lang w:bidi="ar-JO"/>
        </w:rPr>
      </w:pPr>
    </w:p>
    <w:p w14:paraId="3FB0D5FB" w14:textId="7E0DD985" w:rsidR="00F943C6" w:rsidRDefault="00F943C6" w:rsidP="004A46DC">
      <w:pPr>
        <w:rPr>
          <w:lang w:bidi="ar-JO"/>
        </w:rPr>
      </w:pPr>
    </w:p>
    <w:p w14:paraId="745EAD43" w14:textId="6F29DD8C" w:rsidR="00F943C6" w:rsidRDefault="00F943C6" w:rsidP="004A46DC">
      <w:pPr>
        <w:rPr>
          <w:lang w:bidi="ar-JO"/>
        </w:rPr>
      </w:pPr>
    </w:p>
    <w:p w14:paraId="34252797" w14:textId="106C9CB5" w:rsidR="00F943C6" w:rsidRDefault="00F943C6" w:rsidP="004A46DC">
      <w:pPr>
        <w:rPr>
          <w:lang w:bidi="ar-JO"/>
        </w:rPr>
      </w:pPr>
    </w:p>
    <w:p w14:paraId="31C47EDB" w14:textId="5A436CC0" w:rsidR="00F943C6" w:rsidRDefault="00F943C6" w:rsidP="004A46DC">
      <w:pPr>
        <w:rPr>
          <w:lang w:bidi="ar-JO"/>
        </w:rPr>
      </w:pPr>
    </w:p>
    <w:p w14:paraId="67AFEFBE" w14:textId="638D3EBD" w:rsidR="00F943C6" w:rsidRDefault="00F943C6" w:rsidP="004A46DC">
      <w:pPr>
        <w:rPr>
          <w:lang w:bidi="ar-JO"/>
        </w:rPr>
      </w:pPr>
    </w:p>
    <w:p w14:paraId="3CACB605" w14:textId="48CFC418" w:rsidR="00F943C6" w:rsidRDefault="00F943C6" w:rsidP="004A46DC">
      <w:pPr>
        <w:rPr>
          <w:lang w:bidi="ar-JO"/>
        </w:rPr>
      </w:pPr>
    </w:p>
    <w:p w14:paraId="65A2A43C" w14:textId="2B8371A2" w:rsidR="00F943C6" w:rsidRDefault="00F943C6" w:rsidP="004A46DC">
      <w:pPr>
        <w:rPr>
          <w:lang w:bidi="ar-JO"/>
        </w:rPr>
      </w:pPr>
    </w:p>
    <w:p w14:paraId="6CAB138A" w14:textId="7A197E1B" w:rsidR="00F943C6" w:rsidRDefault="00F943C6" w:rsidP="004A46DC">
      <w:pPr>
        <w:rPr>
          <w:lang w:bidi="ar-JO"/>
        </w:rPr>
      </w:pPr>
    </w:p>
    <w:p w14:paraId="3F07BE15" w14:textId="2713F13D" w:rsidR="00F943C6" w:rsidRDefault="00F943C6" w:rsidP="004A46DC">
      <w:pPr>
        <w:rPr>
          <w:lang w:bidi="ar-JO"/>
        </w:rPr>
      </w:pPr>
    </w:p>
    <w:p w14:paraId="12A4541B" w14:textId="40ECE82E" w:rsidR="00F943C6" w:rsidRPr="00C749CE" w:rsidRDefault="00F943C6" w:rsidP="00F943C6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58" w:name="_Toc116119598"/>
      <w:r>
        <w:rPr>
          <w:rFonts w:ascii="Consolas" w:hAnsi="Consolas"/>
          <w:color w:val="auto"/>
          <w:sz w:val="36"/>
          <w:szCs w:val="36"/>
        </w:rPr>
        <w:lastRenderedPageBreak/>
        <w:t>Trees</w:t>
      </w:r>
      <w:bookmarkEnd w:id="158"/>
    </w:p>
    <w:p w14:paraId="5B01B9F7" w14:textId="77777777" w:rsidR="003A25F2" w:rsidRDefault="003A25F2" w:rsidP="003A25F2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59" w:name="_Toc116119599"/>
      <w:r>
        <w:rPr>
          <w:rFonts w:ascii="Consolas" w:hAnsi="Consolas"/>
          <w:color w:val="auto"/>
          <w:sz w:val="32"/>
          <w:szCs w:val="32"/>
        </w:rPr>
        <w:t>LCA</w:t>
      </w:r>
      <w:bookmarkEnd w:id="159"/>
    </w:p>
    <w:bookmarkStart w:id="160" w:name="_MON_1726727966"/>
    <w:bookmarkEnd w:id="160"/>
    <w:p w14:paraId="6C4811E5" w14:textId="77777777" w:rsidR="003A25F2" w:rsidRDefault="003A25F2" w:rsidP="003A25F2">
      <w:r>
        <w:rPr>
          <w:lang w:bidi="ar-JO"/>
        </w:rPr>
        <w:object w:dxaOrig="9360" w:dyaOrig="10582" w14:anchorId="7608314D">
          <v:shape id="_x0000_i1092" type="#_x0000_t75" style="width:468pt;height:529.2pt" o:ole="">
            <v:imagedata r:id="rId149" o:title=""/>
          </v:shape>
          <o:OLEObject Type="Embed" ProgID="Word.OpenDocumentText.12" ShapeID="_x0000_i1092" DrawAspect="Content" ObjectID="_1726831897" r:id="rId150"/>
        </w:object>
      </w:r>
    </w:p>
    <w:p w14:paraId="23E35DE0" w14:textId="77777777" w:rsidR="003A25F2" w:rsidRDefault="003A25F2" w:rsidP="003A25F2"/>
    <w:p w14:paraId="64953290" w14:textId="77777777" w:rsidR="003A25F2" w:rsidRDefault="003A25F2" w:rsidP="003A25F2"/>
    <w:p w14:paraId="4AC1B67F" w14:textId="77777777" w:rsidR="003A25F2" w:rsidRDefault="003A25F2" w:rsidP="003A25F2"/>
    <w:p w14:paraId="04830D77" w14:textId="77777777" w:rsidR="003A25F2" w:rsidRDefault="003A25F2" w:rsidP="003A25F2"/>
    <w:bookmarkStart w:id="161" w:name="_MON_1726728095"/>
    <w:bookmarkEnd w:id="161"/>
    <w:p w14:paraId="431A812F" w14:textId="3B0FBF98" w:rsidR="00F943C6" w:rsidRDefault="003A25F2" w:rsidP="003A25F2">
      <w:r>
        <w:object w:dxaOrig="9360" w:dyaOrig="6096" w14:anchorId="33583BFA">
          <v:shape id="_x0000_i1093" type="#_x0000_t75" style="width:468pt;height:304.8pt" o:ole="">
            <v:imagedata r:id="rId151" o:title=""/>
          </v:shape>
          <o:OLEObject Type="Embed" ProgID="Word.OpenDocumentText.12" ShapeID="_x0000_i1093" DrawAspect="Content" ObjectID="_1726831898" r:id="rId152"/>
        </w:object>
      </w:r>
    </w:p>
    <w:p w14:paraId="6635FD03" w14:textId="77777777" w:rsidR="00243433" w:rsidRDefault="00243433" w:rsidP="003A25F2">
      <w:pPr>
        <w:rPr>
          <w:lang w:bidi="ar-JO"/>
        </w:rPr>
      </w:pPr>
    </w:p>
    <w:p w14:paraId="65428032" w14:textId="71E38480" w:rsidR="00F943C6" w:rsidRDefault="00243433" w:rsidP="00243433">
      <w:pPr>
        <w:pStyle w:val="Heading2"/>
        <w:jc w:val="center"/>
        <w:rPr>
          <w:lang w:bidi="ar-JO"/>
        </w:rPr>
      </w:pPr>
      <w:bookmarkStart w:id="162" w:name="_Toc116119600"/>
      <w:r w:rsidRPr="00243433">
        <w:rPr>
          <w:rFonts w:ascii="Consolas" w:hAnsi="Consolas"/>
          <w:color w:val="auto"/>
          <w:sz w:val="32"/>
          <w:szCs w:val="32"/>
        </w:rPr>
        <w:lastRenderedPageBreak/>
        <w:t>Auxiliary</w:t>
      </w:r>
      <w:r w:rsidR="00803EC5">
        <w:rPr>
          <w:rFonts w:ascii="Consolas" w:hAnsi="Consolas"/>
          <w:color w:val="auto"/>
          <w:sz w:val="32"/>
          <w:szCs w:val="32"/>
        </w:rPr>
        <w:t xml:space="preserve"> </w:t>
      </w:r>
      <w:r w:rsidRPr="00243433">
        <w:rPr>
          <w:rFonts w:ascii="Consolas" w:hAnsi="Consolas"/>
          <w:color w:val="auto"/>
          <w:sz w:val="32"/>
          <w:szCs w:val="32"/>
        </w:rPr>
        <w:t>Tree</w:t>
      </w:r>
      <w:bookmarkEnd w:id="162"/>
      <w:bookmarkStart w:id="163" w:name="_MON_1726729017"/>
      <w:bookmarkEnd w:id="163"/>
      <w:r w:rsidR="00803EC5">
        <w:rPr>
          <w:lang w:bidi="ar-JO"/>
        </w:rPr>
        <w:object w:dxaOrig="9360" w:dyaOrig="12385" w14:anchorId="23FE29B0">
          <v:shape id="_x0000_i1094" type="#_x0000_t75" style="width:468pt;height:619.2pt" o:ole="">
            <v:imagedata r:id="rId153" o:title=""/>
          </v:shape>
          <o:OLEObject Type="Embed" ProgID="Word.OpenDocumentText.12" ShapeID="_x0000_i1094" DrawAspect="Content" ObjectID="_1726831899" r:id="rId154"/>
        </w:object>
      </w:r>
    </w:p>
    <w:p w14:paraId="7FFB6E81" w14:textId="0FF6E323" w:rsidR="00803EC5" w:rsidRDefault="00803EC5" w:rsidP="00803EC5">
      <w:pPr>
        <w:pStyle w:val="Heading2"/>
        <w:jc w:val="center"/>
        <w:rPr>
          <w:lang w:bidi="ar-JO"/>
        </w:rPr>
      </w:pPr>
      <w:bookmarkStart w:id="164" w:name="_Toc116119601"/>
      <w:r>
        <w:rPr>
          <w:rFonts w:ascii="Consolas" w:hAnsi="Consolas"/>
          <w:color w:val="auto"/>
          <w:sz w:val="32"/>
          <w:szCs w:val="32"/>
        </w:rPr>
        <w:lastRenderedPageBreak/>
        <w:t>Centroid Decomposition</w:t>
      </w:r>
      <w:bookmarkEnd w:id="164"/>
      <w:bookmarkStart w:id="165" w:name="_MON_1726729131"/>
      <w:bookmarkEnd w:id="165"/>
      <w:r>
        <w:rPr>
          <w:lang w:bidi="ar-JO"/>
        </w:rPr>
        <w:object w:dxaOrig="9360" w:dyaOrig="12127" w14:anchorId="0E37711F">
          <v:shape id="_x0000_i1095" type="#_x0000_t75" style="width:468pt;height:606.6pt" o:ole="">
            <v:imagedata r:id="rId155" o:title=""/>
          </v:shape>
          <o:OLEObject Type="Embed" ProgID="Word.OpenDocumentText.12" ShapeID="_x0000_i1095" DrawAspect="Content" ObjectID="_1726831900" r:id="rId156"/>
        </w:object>
      </w:r>
    </w:p>
    <w:p w14:paraId="73EF0971" w14:textId="5AB7D28D" w:rsidR="00450D0D" w:rsidRDefault="00450D0D" w:rsidP="003D17CA"/>
    <w:p w14:paraId="2C40BA68" w14:textId="3CE4CA9C" w:rsidR="00803EC5" w:rsidRDefault="00803EC5" w:rsidP="00803EC5">
      <w:pPr>
        <w:pStyle w:val="Heading2"/>
        <w:jc w:val="center"/>
        <w:rPr>
          <w:lang w:bidi="ar-JO"/>
        </w:rPr>
      </w:pPr>
      <w:bookmarkStart w:id="166" w:name="_Toc116119602"/>
      <w:r>
        <w:rPr>
          <w:rFonts w:ascii="Consolas" w:hAnsi="Consolas"/>
          <w:color w:val="auto"/>
          <w:sz w:val="32"/>
          <w:szCs w:val="32"/>
        </w:rPr>
        <w:lastRenderedPageBreak/>
        <w:t>Sack</w:t>
      </w:r>
      <w:bookmarkEnd w:id="166"/>
      <w:bookmarkStart w:id="167" w:name="_MON_1726729271"/>
      <w:bookmarkEnd w:id="167"/>
      <w:r w:rsidR="00CC3763">
        <w:rPr>
          <w:lang w:bidi="ar-JO"/>
        </w:rPr>
        <w:object w:dxaOrig="9360" w:dyaOrig="12127" w14:anchorId="24C1720A">
          <v:shape id="_x0000_i1096" type="#_x0000_t75" style="width:468pt;height:606.6pt" o:ole="">
            <v:imagedata r:id="rId157" o:title=""/>
          </v:shape>
          <o:OLEObject Type="Embed" ProgID="Word.OpenDocumentText.12" ShapeID="_x0000_i1096" DrawAspect="Content" ObjectID="_1726831901" r:id="rId158"/>
        </w:object>
      </w:r>
    </w:p>
    <w:p w14:paraId="5915649B" w14:textId="77777777" w:rsidR="00803EC5" w:rsidRDefault="00803EC5" w:rsidP="003D17CA"/>
    <w:p w14:paraId="50CC6B91" w14:textId="5BF2120A" w:rsidR="00CC3763" w:rsidRDefault="00CC3763" w:rsidP="00CC3763">
      <w:pPr>
        <w:pStyle w:val="Heading2"/>
        <w:jc w:val="center"/>
        <w:rPr>
          <w:lang w:bidi="ar-JO"/>
        </w:rPr>
      </w:pPr>
      <w:bookmarkStart w:id="168" w:name="_Toc116119603"/>
      <w:r>
        <w:rPr>
          <w:rFonts w:ascii="Consolas" w:hAnsi="Consolas"/>
          <w:color w:val="auto"/>
          <w:sz w:val="32"/>
          <w:szCs w:val="32"/>
        </w:rPr>
        <w:lastRenderedPageBreak/>
        <w:t>Heavy Light decomposition (HLD)</w:t>
      </w:r>
      <w:bookmarkEnd w:id="168"/>
      <w:bookmarkStart w:id="169" w:name="_MON_1726729422"/>
      <w:bookmarkEnd w:id="169"/>
      <w:r w:rsidR="00FA46BF">
        <w:rPr>
          <w:lang w:bidi="ar-JO"/>
        </w:rPr>
        <w:object w:dxaOrig="9360" w:dyaOrig="12385" w14:anchorId="19D9BA4A">
          <v:shape id="_x0000_i1097" type="#_x0000_t75" style="width:468pt;height:619.2pt" o:ole="">
            <v:imagedata r:id="rId159" o:title=""/>
          </v:shape>
          <o:OLEObject Type="Embed" ProgID="Word.OpenDocumentText.12" ShapeID="_x0000_i1097" DrawAspect="Content" ObjectID="_1726831902" r:id="rId160"/>
        </w:object>
      </w:r>
    </w:p>
    <w:bookmarkStart w:id="170" w:name="_MON_1726729483"/>
    <w:bookmarkEnd w:id="170"/>
    <w:p w14:paraId="1615FEDD" w14:textId="4715E107" w:rsidR="004A46DC" w:rsidRDefault="00FA46BF" w:rsidP="003D17CA">
      <w:r>
        <w:object w:dxaOrig="9360" w:dyaOrig="7126" w14:anchorId="3E3137E2">
          <v:shape id="_x0000_i1098" type="#_x0000_t75" style="width:468pt;height:356.4pt" o:ole="">
            <v:imagedata r:id="rId161" o:title=""/>
          </v:shape>
          <o:OLEObject Type="Embed" ProgID="Word.OpenDocumentText.12" ShapeID="_x0000_i1098" DrawAspect="Content" ObjectID="_1726831903" r:id="rId162"/>
        </w:object>
      </w:r>
    </w:p>
    <w:p w14:paraId="2D66AD0D" w14:textId="57099E98" w:rsidR="00FA46BF" w:rsidRDefault="00FA46BF" w:rsidP="003D17CA"/>
    <w:p w14:paraId="0A2BF5DD" w14:textId="35F4570D" w:rsidR="0060061F" w:rsidRDefault="0060061F" w:rsidP="0060061F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71" w:name="_Toc116119604"/>
      <w:r>
        <w:rPr>
          <w:rFonts w:ascii="Consolas" w:hAnsi="Consolas"/>
          <w:color w:val="auto"/>
          <w:sz w:val="36"/>
          <w:szCs w:val="36"/>
        </w:rPr>
        <w:lastRenderedPageBreak/>
        <w:t>Flows</w:t>
      </w:r>
      <w:bookmarkEnd w:id="171"/>
    </w:p>
    <w:p w14:paraId="5383DA7A" w14:textId="733EB274" w:rsidR="0060061F" w:rsidRDefault="00D705C2" w:rsidP="0060061F">
      <w:pPr>
        <w:pStyle w:val="Heading2"/>
        <w:jc w:val="center"/>
        <w:rPr>
          <w:lang w:bidi="ar-JO"/>
        </w:rPr>
      </w:pPr>
      <w:bookmarkStart w:id="172" w:name="_Toc116119605"/>
      <w:r>
        <w:rPr>
          <w:rFonts w:ascii="Consolas" w:hAnsi="Consolas"/>
          <w:color w:val="auto"/>
          <w:sz w:val="32"/>
          <w:szCs w:val="32"/>
        </w:rPr>
        <w:t>Dinic Max Flow</w:t>
      </w:r>
      <w:bookmarkEnd w:id="172"/>
      <w:bookmarkStart w:id="173" w:name="_MON_1726730261"/>
      <w:bookmarkEnd w:id="173"/>
      <w:r w:rsidR="00600CD1">
        <w:rPr>
          <w:lang w:bidi="ar-JO"/>
        </w:rPr>
        <w:object w:dxaOrig="9360" w:dyaOrig="10066" w14:anchorId="1216A7B1">
          <v:shape id="_x0000_i1099" type="#_x0000_t75" style="width:468pt;height:503.4pt" o:ole="">
            <v:imagedata r:id="rId163" o:title=""/>
          </v:shape>
          <o:OLEObject Type="Embed" ProgID="Word.OpenDocumentText.12" ShapeID="_x0000_i1099" DrawAspect="Content" ObjectID="_1726831904" r:id="rId164"/>
        </w:object>
      </w:r>
    </w:p>
    <w:p w14:paraId="74058044" w14:textId="1C6E3FAF" w:rsidR="0060061F" w:rsidRDefault="0060061F" w:rsidP="00FA46BF">
      <w:pPr>
        <w:pStyle w:val="Heading1"/>
        <w:rPr>
          <w:rFonts w:ascii="Consolas" w:hAnsi="Consolas"/>
          <w:color w:val="auto"/>
          <w:sz w:val="36"/>
          <w:szCs w:val="36"/>
        </w:rPr>
      </w:pPr>
    </w:p>
    <w:bookmarkStart w:id="174" w:name="_MON_1726730392"/>
    <w:bookmarkEnd w:id="174"/>
    <w:p w14:paraId="4C8DD66B" w14:textId="3F289381" w:rsidR="0060061F" w:rsidRDefault="00D705C2" w:rsidP="0060061F">
      <w:r>
        <w:object w:dxaOrig="9360" w:dyaOrig="8156" w14:anchorId="6BB9612B">
          <v:shape id="_x0000_i1100" type="#_x0000_t75" style="width:468pt;height:408pt" o:ole="">
            <v:imagedata r:id="rId165" o:title=""/>
          </v:shape>
          <o:OLEObject Type="Embed" ProgID="Word.OpenDocumentText.12" ShapeID="_x0000_i1100" DrawAspect="Content" ObjectID="_1726831905" r:id="rId166"/>
        </w:object>
      </w:r>
    </w:p>
    <w:p w14:paraId="12AF836C" w14:textId="72518B9D" w:rsidR="00600CD1" w:rsidRDefault="00600CD1" w:rsidP="0060061F"/>
    <w:p w14:paraId="261E8C7D" w14:textId="5FF37E32" w:rsidR="00600CD1" w:rsidRDefault="00600CD1" w:rsidP="00600CD1">
      <w:pPr>
        <w:pStyle w:val="Heading2"/>
        <w:jc w:val="center"/>
        <w:rPr>
          <w:lang w:bidi="ar-JO"/>
        </w:rPr>
      </w:pPr>
      <w:bookmarkStart w:id="175" w:name="_Toc116119606"/>
      <w:r>
        <w:rPr>
          <w:rFonts w:ascii="Consolas" w:hAnsi="Consolas"/>
          <w:color w:val="auto"/>
          <w:sz w:val="32"/>
          <w:szCs w:val="32"/>
        </w:rPr>
        <w:lastRenderedPageBreak/>
        <w:t>Ford Fulkerson Min C</w:t>
      </w:r>
      <w:r w:rsidR="006A67FC">
        <w:rPr>
          <w:rFonts w:ascii="Consolas" w:hAnsi="Consolas"/>
          <w:color w:val="auto"/>
          <w:sz w:val="32"/>
          <w:szCs w:val="32"/>
        </w:rPr>
        <w:t>ut</w:t>
      </w:r>
      <w:bookmarkEnd w:id="175"/>
      <w:bookmarkStart w:id="176" w:name="_MON_1726730634"/>
      <w:bookmarkEnd w:id="176"/>
      <w:r>
        <w:rPr>
          <w:lang w:bidi="ar-JO"/>
        </w:rPr>
        <w:object w:dxaOrig="9360" w:dyaOrig="8758" w14:anchorId="0F2F56B8">
          <v:shape id="_x0000_i1101" type="#_x0000_t75" style="width:468pt;height:438pt" o:ole="">
            <v:imagedata r:id="rId167" o:title=""/>
          </v:shape>
          <o:OLEObject Type="Embed" ProgID="Word.OpenDocumentText.12" ShapeID="_x0000_i1101" DrawAspect="Content" ObjectID="_1726831906" r:id="rId168"/>
        </w:object>
      </w:r>
    </w:p>
    <w:bookmarkStart w:id="177" w:name="_MON_1726730671"/>
    <w:bookmarkEnd w:id="177"/>
    <w:p w14:paraId="57D3573D" w14:textId="520AD515" w:rsidR="00600CD1" w:rsidRPr="00600CD1" w:rsidRDefault="00600CD1" w:rsidP="00600CD1">
      <w:pPr>
        <w:rPr>
          <w:lang w:bidi="ar-JO"/>
        </w:rPr>
      </w:pPr>
      <w:r>
        <w:rPr>
          <w:lang w:bidi="ar-JO"/>
        </w:rPr>
        <w:object w:dxaOrig="9360" w:dyaOrig="6886" w14:anchorId="22686143">
          <v:shape id="_x0000_i1102" type="#_x0000_t75" style="width:468pt;height:344.4pt" o:ole="">
            <v:imagedata r:id="rId169" o:title=""/>
          </v:shape>
          <o:OLEObject Type="Embed" ProgID="Word.OpenDocumentText.12" ShapeID="_x0000_i1102" DrawAspect="Content" ObjectID="_1726831907" r:id="rId170"/>
        </w:object>
      </w:r>
    </w:p>
    <w:p w14:paraId="3D660DE1" w14:textId="77777777" w:rsidR="00600CD1" w:rsidRPr="0060061F" w:rsidRDefault="00600CD1" w:rsidP="0060061F"/>
    <w:p w14:paraId="15ACD48F" w14:textId="52071034" w:rsidR="00FA46BF" w:rsidRDefault="00FA46BF" w:rsidP="00FA46BF">
      <w:pPr>
        <w:pStyle w:val="Heading1"/>
        <w:rPr>
          <w:rFonts w:ascii="Consolas" w:hAnsi="Consolas"/>
          <w:color w:val="auto"/>
          <w:sz w:val="36"/>
          <w:szCs w:val="36"/>
        </w:rPr>
      </w:pPr>
      <w:bookmarkStart w:id="178" w:name="_Toc116119607"/>
      <w:r>
        <w:rPr>
          <w:rFonts w:ascii="Consolas" w:hAnsi="Consolas"/>
          <w:color w:val="auto"/>
          <w:sz w:val="36"/>
          <w:szCs w:val="36"/>
        </w:rPr>
        <w:lastRenderedPageBreak/>
        <w:t>Extras</w:t>
      </w:r>
      <w:bookmarkEnd w:id="178"/>
    </w:p>
    <w:p w14:paraId="01A9813E" w14:textId="77777777" w:rsidR="008334F9" w:rsidRDefault="008334F9" w:rsidP="008334F9">
      <w:pPr>
        <w:pStyle w:val="Heading2"/>
        <w:jc w:val="center"/>
        <w:rPr>
          <w:lang w:bidi="ar-JO"/>
        </w:rPr>
      </w:pPr>
      <w:bookmarkStart w:id="179" w:name="_Toc116119608"/>
      <w:r>
        <w:rPr>
          <w:rFonts w:ascii="Consolas" w:hAnsi="Consolas"/>
          <w:color w:val="auto"/>
          <w:sz w:val="32"/>
          <w:szCs w:val="32"/>
        </w:rPr>
        <w:t>Matrix Fast Power</w:t>
      </w:r>
      <w:bookmarkEnd w:id="179"/>
      <w:bookmarkStart w:id="180" w:name="_MON_1726729834"/>
      <w:bookmarkEnd w:id="180"/>
      <w:r>
        <w:rPr>
          <w:lang w:bidi="ar-JO"/>
        </w:rPr>
        <w:object w:dxaOrig="9360" w:dyaOrig="9551" w14:anchorId="5FA61611">
          <v:shape id="_x0000_i1103" type="#_x0000_t75" style="width:468pt;height:477.6pt" o:ole="">
            <v:imagedata r:id="rId171" o:title=""/>
          </v:shape>
          <o:OLEObject Type="Embed" ProgID="Word.OpenDocumentText.12" ShapeID="_x0000_i1103" DrawAspect="Content" ObjectID="_1726831908" r:id="rId172"/>
        </w:object>
      </w:r>
    </w:p>
    <w:p w14:paraId="375F5755" w14:textId="77777777" w:rsidR="008334F9" w:rsidRPr="008334F9" w:rsidRDefault="008334F9" w:rsidP="008334F9"/>
    <w:p w14:paraId="22632BF2" w14:textId="73BD5684" w:rsidR="00FA46BF" w:rsidRDefault="00D948F0" w:rsidP="00FA46BF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81" w:name="_Toc116119609"/>
      <w:r>
        <w:rPr>
          <w:rFonts w:ascii="Consolas" w:hAnsi="Consolas"/>
          <w:color w:val="auto"/>
          <w:sz w:val="32"/>
          <w:szCs w:val="32"/>
        </w:rPr>
        <w:lastRenderedPageBreak/>
        <w:t>Farthest 2 Points Manhattan Distance</w:t>
      </w:r>
      <w:bookmarkEnd w:id="181"/>
    </w:p>
    <w:bookmarkStart w:id="182" w:name="_MON_1726729637"/>
    <w:bookmarkEnd w:id="182"/>
    <w:p w14:paraId="27160303" w14:textId="5BC45C29" w:rsidR="00FA46BF" w:rsidRDefault="00D948F0" w:rsidP="00FA46BF">
      <w:r>
        <w:rPr>
          <w:lang w:bidi="ar-JO"/>
        </w:rPr>
        <w:object w:dxaOrig="9360" w:dyaOrig="6182" w14:anchorId="127E631C">
          <v:shape id="_x0000_i1104" type="#_x0000_t75" style="width:468pt;height:309pt" o:ole="">
            <v:imagedata r:id="rId173" o:title=""/>
          </v:shape>
          <o:OLEObject Type="Embed" ProgID="Word.OpenDocumentText.12" ShapeID="_x0000_i1104" DrawAspect="Content" ObjectID="_1726831909" r:id="rId174"/>
        </w:object>
      </w:r>
    </w:p>
    <w:p w14:paraId="50BE90C6" w14:textId="39C4ED99" w:rsidR="00FA46BF" w:rsidRDefault="00FA46BF" w:rsidP="003D17CA"/>
    <w:p w14:paraId="708595D2" w14:textId="2660B7D5" w:rsidR="00D948F0" w:rsidRDefault="00D948F0" w:rsidP="00D948F0">
      <w:pPr>
        <w:pStyle w:val="Heading2"/>
        <w:jc w:val="center"/>
        <w:rPr>
          <w:lang w:bidi="ar-JO"/>
        </w:rPr>
      </w:pPr>
      <w:bookmarkStart w:id="183" w:name="_Toc116119610"/>
      <w:r>
        <w:rPr>
          <w:rFonts w:ascii="Consolas" w:hAnsi="Consolas"/>
          <w:color w:val="auto"/>
          <w:sz w:val="32"/>
          <w:szCs w:val="32"/>
        </w:rPr>
        <w:lastRenderedPageBreak/>
        <w:t>Longest increasing Subsequance</w:t>
      </w:r>
      <w:bookmarkEnd w:id="183"/>
      <w:bookmarkStart w:id="184" w:name="_MON_1726729701"/>
      <w:bookmarkEnd w:id="184"/>
      <w:r w:rsidR="008334F9">
        <w:rPr>
          <w:lang w:bidi="ar-JO"/>
        </w:rPr>
        <w:object w:dxaOrig="9360" w:dyaOrig="6202" w14:anchorId="26359443">
          <v:shape id="_x0000_i1105" type="#_x0000_t75" style="width:468pt;height:310.2pt" o:ole="">
            <v:imagedata r:id="rId175" o:title=""/>
          </v:shape>
          <o:OLEObject Type="Embed" ProgID="Word.OpenDocumentText.12" ShapeID="_x0000_i1105" DrawAspect="Content" ObjectID="_1726831910" r:id="rId176"/>
        </w:object>
      </w:r>
    </w:p>
    <w:p w14:paraId="52DBCF1D" w14:textId="55A55EC8" w:rsidR="00FA46BF" w:rsidRDefault="00FA46BF" w:rsidP="003D17CA"/>
    <w:p w14:paraId="503A968F" w14:textId="08727B94" w:rsidR="00D948F0" w:rsidRDefault="00D948F0" w:rsidP="00D948F0"/>
    <w:p w14:paraId="6E0B5AF6" w14:textId="77777777" w:rsidR="0041303B" w:rsidRDefault="008334F9" w:rsidP="002535D7">
      <w:pPr>
        <w:pStyle w:val="Heading2"/>
        <w:jc w:val="center"/>
        <w:rPr>
          <w:rFonts w:ascii="Consolas" w:hAnsi="Consolas"/>
          <w:sz w:val="32"/>
          <w:szCs w:val="32"/>
        </w:rPr>
      </w:pPr>
      <w:bookmarkStart w:id="185" w:name="_Toc116119611"/>
      <w:r>
        <w:rPr>
          <w:rFonts w:ascii="Consolas" w:hAnsi="Consolas"/>
          <w:color w:val="auto"/>
          <w:sz w:val="32"/>
          <w:szCs w:val="32"/>
        </w:rPr>
        <w:lastRenderedPageBreak/>
        <w:t>Disjoint Sparse Table</w:t>
      </w:r>
      <w:bookmarkEnd w:id="185"/>
      <w:bookmarkStart w:id="186" w:name="_MON_1726729918"/>
      <w:bookmarkEnd w:id="186"/>
      <w:r>
        <w:rPr>
          <w:lang w:bidi="ar-JO"/>
        </w:rPr>
        <w:object w:dxaOrig="9360" w:dyaOrig="12385" w14:anchorId="119CB7E5">
          <v:shape id="_x0000_i1106" type="#_x0000_t75" style="width:468pt;height:619.2pt" o:ole="">
            <v:imagedata r:id="rId177" o:title=""/>
          </v:shape>
          <o:OLEObject Type="Embed" ProgID="Word.OpenDocumentText.12" ShapeID="_x0000_i1106" DrawAspect="Content" ObjectID="_1726831911" r:id="rId178"/>
        </w:object>
      </w:r>
      <w:r w:rsidR="00B13385" w:rsidRPr="00B13385">
        <w:rPr>
          <w:rFonts w:ascii="Consolas" w:hAnsi="Consolas"/>
          <w:sz w:val="32"/>
          <w:szCs w:val="32"/>
        </w:rPr>
        <w:t xml:space="preserve"> </w:t>
      </w:r>
    </w:p>
    <w:p w14:paraId="3387AFA5" w14:textId="3E44BCCA" w:rsidR="002535D7" w:rsidRPr="0050372C" w:rsidRDefault="00B13385" w:rsidP="0050372C">
      <w:pPr>
        <w:pStyle w:val="Heading2"/>
        <w:jc w:val="center"/>
        <w:rPr>
          <w:rFonts w:ascii="Consolas" w:hAnsi="Consolas"/>
          <w:color w:val="auto"/>
          <w:sz w:val="32"/>
          <w:szCs w:val="32"/>
        </w:rPr>
      </w:pPr>
      <w:bookmarkStart w:id="187" w:name="_Toc116119612"/>
      <w:r w:rsidRPr="0050372C">
        <w:rPr>
          <w:rFonts w:ascii="Consolas" w:hAnsi="Consolas"/>
          <w:color w:val="auto"/>
          <w:sz w:val="32"/>
          <w:szCs w:val="32"/>
        </w:rPr>
        <w:lastRenderedPageBreak/>
        <w:t>Maximum Subset Xor</w:t>
      </w:r>
      <w:bookmarkEnd w:id="187"/>
    </w:p>
    <w:bookmarkStart w:id="188" w:name="_MON_1726730999"/>
    <w:bookmarkEnd w:id="188"/>
    <w:p w14:paraId="04FAE5DE" w14:textId="7F59CFD9" w:rsidR="00B13385" w:rsidRDefault="00B13385" w:rsidP="002535D7">
      <w:pPr>
        <w:rPr>
          <w:lang w:bidi="ar-JO"/>
        </w:rPr>
      </w:pPr>
      <w:r>
        <w:rPr>
          <w:lang w:bidi="ar-JO"/>
        </w:rPr>
        <w:object w:dxaOrig="9360" w:dyaOrig="10335" w14:anchorId="5D24BE9A">
          <v:shape id="_x0000_i1107" type="#_x0000_t75" style="width:468pt;height:516.6pt" o:ole="">
            <v:imagedata r:id="rId179" o:title=""/>
          </v:shape>
          <o:OLEObject Type="Embed" ProgID="Word.OpenDocumentText.12" ShapeID="_x0000_i1107" DrawAspect="Content" ObjectID="_1726831912" r:id="rId180"/>
        </w:object>
      </w:r>
    </w:p>
    <w:p w14:paraId="08DDFEA6" w14:textId="448E182D" w:rsidR="00AC220D" w:rsidRDefault="00AC220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1A424C71" w14:textId="7C7B5993" w:rsidR="0041303B" w:rsidRDefault="0041303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3284408" w14:textId="5AC6A279" w:rsidR="0041303B" w:rsidRDefault="0041303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02031332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55AC5F" w14:textId="051E3729" w:rsidR="0041303B" w:rsidRDefault="00CC0D28">
          <w:pPr>
            <w:pStyle w:val="TOCHeading"/>
          </w:pPr>
          <w:r>
            <w:t>Table Of Contents</w:t>
          </w:r>
        </w:p>
        <w:p w14:paraId="0DD8BD88" w14:textId="5EC6D928" w:rsidR="00D84282" w:rsidRDefault="0041303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11954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et-Up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EEBB650" w14:textId="46EF50C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ode Templat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3BE05D6" w14:textId="6EF74607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Add Shortcut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BF2B65C" w14:textId="5AA2069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ublime Command lin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94ADC89" w14:textId="0DF9896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++ Data type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7FB4A04" w14:textId="4568069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RNG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E53318D" w14:textId="6C0AC51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its function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8A0CD9C" w14:textId="0976179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Input / Outpu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BFC95FE" w14:textId="18C29983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4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ebug Cod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4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412ED37" w14:textId="487715B0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5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Note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5233CCF" w14:textId="31127961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5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Math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3E0A545" w14:textId="5507C1AD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ast Power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C311A43" w14:textId="28EAF26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Extended Euclidean GCD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2C96025" w14:textId="7994FD8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ibonacci Number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27A432E" w14:textId="2D634AB3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Linear Siev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7703073" w14:textId="3FB4D54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Phi Value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5FF859F" w14:textId="482A796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nCk / nP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6B5D012" w14:textId="328E04E3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F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7FC1BED" w14:textId="29DF90DF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5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NT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5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DC847B0" w14:textId="5B8006A6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6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ata Structure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772F6B1" w14:textId="681FB23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SU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06EB048" w14:textId="067818C9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SU With Roll-Bac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16D74AD" w14:textId="37929A87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IT/ Fenwic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F21E55E" w14:textId="58F63CE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IT/ Fenwick 2D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269284B" w14:textId="7DADA1BC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Ranged BIT/Fenwic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73B9F02" w14:textId="1A8E66A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egment tree Classic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1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55000CB" w14:textId="183B9512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egment tree Compressed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93B4955" w14:textId="52913D6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egment tree Persisten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27916B2" w14:textId="778E3755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6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Tri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6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5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A689C2E" w14:textId="2CBDD7F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Ordered Se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A3C71AA" w14:textId="35439A56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7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ynamic Programming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BE1889B" w14:textId="34E2D24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onvex Hull trick Multise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6429A46" w14:textId="0C79CF55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Li Chao Tre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2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4251B91" w14:textId="0CAD9F7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onvex Hull trick Multise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E9F3CA0" w14:textId="39E9CB4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Alien Tric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DE5B3BE" w14:textId="34C45817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Knuth's Optimization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02D7656" w14:textId="5DFD0D5C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onvex Hull trick Multise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5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B2193E4" w14:textId="4071C87D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7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tring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23352B8" w14:textId="1DA67D2A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7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Hashing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7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5F91BDC" w14:textId="112D1297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KMP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0AE978B" w14:textId="7591A8D9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8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Geometry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4F89A6C" w14:textId="3A027E2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3D Geometry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3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048DC6D" w14:textId="3D3C92D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2D Geometry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63D2E78" w14:textId="7A699A9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istance Between a Point and a line segmen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42C8895" w14:textId="2CF7ECD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heck if a point is to the left or right to a lin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2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B80B7EA" w14:textId="2EDD1BB8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Plane Equation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41C422F" w14:textId="5DDFA214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8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Graph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4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3B23C510" w14:textId="74397CA3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trongly Connected Component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4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64BD54C" w14:textId="6529EBD9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8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ridges and Articulation Point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8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5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642A053" w14:textId="42B5F7E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ridges Onlin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50D5037" w14:textId="78727D6B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loyedWarshall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ACB336F" w14:textId="2E97A928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Bellman Ford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4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08100EA" w14:textId="67D7FEBE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ycle in Directed Graph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00CF7D0" w14:textId="7DD09E28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2-SA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C8BA222" w14:textId="34C8C1B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Maximum Matching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3D7B556" w14:textId="6F2C0552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Maximum Matching Slow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4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5549A92" w14:textId="1451671F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hortest Cycle Undirected Graph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5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9BAC41A" w14:textId="137B89FA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59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Tree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D021D53" w14:textId="43A3BA6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59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LCA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59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6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252BA0A4" w14:textId="0D50FE3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Auxiliary Tre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5BE82DB" w14:textId="7734D4C6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Centroid Decomposition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5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48AEC5C7" w14:textId="40D39F8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Sack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3E6424D" w14:textId="119AB6D0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3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Heavy Light decomposition (HLD)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3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38A6A19" w14:textId="75C1A1E8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604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low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4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0153119" w14:textId="20CDAC95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5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inic Max Flow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5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3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58097B20" w14:textId="0D629571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6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ord Fulkerson Min Cut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6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5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EC55BCE" w14:textId="1AE1D847" w:rsidR="00D84282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6119607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Extras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7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745FDE3A" w14:textId="1A0BC434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8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Matrix Fast Power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8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7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CDD4298" w14:textId="44F5113D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09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Farthest 2 Points Manhattan Distanc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09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8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F508DDE" w14:textId="5072C28D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10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Longest increasing Subsequanc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10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69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005F76E3" w14:textId="5D9E75E2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11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Disjoint Sparse Table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11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70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6960920B" w14:textId="710F4DB7" w:rsidR="00D84282" w:rsidRDefault="00000000">
          <w:pPr>
            <w:pStyle w:val="TOC2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6119612" w:history="1">
            <w:r w:rsidR="00D84282" w:rsidRPr="007F702C">
              <w:rPr>
                <w:rStyle w:val="Hyperlink"/>
                <w:rFonts w:ascii="Consolas" w:hAnsi="Consolas"/>
                <w:noProof/>
              </w:rPr>
              <w:t>Maximum Subset Xor</w:t>
            </w:r>
            <w:r w:rsidR="00D84282">
              <w:rPr>
                <w:noProof/>
                <w:webHidden/>
              </w:rPr>
              <w:tab/>
            </w:r>
            <w:r w:rsidR="00D84282">
              <w:rPr>
                <w:noProof/>
                <w:webHidden/>
              </w:rPr>
              <w:fldChar w:fldCharType="begin"/>
            </w:r>
            <w:r w:rsidR="00D84282">
              <w:rPr>
                <w:noProof/>
                <w:webHidden/>
              </w:rPr>
              <w:instrText xml:space="preserve"> PAGEREF _Toc116119612 \h </w:instrText>
            </w:r>
            <w:r w:rsidR="00D84282">
              <w:rPr>
                <w:noProof/>
                <w:webHidden/>
              </w:rPr>
            </w:r>
            <w:r w:rsidR="00D84282">
              <w:rPr>
                <w:noProof/>
                <w:webHidden/>
              </w:rPr>
              <w:fldChar w:fldCharType="separate"/>
            </w:r>
            <w:r w:rsidR="00D84282">
              <w:rPr>
                <w:noProof/>
                <w:webHidden/>
              </w:rPr>
              <w:t>71</w:t>
            </w:r>
            <w:r w:rsidR="00D84282">
              <w:rPr>
                <w:noProof/>
                <w:webHidden/>
              </w:rPr>
              <w:fldChar w:fldCharType="end"/>
            </w:r>
          </w:hyperlink>
        </w:p>
        <w:p w14:paraId="11C27309" w14:textId="38CF96F3" w:rsidR="0041303B" w:rsidRDefault="0041303B">
          <w:r>
            <w:rPr>
              <w:b/>
              <w:bCs/>
              <w:noProof/>
            </w:rPr>
            <w:fldChar w:fldCharType="end"/>
          </w:r>
        </w:p>
      </w:sdtContent>
    </w:sdt>
    <w:p w14:paraId="1C9AD1F4" w14:textId="77777777" w:rsidR="00204ED4" w:rsidRPr="003D17CA" w:rsidRDefault="00204ED4" w:rsidP="003D17CA"/>
    <w:sectPr w:rsidR="00204ED4" w:rsidRPr="003D17CA" w:rsidSect="00F7655F">
      <w:footerReference w:type="default" r:id="rId181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FBD6F4" w14:textId="77777777" w:rsidR="005E0CD7" w:rsidRDefault="005E0CD7" w:rsidP="00F179FD">
      <w:pPr>
        <w:spacing w:after="0" w:line="240" w:lineRule="auto"/>
      </w:pPr>
      <w:r>
        <w:separator/>
      </w:r>
    </w:p>
  </w:endnote>
  <w:endnote w:type="continuationSeparator" w:id="0">
    <w:p w14:paraId="2411EDA9" w14:textId="77777777" w:rsidR="005E0CD7" w:rsidRDefault="005E0CD7" w:rsidP="00F179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 Lt">
    <w:altName w:val="Arial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11746" w14:textId="77777777" w:rsidR="0010439B" w:rsidRDefault="001043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1305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5A974" w14:textId="77777777" w:rsidR="0010439B" w:rsidRDefault="0010439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8F3343" w14:textId="77777777" w:rsidR="0010439B" w:rsidRDefault="001043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8476D" w14:textId="77777777" w:rsidR="0010439B" w:rsidRDefault="0010439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9249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7D74C7" w14:textId="5B9D189E" w:rsidR="00592D67" w:rsidRDefault="00592D67" w:rsidP="00592D6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7F4972D" w14:textId="77777777" w:rsidR="00592D67" w:rsidRDefault="00592D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99446" w14:textId="77777777" w:rsidR="005E0CD7" w:rsidRDefault="005E0CD7" w:rsidP="00F179FD">
      <w:pPr>
        <w:spacing w:after="0" w:line="240" w:lineRule="auto"/>
      </w:pPr>
      <w:r>
        <w:separator/>
      </w:r>
    </w:p>
  </w:footnote>
  <w:footnote w:type="continuationSeparator" w:id="0">
    <w:p w14:paraId="2239721B" w14:textId="77777777" w:rsidR="005E0CD7" w:rsidRDefault="005E0CD7" w:rsidP="00F179F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B2EAB" w14:textId="77777777" w:rsidR="0010439B" w:rsidRDefault="001043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8ED7E" w14:textId="77777777" w:rsidR="0010439B" w:rsidRDefault="001043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67A51" w14:textId="77777777" w:rsidR="0010439B" w:rsidRDefault="001043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B7C28"/>
    <w:multiLevelType w:val="hybridMultilevel"/>
    <w:tmpl w:val="C1BCDCE8"/>
    <w:lvl w:ilvl="0" w:tplc="3670DFD6">
      <w:start w:val="2"/>
      <w:numFmt w:val="decimal"/>
      <w:lvlText w:val="%1."/>
      <w:lvlJc w:val="left"/>
      <w:pPr>
        <w:ind w:left="502" w:hanging="218"/>
      </w:pPr>
      <w:rPr>
        <w:rFonts w:ascii="Roboto" w:eastAsia="Roboto" w:hAnsi="Roboto" w:cs="Roboto" w:hint="default"/>
        <w:spacing w:val="0"/>
        <w:w w:val="100"/>
        <w:sz w:val="20"/>
        <w:szCs w:val="20"/>
        <w:lang w:val="en-US" w:eastAsia="en-US" w:bidi="ar-SA"/>
      </w:rPr>
    </w:lvl>
    <w:lvl w:ilvl="1" w:tplc="94309C64">
      <w:start w:val="1"/>
      <w:numFmt w:val="decimal"/>
      <w:lvlText w:val="%2."/>
      <w:lvlJc w:val="left"/>
      <w:pPr>
        <w:ind w:left="720" w:hanging="195"/>
      </w:pPr>
      <w:rPr>
        <w:rFonts w:ascii="Roboto" w:eastAsia="Roboto" w:hAnsi="Roboto" w:cs="Roboto" w:hint="default"/>
        <w:spacing w:val="-3"/>
        <w:w w:val="99"/>
        <w:sz w:val="19"/>
        <w:szCs w:val="19"/>
        <w:lang w:val="en-US" w:eastAsia="en-US" w:bidi="ar-SA"/>
      </w:rPr>
    </w:lvl>
    <w:lvl w:ilvl="2" w:tplc="2F6C8E78">
      <w:numFmt w:val="bullet"/>
      <w:lvlText w:val="•"/>
      <w:lvlJc w:val="left"/>
      <w:pPr>
        <w:ind w:left="1100" w:hanging="195"/>
      </w:pPr>
      <w:rPr>
        <w:rFonts w:hint="default"/>
        <w:lang w:val="en-US" w:eastAsia="en-US" w:bidi="ar-SA"/>
      </w:rPr>
    </w:lvl>
    <w:lvl w:ilvl="3" w:tplc="08A29760">
      <w:numFmt w:val="bullet"/>
      <w:lvlText w:val="•"/>
      <w:lvlJc w:val="left"/>
      <w:pPr>
        <w:ind w:left="2110" w:hanging="195"/>
      </w:pPr>
      <w:rPr>
        <w:rFonts w:hint="default"/>
        <w:lang w:val="en-US" w:eastAsia="en-US" w:bidi="ar-SA"/>
      </w:rPr>
    </w:lvl>
    <w:lvl w:ilvl="4" w:tplc="B784EDA2">
      <w:numFmt w:val="bullet"/>
      <w:lvlText w:val="•"/>
      <w:lvlJc w:val="left"/>
      <w:pPr>
        <w:ind w:left="3120" w:hanging="195"/>
      </w:pPr>
      <w:rPr>
        <w:rFonts w:hint="default"/>
        <w:lang w:val="en-US" w:eastAsia="en-US" w:bidi="ar-SA"/>
      </w:rPr>
    </w:lvl>
    <w:lvl w:ilvl="5" w:tplc="00449A22">
      <w:numFmt w:val="bullet"/>
      <w:lvlText w:val="•"/>
      <w:lvlJc w:val="left"/>
      <w:pPr>
        <w:ind w:left="4130" w:hanging="195"/>
      </w:pPr>
      <w:rPr>
        <w:rFonts w:hint="default"/>
        <w:lang w:val="en-US" w:eastAsia="en-US" w:bidi="ar-SA"/>
      </w:rPr>
    </w:lvl>
    <w:lvl w:ilvl="6" w:tplc="B2ACE070">
      <w:numFmt w:val="bullet"/>
      <w:lvlText w:val="•"/>
      <w:lvlJc w:val="left"/>
      <w:pPr>
        <w:ind w:left="5140" w:hanging="195"/>
      </w:pPr>
      <w:rPr>
        <w:rFonts w:hint="default"/>
        <w:lang w:val="en-US" w:eastAsia="en-US" w:bidi="ar-SA"/>
      </w:rPr>
    </w:lvl>
    <w:lvl w:ilvl="7" w:tplc="CD56FC42">
      <w:numFmt w:val="bullet"/>
      <w:lvlText w:val="•"/>
      <w:lvlJc w:val="left"/>
      <w:pPr>
        <w:ind w:left="6150" w:hanging="195"/>
      </w:pPr>
      <w:rPr>
        <w:rFonts w:hint="default"/>
        <w:lang w:val="en-US" w:eastAsia="en-US" w:bidi="ar-SA"/>
      </w:rPr>
    </w:lvl>
    <w:lvl w:ilvl="8" w:tplc="07A0C2E4">
      <w:numFmt w:val="bullet"/>
      <w:lvlText w:val="•"/>
      <w:lvlJc w:val="left"/>
      <w:pPr>
        <w:ind w:left="7160" w:hanging="195"/>
      </w:pPr>
      <w:rPr>
        <w:rFonts w:hint="default"/>
        <w:lang w:val="en-US" w:eastAsia="en-US" w:bidi="ar-SA"/>
      </w:rPr>
    </w:lvl>
  </w:abstractNum>
  <w:num w:numId="1" w16cid:durableId="16934562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rEwNzY2MzMzMrRQ0lEKTi0uzszPAykwrQUAUq+OxSwAAAA="/>
  </w:docVars>
  <w:rsids>
    <w:rsidRoot w:val="00792303"/>
    <w:rsid w:val="00050303"/>
    <w:rsid w:val="00070A59"/>
    <w:rsid w:val="000C7C39"/>
    <w:rsid w:val="0010439B"/>
    <w:rsid w:val="00117FA6"/>
    <w:rsid w:val="00123DD8"/>
    <w:rsid w:val="0014184C"/>
    <w:rsid w:val="00192661"/>
    <w:rsid w:val="001C6238"/>
    <w:rsid w:val="00204ED4"/>
    <w:rsid w:val="00226CC5"/>
    <w:rsid w:val="00243433"/>
    <w:rsid w:val="002436AA"/>
    <w:rsid w:val="0024789E"/>
    <w:rsid w:val="002533CE"/>
    <w:rsid w:val="002535D7"/>
    <w:rsid w:val="00260408"/>
    <w:rsid w:val="0027602D"/>
    <w:rsid w:val="002809C2"/>
    <w:rsid w:val="002A742E"/>
    <w:rsid w:val="00320E6B"/>
    <w:rsid w:val="00332E80"/>
    <w:rsid w:val="00352144"/>
    <w:rsid w:val="003521FF"/>
    <w:rsid w:val="00360044"/>
    <w:rsid w:val="00374889"/>
    <w:rsid w:val="00393AE9"/>
    <w:rsid w:val="003A0AFB"/>
    <w:rsid w:val="003A25F2"/>
    <w:rsid w:val="003B149E"/>
    <w:rsid w:val="003C4AC1"/>
    <w:rsid w:val="003D17CA"/>
    <w:rsid w:val="003E3EE6"/>
    <w:rsid w:val="003F21E2"/>
    <w:rsid w:val="0041303B"/>
    <w:rsid w:val="00433164"/>
    <w:rsid w:val="004500EC"/>
    <w:rsid w:val="00450D0D"/>
    <w:rsid w:val="00481B9E"/>
    <w:rsid w:val="00482110"/>
    <w:rsid w:val="004A2B68"/>
    <w:rsid w:val="004A46DC"/>
    <w:rsid w:val="004D1115"/>
    <w:rsid w:val="0050372C"/>
    <w:rsid w:val="00527960"/>
    <w:rsid w:val="00576002"/>
    <w:rsid w:val="00580AF2"/>
    <w:rsid w:val="00591F12"/>
    <w:rsid w:val="00592D67"/>
    <w:rsid w:val="005C796B"/>
    <w:rsid w:val="005D34FF"/>
    <w:rsid w:val="005E0CD7"/>
    <w:rsid w:val="0060061F"/>
    <w:rsid w:val="00600CD1"/>
    <w:rsid w:val="00635400"/>
    <w:rsid w:val="006470BC"/>
    <w:rsid w:val="0065677F"/>
    <w:rsid w:val="00697F34"/>
    <w:rsid w:val="006A67FC"/>
    <w:rsid w:val="006A783E"/>
    <w:rsid w:val="006D0B3C"/>
    <w:rsid w:val="006D5F3E"/>
    <w:rsid w:val="006E5A7D"/>
    <w:rsid w:val="006F3690"/>
    <w:rsid w:val="00731B7D"/>
    <w:rsid w:val="007772F7"/>
    <w:rsid w:val="00792303"/>
    <w:rsid w:val="007B72F8"/>
    <w:rsid w:val="007C69CE"/>
    <w:rsid w:val="00803EC5"/>
    <w:rsid w:val="00824E2A"/>
    <w:rsid w:val="00832D74"/>
    <w:rsid w:val="008334F9"/>
    <w:rsid w:val="008379EE"/>
    <w:rsid w:val="0086788E"/>
    <w:rsid w:val="00882FED"/>
    <w:rsid w:val="0088341B"/>
    <w:rsid w:val="008A03A9"/>
    <w:rsid w:val="008A492D"/>
    <w:rsid w:val="008B7206"/>
    <w:rsid w:val="00912B18"/>
    <w:rsid w:val="00913AED"/>
    <w:rsid w:val="009200C0"/>
    <w:rsid w:val="009320E3"/>
    <w:rsid w:val="00953D3A"/>
    <w:rsid w:val="009811E3"/>
    <w:rsid w:val="009C6E08"/>
    <w:rsid w:val="009F31B6"/>
    <w:rsid w:val="00A43D93"/>
    <w:rsid w:val="00A4759B"/>
    <w:rsid w:val="00A646B5"/>
    <w:rsid w:val="00A97DF2"/>
    <w:rsid w:val="00AA0F54"/>
    <w:rsid w:val="00AC220D"/>
    <w:rsid w:val="00AC45B7"/>
    <w:rsid w:val="00AE6C79"/>
    <w:rsid w:val="00AF3A27"/>
    <w:rsid w:val="00B07AAE"/>
    <w:rsid w:val="00B13385"/>
    <w:rsid w:val="00B27336"/>
    <w:rsid w:val="00B473B2"/>
    <w:rsid w:val="00B61873"/>
    <w:rsid w:val="00B7040B"/>
    <w:rsid w:val="00B72133"/>
    <w:rsid w:val="00BA2743"/>
    <w:rsid w:val="00BB3005"/>
    <w:rsid w:val="00BC0D55"/>
    <w:rsid w:val="00BC51A1"/>
    <w:rsid w:val="00BD21B3"/>
    <w:rsid w:val="00BD7049"/>
    <w:rsid w:val="00C12F70"/>
    <w:rsid w:val="00C35756"/>
    <w:rsid w:val="00C36678"/>
    <w:rsid w:val="00C749CE"/>
    <w:rsid w:val="00C90066"/>
    <w:rsid w:val="00CB4CBA"/>
    <w:rsid w:val="00CC0D28"/>
    <w:rsid w:val="00CC3763"/>
    <w:rsid w:val="00CD0FBE"/>
    <w:rsid w:val="00D04C34"/>
    <w:rsid w:val="00D22B2E"/>
    <w:rsid w:val="00D24243"/>
    <w:rsid w:val="00D457A0"/>
    <w:rsid w:val="00D705C2"/>
    <w:rsid w:val="00D75CD8"/>
    <w:rsid w:val="00D84282"/>
    <w:rsid w:val="00D851D4"/>
    <w:rsid w:val="00D948F0"/>
    <w:rsid w:val="00DD1528"/>
    <w:rsid w:val="00DF25FA"/>
    <w:rsid w:val="00DF66AC"/>
    <w:rsid w:val="00E1626A"/>
    <w:rsid w:val="00E43963"/>
    <w:rsid w:val="00E45211"/>
    <w:rsid w:val="00E904E8"/>
    <w:rsid w:val="00EB119D"/>
    <w:rsid w:val="00F00BB8"/>
    <w:rsid w:val="00F01729"/>
    <w:rsid w:val="00F179FD"/>
    <w:rsid w:val="00F215A5"/>
    <w:rsid w:val="00F220FA"/>
    <w:rsid w:val="00F25EBE"/>
    <w:rsid w:val="00F3031F"/>
    <w:rsid w:val="00F7655F"/>
    <w:rsid w:val="00F82AB7"/>
    <w:rsid w:val="00F85AE3"/>
    <w:rsid w:val="00F943C6"/>
    <w:rsid w:val="00F9630C"/>
    <w:rsid w:val="00FA46BF"/>
    <w:rsid w:val="00FA7733"/>
    <w:rsid w:val="00FD4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15C92C"/>
  <w15:chartTrackingRefBased/>
  <w15:docId w15:val="{5A639EEA-B17E-4220-9792-D15893E33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408"/>
  </w:style>
  <w:style w:type="paragraph" w:styleId="Heading1">
    <w:name w:val="heading 1"/>
    <w:basedOn w:val="Normal"/>
    <w:next w:val="Normal"/>
    <w:link w:val="Heading1Char"/>
    <w:uiPriority w:val="9"/>
    <w:qFormat/>
    <w:rsid w:val="006D5F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0F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F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9FD"/>
  </w:style>
  <w:style w:type="paragraph" w:styleId="Footer">
    <w:name w:val="footer"/>
    <w:basedOn w:val="Normal"/>
    <w:link w:val="FooterChar"/>
    <w:uiPriority w:val="99"/>
    <w:unhideWhenUsed/>
    <w:rsid w:val="00F179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9FD"/>
  </w:style>
  <w:style w:type="paragraph" w:styleId="TOCHeading">
    <w:name w:val="TOC Heading"/>
    <w:basedOn w:val="Heading1"/>
    <w:next w:val="Normal"/>
    <w:uiPriority w:val="39"/>
    <w:unhideWhenUsed/>
    <w:qFormat/>
    <w:rsid w:val="00E45211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45211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E4521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A0F5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9C6E08"/>
    <w:pPr>
      <w:spacing w:after="100"/>
      <w:ind w:left="22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C6E08"/>
    <w:pPr>
      <w:spacing w:after="100"/>
      <w:ind w:left="440"/>
    </w:pPr>
    <w:rPr>
      <w:rFonts w:eastAsiaTheme="minorEastAsia" w:cs="Times New Roman"/>
    </w:rPr>
  </w:style>
  <w:style w:type="paragraph" w:styleId="Title">
    <w:name w:val="Title"/>
    <w:basedOn w:val="Normal"/>
    <w:link w:val="TitleChar"/>
    <w:uiPriority w:val="10"/>
    <w:qFormat/>
    <w:rsid w:val="00912B18"/>
    <w:pPr>
      <w:widowControl w:val="0"/>
      <w:autoSpaceDE w:val="0"/>
      <w:autoSpaceDN w:val="0"/>
      <w:spacing w:before="123" w:after="0" w:line="240" w:lineRule="auto"/>
      <w:ind w:left="119"/>
    </w:pPr>
    <w:rPr>
      <w:rFonts w:ascii="Roboto Lt" w:eastAsia="Roboto Lt" w:hAnsi="Roboto Lt" w:cs="Roboto Lt"/>
      <w:sz w:val="41"/>
      <w:szCs w:val="41"/>
    </w:rPr>
  </w:style>
  <w:style w:type="character" w:customStyle="1" w:styleId="TitleChar">
    <w:name w:val="Title Char"/>
    <w:basedOn w:val="DefaultParagraphFont"/>
    <w:link w:val="Title"/>
    <w:uiPriority w:val="10"/>
    <w:rsid w:val="00912B18"/>
    <w:rPr>
      <w:rFonts w:ascii="Roboto Lt" w:eastAsia="Roboto Lt" w:hAnsi="Roboto Lt" w:cs="Roboto Lt"/>
      <w:sz w:val="41"/>
      <w:szCs w:val="41"/>
    </w:rPr>
  </w:style>
  <w:style w:type="paragraph" w:styleId="BodyText">
    <w:name w:val="Body Text"/>
    <w:basedOn w:val="Normal"/>
    <w:link w:val="BodyTextChar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912B18"/>
    <w:rPr>
      <w:rFonts w:ascii="Roboto" w:eastAsia="Roboto" w:hAnsi="Roboto" w:cs="Roboto"/>
      <w:sz w:val="20"/>
      <w:szCs w:val="20"/>
    </w:rPr>
  </w:style>
  <w:style w:type="paragraph" w:styleId="ListParagraph">
    <w:name w:val="List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  <w:ind w:left="720" w:hanging="196"/>
    </w:pPr>
    <w:rPr>
      <w:rFonts w:ascii="Roboto" w:eastAsia="Roboto" w:hAnsi="Roboto" w:cs="Roboto"/>
    </w:rPr>
  </w:style>
  <w:style w:type="paragraph" w:customStyle="1" w:styleId="TableParagraph">
    <w:name w:val="Table Paragraph"/>
    <w:basedOn w:val="Normal"/>
    <w:uiPriority w:val="1"/>
    <w:qFormat/>
    <w:rsid w:val="00912B18"/>
    <w:pPr>
      <w:widowControl w:val="0"/>
      <w:autoSpaceDE w:val="0"/>
      <w:autoSpaceDN w:val="0"/>
      <w:spacing w:after="0" w:line="240" w:lineRule="auto"/>
    </w:pPr>
    <w:rPr>
      <w:rFonts w:ascii="Roboto" w:eastAsia="Roboto" w:hAnsi="Roboto" w:cs="Robo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117" Type="http://schemas.openxmlformats.org/officeDocument/2006/relationships/image" Target="media/image53.emf"/><Relationship Id="rId21" Type="http://schemas.openxmlformats.org/officeDocument/2006/relationships/image" Target="media/image8.emf"/><Relationship Id="rId42" Type="http://schemas.openxmlformats.org/officeDocument/2006/relationships/oleObject" Target="embeddings/oleObject17.bin"/><Relationship Id="rId47" Type="http://schemas.openxmlformats.org/officeDocument/2006/relationships/image" Target="media/image21.emf"/><Relationship Id="rId63" Type="http://schemas.openxmlformats.org/officeDocument/2006/relationships/image" Target="media/image29.emf"/><Relationship Id="rId68" Type="http://schemas.openxmlformats.org/officeDocument/2006/relationships/oleObject" Target="embeddings/oleObject30.bin"/><Relationship Id="rId84" Type="http://schemas.openxmlformats.org/officeDocument/2006/relationships/oleObject" Target="embeddings/oleObject38.bin"/><Relationship Id="rId89" Type="http://schemas.openxmlformats.org/officeDocument/2006/relationships/header" Target="header1.xml"/><Relationship Id="rId112" Type="http://schemas.openxmlformats.org/officeDocument/2006/relationships/oleObject" Target="embeddings/oleObject49.bin"/><Relationship Id="rId133" Type="http://schemas.openxmlformats.org/officeDocument/2006/relationships/image" Target="media/image61.emf"/><Relationship Id="rId138" Type="http://schemas.openxmlformats.org/officeDocument/2006/relationships/oleObject" Target="embeddings/oleObject62.bin"/><Relationship Id="rId154" Type="http://schemas.openxmlformats.org/officeDocument/2006/relationships/oleObject" Target="embeddings/oleObject70.bin"/><Relationship Id="rId159" Type="http://schemas.openxmlformats.org/officeDocument/2006/relationships/image" Target="media/image74.emf"/><Relationship Id="rId175" Type="http://schemas.openxmlformats.org/officeDocument/2006/relationships/image" Target="media/image82.emf"/><Relationship Id="rId170" Type="http://schemas.openxmlformats.org/officeDocument/2006/relationships/oleObject" Target="embeddings/oleObject78.bin"/><Relationship Id="rId16" Type="http://schemas.openxmlformats.org/officeDocument/2006/relationships/oleObject" Target="embeddings/oleObject4.bin"/><Relationship Id="rId107" Type="http://schemas.openxmlformats.org/officeDocument/2006/relationships/image" Target="media/image48.e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emf"/><Relationship Id="rId53" Type="http://schemas.openxmlformats.org/officeDocument/2006/relationships/image" Target="media/image24.emf"/><Relationship Id="rId58" Type="http://schemas.openxmlformats.org/officeDocument/2006/relationships/oleObject" Target="embeddings/oleObject25.bin"/><Relationship Id="rId74" Type="http://schemas.openxmlformats.org/officeDocument/2006/relationships/oleObject" Target="embeddings/oleObject33.bin"/><Relationship Id="rId79" Type="http://schemas.openxmlformats.org/officeDocument/2006/relationships/image" Target="media/image37.emf"/><Relationship Id="rId102" Type="http://schemas.openxmlformats.org/officeDocument/2006/relationships/oleObject" Target="embeddings/oleObject44.bin"/><Relationship Id="rId123" Type="http://schemas.openxmlformats.org/officeDocument/2006/relationships/image" Target="media/image56.emf"/><Relationship Id="rId128" Type="http://schemas.openxmlformats.org/officeDocument/2006/relationships/oleObject" Target="embeddings/oleObject57.bin"/><Relationship Id="rId144" Type="http://schemas.openxmlformats.org/officeDocument/2006/relationships/oleObject" Target="embeddings/oleObject65.bin"/><Relationship Id="rId149" Type="http://schemas.openxmlformats.org/officeDocument/2006/relationships/image" Target="media/image69.emf"/><Relationship Id="rId5" Type="http://schemas.openxmlformats.org/officeDocument/2006/relationships/webSettings" Target="webSettings.xml"/><Relationship Id="rId90" Type="http://schemas.openxmlformats.org/officeDocument/2006/relationships/header" Target="header2.xml"/><Relationship Id="rId95" Type="http://schemas.openxmlformats.org/officeDocument/2006/relationships/image" Target="media/image42.emf"/><Relationship Id="rId160" Type="http://schemas.openxmlformats.org/officeDocument/2006/relationships/oleObject" Target="embeddings/oleObject73.bin"/><Relationship Id="rId165" Type="http://schemas.openxmlformats.org/officeDocument/2006/relationships/image" Target="media/image77.emf"/><Relationship Id="rId181" Type="http://schemas.openxmlformats.org/officeDocument/2006/relationships/footer" Target="footer4.xml"/><Relationship Id="rId22" Type="http://schemas.openxmlformats.org/officeDocument/2006/relationships/oleObject" Target="embeddings/oleObject7.bin"/><Relationship Id="rId27" Type="http://schemas.openxmlformats.org/officeDocument/2006/relationships/image" Target="media/image11.emf"/><Relationship Id="rId43" Type="http://schemas.openxmlformats.org/officeDocument/2006/relationships/image" Target="media/image19.emf"/><Relationship Id="rId48" Type="http://schemas.openxmlformats.org/officeDocument/2006/relationships/oleObject" Target="embeddings/oleObject20.bin"/><Relationship Id="rId64" Type="http://schemas.openxmlformats.org/officeDocument/2006/relationships/oleObject" Target="embeddings/oleObject28.bin"/><Relationship Id="rId69" Type="http://schemas.openxmlformats.org/officeDocument/2006/relationships/image" Target="media/image32.emf"/><Relationship Id="rId113" Type="http://schemas.openxmlformats.org/officeDocument/2006/relationships/image" Target="media/image51.emf"/><Relationship Id="rId118" Type="http://schemas.openxmlformats.org/officeDocument/2006/relationships/oleObject" Target="embeddings/oleObject52.bin"/><Relationship Id="rId134" Type="http://schemas.openxmlformats.org/officeDocument/2006/relationships/oleObject" Target="embeddings/oleObject60.bin"/><Relationship Id="rId139" Type="http://schemas.openxmlformats.org/officeDocument/2006/relationships/image" Target="media/image64.emf"/><Relationship Id="rId80" Type="http://schemas.openxmlformats.org/officeDocument/2006/relationships/oleObject" Target="embeddings/oleObject36.bin"/><Relationship Id="rId85" Type="http://schemas.openxmlformats.org/officeDocument/2006/relationships/image" Target="media/image40.emf"/><Relationship Id="rId150" Type="http://schemas.openxmlformats.org/officeDocument/2006/relationships/oleObject" Target="embeddings/oleObject68.bin"/><Relationship Id="rId155" Type="http://schemas.openxmlformats.org/officeDocument/2006/relationships/image" Target="media/image72.emf"/><Relationship Id="rId171" Type="http://schemas.openxmlformats.org/officeDocument/2006/relationships/image" Target="media/image80.emf"/><Relationship Id="rId176" Type="http://schemas.openxmlformats.org/officeDocument/2006/relationships/oleObject" Target="embeddings/oleObject81.bin"/><Relationship Id="rId12" Type="http://schemas.openxmlformats.org/officeDocument/2006/relationships/image" Target="media/image3.emf"/><Relationship Id="rId17" Type="http://schemas.openxmlformats.org/officeDocument/2006/relationships/image" Target="media/image6.emf"/><Relationship Id="rId33" Type="http://schemas.openxmlformats.org/officeDocument/2006/relationships/image" Target="media/image14.emf"/><Relationship Id="rId38" Type="http://schemas.openxmlformats.org/officeDocument/2006/relationships/oleObject" Target="embeddings/oleObject15.bin"/><Relationship Id="rId59" Type="http://schemas.openxmlformats.org/officeDocument/2006/relationships/image" Target="media/image27.emf"/><Relationship Id="rId103" Type="http://schemas.openxmlformats.org/officeDocument/2006/relationships/image" Target="media/image46.emf"/><Relationship Id="rId108" Type="http://schemas.openxmlformats.org/officeDocument/2006/relationships/oleObject" Target="embeddings/oleObject47.bin"/><Relationship Id="rId124" Type="http://schemas.openxmlformats.org/officeDocument/2006/relationships/oleObject" Target="embeddings/oleObject55.bin"/><Relationship Id="rId129" Type="http://schemas.openxmlformats.org/officeDocument/2006/relationships/image" Target="media/image59.emf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1.bin"/><Relationship Id="rId75" Type="http://schemas.openxmlformats.org/officeDocument/2006/relationships/image" Target="media/image35.emf"/><Relationship Id="rId91" Type="http://schemas.openxmlformats.org/officeDocument/2006/relationships/footer" Target="footer1.xml"/><Relationship Id="rId96" Type="http://schemas.openxmlformats.org/officeDocument/2006/relationships/oleObject" Target="embeddings/oleObject41.bin"/><Relationship Id="rId140" Type="http://schemas.openxmlformats.org/officeDocument/2006/relationships/oleObject" Target="embeddings/oleObject63.bin"/><Relationship Id="rId145" Type="http://schemas.openxmlformats.org/officeDocument/2006/relationships/image" Target="media/image67.emf"/><Relationship Id="rId161" Type="http://schemas.openxmlformats.org/officeDocument/2006/relationships/image" Target="media/image75.emf"/><Relationship Id="rId166" Type="http://schemas.openxmlformats.org/officeDocument/2006/relationships/oleObject" Target="embeddings/oleObject76.bin"/><Relationship Id="rId18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e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emf"/><Relationship Id="rId114" Type="http://schemas.openxmlformats.org/officeDocument/2006/relationships/oleObject" Target="embeddings/oleObject50.bin"/><Relationship Id="rId119" Type="http://schemas.openxmlformats.org/officeDocument/2006/relationships/image" Target="media/image54.emf"/><Relationship Id="rId44" Type="http://schemas.openxmlformats.org/officeDocument/2006/relationships/oleObject" Target="embeddings/oleObject18.bin"/><Relationship Id="rId60" Type="http://schemas.openxmlformats.org/officeDocument/2006/relationships/oleObject" Target="embeddings/oleObject26.bin"/><Relationship Id="rId65" Type="http://schemas.openxmlformats.org/officeDocument/2006/relationships/image" Target="media/image30.emf"/><Relationship Id="rId81" Type="http://schemas.openxmlformats.org/officeDocument/2006/relationships/image" Target="media/image38.emf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58.bin"/><Relationship Id="rId135" Type="http://schemas.openxmlformats.org/officeDocument/2006/relationships/image" Target="media/image62.emf"/><Relationship Id="rId151" Type="http://schemas.openxmlformats.org/officeDocument/2006/relationships/image" Target="media/image70.emf"/><Relationship Id="rId156" Type="http://schemas.openxmlformats.org/officeDocument/2006/relationships/oleObject" Target="embeddings/oleObject71.bin"/><Relationship Id="rId177" Type="http://schemas.openxmlformats.org/officeDocument/2006/relationships/image" Target="media/image83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72" Type="http://schemas.openxmlformats.org/officeDocument/2006/relationships/oleObject" Target="embeddings/oleObject79.bin"/><Relationship Id="rId180" Type="http://schemas.openxmlformats.org/officeDocument/2006/relationships/oleObject" Target="embeddings/oleObject83.bin"/><Relationship Id="rId13" Type="http://schemas.openxmlformats.org/officeDocument/2006/relationships/oleObject" Target="embeddings/oleObject3.bin"/><Relationship Id="rId18" Type="http://schemas.openxmlformats.org/officeDocument/2006/relationships/oleObject" Target="embeddings/oleObject5.bin"/><Relationship Id="rId39" Type="http://schemas.openxmlformats.org/officeDocument/2006/relationships/image" Target="media/image17.emf"/><Relationship Id="rId109" Type="http://schemas.openxmlformats.org/officeDocument/2006/relationships/image" Target="media/image49.e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emf"/><Relationship Id="rId76" Type="http://schemas.openxmlformats.org/officeDocument/2006/relationships/oleObject" Target="embeddings/oleObject34.bin"/><Relationship Id="rId97" Type="http://schemas.openxmlformats.org/officeDocument/2006/relationships/image" Target="media/image43.emf"/><Relationship Id="rId104" Type="http://schemas.openxmlformats.org/officeDocument/2006/relationships/oleObject" Target="embeddings/oleObject45.bin"/><Relationship Id="rId120" Type="http://schemas.openxmlformats.org/officeDocument/2006/relationships/oleObject" Target="embeddings/oleObject53.bin"/><Relationship Id="rId125" Type="http://schemas.openxmlformats.org/officeDocument/2006/relationships/image" Target="media/image57.emf"/><Relationship Id="rId141" Type="http://schemas.openxmlformats.org/officeDocument/2006/relationships/image" Target="media/image65.emf"/><Relationship Id="rId146" Type="http://schemas.openxmlformats.org/officeDocument/2006/relationships/oleObject" Target="embeddings/oleObject66.bin"/><Relationship Id="rId167" Type="http://schemas.openxmlformats.org/officeDocument/2006/relationships/image" Target="media/image78.emf"/><Relationship Id="rId7" Type="http://schemas.openxmlformats.org/officeDocument/2006/relationships/endnotes" Target="endnotes.xml"/><Relationship Id="rId71" Type="http://schemas.openxmlformats.org/officeDocument/2006/relationships/image" Target="media/image33.emf"/><Relationship Id="rId92" Type="http://schemas.openxmlformats.org/officeDocument/2006/relationships/footer" Target="footer2.xml"/><Relationship Id="rId162" Type="http://schemas.openxmlformats.org/officeDocument/2006/relationships/oleObject" Target="embeddings/oleObject74.bin"/><Relationship Id="rId183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image" Target="media/image12.emf"/><Relationship Id="rId24" Type="http://schemas.openxmlformats.org/officeDocument/2006/relationships/oleObject" Target="embeddings/oleObject8.bin"/><Relationship Id="rId40" Type="http://schemas.openxmlformats.org/officeDocument/2006/relationships/oleObject" Target="embeddings/oleObject16.bin"/><Relationship Id="rId45" Type="http://schemas.openxmlformats.org/officeDocument/2006/relationships/image" Target="media/image20.emf"/><Relationship Id="rId66" Type="http://schemas.openxmlformats.org/officeDocument/2006/relationships/oleObject" Target="embeddings/oleObject29.bin"/><Relationship Id="rId87" Type="http://schemas.openxmlformats.org/officeDocument/2006/relationships/image" Target="media/image41.emf"/><Relationship Id="rId110" Type="http://schemas.openxmlformats.org/officeDocument/2006/relationships/oleObject" Target="embeddings/oleObject48.bin"/><Relationship Id="rId115" Type="http://schemas.openxmlformats.org/officeDocument/2006/relationships/image" Target="media/image52.emf"/><Relationship Id="rId131" Type="http://schemas.openxmlformats.org/officeDocument/2006/relationships/image" Target="media/image60.emf"/><Relationship Id="rId136" Type="http://schemas.openxmlformats.org/officeDocument/2006/relationships/oleObject" Target="embeddings/oleObject61.bin"/><Relationship Id="rId157" Type="http://schemas.openxmlformats.org/officeDocument/2006/relationships/image" Target="media/image73.emf"/><Relationship Id="rId178" Type="http://schemas.openxmlformats.org/officeDocument/2006/relationships/oleObject" Target="embeddings/oleObject82.bin"/><Relationship Id="rId61" Type="http://schemas.openxmlformats.org/officeDocument/2006/relationships/image" Target="media/image28.emf"/><Relationship Id="rId82" Type="http://schemas.openxmlformats.org/officeDocument/2006/relationships/oleObject" Target="embeddings/oleObject37.bin"/><Relationship Id="rId152" Type="http://schemas.openxmlformats.org/officeDocument/2006/relationships/oleObject" Target="embeddings/oleObject69.bin"/><Relationship Id="rId173" Type="http://schemas.openxmlformats.org/officeDocument/2006/relationships/image" Target="media/image81.emf"/><Relationship Id="rId19" Type="http://schemas.openxmlformats.org/officeDocument/2006/relationships/image" Target="media/image7.emf"/><Relationship Id="rId14" Type="http://schemas.openxmlformats.org/officeDocument/2006/relationships/image" Target="media/image4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e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emf"/><Relationship Id="rId100" Type="http://schemas.openxmlformats.org/officeDocument/2006/relationships/oleObject" Target="embeddings/oleObject43.bin"/><Relationship Id="rId105" Type="http://schemas.openxmlformats.org/officeDocument/2006/relationships/image" Target="media/image47.emf"/><Relationship Id="rId126" Type="http://schemas.openxmlformats.org/officeDocument/2006/relationships/oleObject" Target="embeddings/oleObject56.bin"/><Relationship Id="rId147" Type="http://schemas.openxmlformats.org/officeDocument/2006/relationships/image" Target="media/image68.emf"/><Relationship Id="rId168" Type="http://schemas.openxmlformats.org/officeDocument/2006/relationships/oleObject" Target="embeddings/oleObject77.bin"/><Relationship Id="rId8" Type="http://schemas.openxmlformats.org/officeDocument/2006/relationships/image" Target="media/image1.emf"/><Relationship Id="rId51" Type="http://schemas.openxmlformats.org/officeDocument/2006/relationships/image" Target="media/image23.emf"/><Relationship Id="rId72" Type="http://schemas.openxmlformats.org/officeDocument/2006/relationships/oleObject" Target="embeddings/oleObject32.bin"/><Relationship Id="rId93" Type="http://schemas.openxmlformats.org/officeDocument/2006/relationships/header" Target="header3.xml"/><Relationship Id="rId98" Type="http://schemas.openxmlformats.org/officeDocument/2006/relationships/oleObject" Target="embeddings/oleObject42.bin"/><Relationship Id="rId121" Type="http://schemas.openxmlformats.org/officeDocument/2006/relationships/image" Target="media/image55.emf"/><Relationship Id="rId142" Type="http://schemas.openxmlformats.org/officeDocument/2006/relationships/oleObject" Target="embeddings/oleObject64.bin"/><Relationship Id="rId163" Type="http://schemas.openxmlformats.org/officeDocument/2006/relationships/image" Target="media/image76.emf"/><Relationship Id="rId3" Type="http://schemas.openxmlformats.org/officeDocument/2006/relationships/styles" Target="styles.xml"/><Relationship Id="rId25" Type="http://schemas.openxmlformats.org/officeDocument/2006/relationships/image" Target="media/image10.emf"/><Relationship Id="rId46" Type="http://schemas.openxmlformats.org/officeDocument/2006/relationships/oleObject" Target="embeddings/oleObject19.bin"/><Relationship Id="rId67" Type="http://schemas.openxmlformats.org/officeDocument/2006/relationships/image" Target="media/image31.emf"/><Relationship Id="rId116" Type="http://schemas.openxmlformats.org/officeDocument/2006/relationships/oleObject" Target="embeddings/oleObject51.bin"/><Relationship Id="rId137" Type="http://schemas.openxmlformats.org/officeDocument/2006/relationships/image" Target="media/image63.emf"/><Relationship Id="rId158" Type="http://schemas.openxmlformats.org/officeDocument/2006/relationships/oleObject" Target="embeddings/oleObject72.bin"/><Relationship Id="rId20" Type="http://schemas.openxmlformats.org/officeDocument/2006/relationships/oleObject" Target="embeddings/oleObject6.bin"/><Relationship Id="rId41" Type="http://schemas.openxmlformats.org/officeDocument/2006/relationships/image" Target="media/image18.e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emf"/><Relationship Id="rId88" Type="http://schemas.openxmlformats.org/officeDocument/2006/relationships/oleObject" Target="embeddings/oleObject40.bin"/><Relationship Id="rId111" Type="http://schemas.openxmlformats.org/officeDocument/2006/relationships/image" Target="media/image50.emf"/><Relationship Id="rId132" Type="http://schemas.openxmlformats.org/officeDocument/2006/relationships/oleObject" Target="embeddings/oleObject59.bin"/><Relationship Id="rId153" Type="http://schemas.openxmlformats.org/officeDocument/2006/relationships/image" Target="media/image71.emf"/><Relationship Id="rId174" Type="http://schemas.openxmlformats.org/officeDocument/2006/relationships/oleObject" Target="embeddings/oleObject80.bin"/><Relationship Id="rId179" Type="http://schemas.openxmlformats.org/officeDocument/2006/relationships/image" Target="media/image84.emf"/><Relationship Id="rId15" Type="http://schemas.openxmlformats.org/officeDocument/2006/relationships/image" Target="media/image5.emf"/><Relationship Id="rId36" Type="http://schemas.openxmlformats.org/officeDocument/2006/relationships/oleObject" Target="embeddings/oleObject14.bin"/><Relationship Id="rId57" Type="http://schemas.openxmlformats.org/officeDocument/2006/relationships/image" Target="media/image26.emf"/><Relationship Id="rId106" Type="http://schemas.openxmlformats.org/officeDocument/2006/relationships/oleObject" Target="embeddings/oleObject46.bin"/><Relationship Id="rId127" Type="http://schemas.openxmlformats.org/officeDocument/2006/relationships/image" Target="media/image58.emf"/><Relationship Id="rId10" Type="http://schemas.openxmlformats.org/officeDocument/2006/relationships/image" Target="media/image2.emf"/><Relationship Id="rId31" Type="http://schemas.openxmlformats.org/officeDocument/2006/relationships/image" Target="media/image13.e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emf"/><Relationship Id="rId78" Type="http://schemas.openxmlformats.org/officeDocument/2006/relationships/oleObject" Target="embeddings/oleObject35.bin"/><Relationship Id="rId94" Type="http://schemas.openxmlformats.org/officeDocument/2006/relationships/footer" Target="footer3.xml"/><Relationship Id="rId99" Type="http://schemas.openxmlformats.org/officeDocument/2006/relationships/image" Target="media/image44.emf"/><Relationship Id="rId101" Type="http://schemas.openxmlformats.org/officeDocument/2006/relationships/image" Target="media/image45.emf"/><Relationship Id="rId122" Type="http://schemas.openxmlformats.org/officeDocument/2006/relationships/oleObject" Target="embeddings/oleObject54.bin"/><Relationship Id="rId143" Type="http://schemas.openxmlformats.org/officeDocument/2006/relationships/image" Target="media/image66.emf"/><Relationship Id="rId148" Type="http://schemas.openxmlformats.org/officeDocument/2006/relationships/oleObject" Target="embeddings/oleObject67.bin"/><Relationship Id="rId164" Type="http://schemas.openxmlformats.org/officeDocument/2006/relationships/oleObject" Target="embeddings/oleObject75.bin"/><Relationship Id="rId169" Type="http://schemas.openxmlformats.org/officeDocument/2006/relationships/image" Target="media/image7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7B0E2A-34E4-4EA4-9CF4-E9EA57C36F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78</Pages>
  <Words>1544</Words>
  <Characters>880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hnd alaa</dc:creator>
  <cp:keywords/>
  <dc:description/>
  <cp:lastModifiedBy>mhnd alaa</cp:lastModifiedBy>
  <cp:revision>128</cp:revision>
  <dcterms:created xsi:type="dcterms:W3CDTF">2022-10-06T13:01:00Z</dcterms:created>
  <dcterms:modified xsi:type="dcterms:W3CDTF">2022-10-09T11:43:00Z</dcterms:modified>
</cp:coreProperties>
</file>